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90F" w:rsidRDefault="0092390F" w:rsidP="001A1C86">
      <w:pPr>
        <w:tabs>
          <w:tab w:val="left" w:pos="1560"/>
        </w:tabs>
        <w:spacing w:line="360" w:lineRule="auto"/>
        <w:jc w:val="center"/>
        <w:rPr>
          <w:rFonts w:ascii="Times New Roman" w:hAnsi="Times New Roman" w:cs="Times New Roman"/>
          <w:b/>
          <w:sz w:val="40"/>
        </w:rPr>
      </w:pPr>
      <w:r w:rsidRPr="0092390F">
        <w:rPr>
          <w:rFonts w:ascii="Times New Roman" w:hAnsi="Times New Roman" w:cs="Times New Roman"/>
          <w:b/>
          <w:sz w:val="40"/>
        </w:rPr>
        <w:t>CS630 HW6</w:t>
      </w:r>
    </w:p>
    <w:p w:rsidR="0092390F" w:rsidRPr="0092390F" w:rsidRDefault="0092390F" w:rsidP="001A1C86">
      <w:pPr>
        <w:tabs>
          <w:tab w:val="left" w:pos="1560"/>
        </w:tabs>
        <w:spacing w:line="360" w:lineRule="auto"/>
        <w:jc w:val="center"/>
        <w:rPr>
          <w:rFonts w:ascii="Times New Roman" w:hAnsi="Times New Roman" w:cs="Times New Roman"/>
          <w:b/>
          <w:sz w:val="36"/>
        </w:rPr>
      </w:pPr>
      <w:r w:rsidRPr="0092390F">
        <w:rPr>
          <w:rFonts w:ascii="Times New Roman" w:hAnsi="Times New Roman" w:cs="Times New Roman"/>
          <w:b/>
          <w:sz w:val="36"/>
        </w:rPr>
        <w:t>Q1</w:t>
      </w:r>
    </w:p>
    <w:p w:rsidR="00860E80" w:rsidRDefault="00860E80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Here we are given a Relation R with four attributes ABCD and the following set of FDs:</w:t>
      </w:r>
    </w:p>
    <w:p w:rsidR="00860E80" w:rsidRDefault="00860E80" w:rsidP="001A1C86">
      <w:pPr>
        <w:pStyle w:val="Default"/>
        <w:spacing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F = {</w:t>
      </w:r>
      <w:r w:rsidRPr="00860E80">
        <w:rPr>
          <w:rFonts w:ascii="Times New Roman" w:hAnsi="Times New Roman" w:cs="Times New Roman"/>
          <w:sz w:val="28"/>
          <w:szCs w:val="28"/>
        </w:rPr>
        <w:t>B</w:t>
      </w:r>
      <w:r w:rsidRPr="00860E80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Pr="00860E80">
        <w:rPr>
          <w:rFonts w:ascii="Times New Roman" w:hAnsi="Times New Roman" w:cs="Times New Roman"/>
          <w:sz w:val="28"/>
          <w:szCs w:val="28"/>
        </w:rPr>
        <w:t>C, D</w:t>
      </w:r>
      <w:r w:rsidRPr="00860E80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Pr="00860E80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</w:rPr>
        <w:t>}</w:t>
      </w:r>
    </w:p>
    <w:p w:rsidR="001A1C86" w:rsidRDefault="00860E80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We need first identify the keys for R and then need to determine if R is in BCNF, 3NF or none of them. 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65D54" w:rsidTr="00565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565D54" w:rsidP="00565D54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4675" w:type="dxa"/>
          </w:tcPr>
          <w:p w:rsidR="00565D54" w:rsidRPr="00D85089" w:rsidRDefault="00565D54" w:rsidP="00565D54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X+</w:t>
            </w:r>
          </w:p>
        </w:tc>
      </w:tr>
      <w:tr w:rsidR="00565D54" w:rsidTr="0056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BA130B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</w:t>
            </w:r>
          </w:p>
        </w:tc>
        <w:tc>
          <w:tcPr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A</w:t>
            </w:r>
          </w:p>
        </w:tc>
      </w:tr>
      <w:tr w:rsidR="00565D54" w:rsidTr="00565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BA130B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B</w:t>
            </w:r>
          </w:p>
        </w:tc>
        <w:tc>
          <w:tcPr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B,C</w:t>
            </w:r>
          </w:p>
        </w:tc>
      </w:tr>
      <w:tr w:rsidR="00565D54" w:rsidTr="0056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BA130B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C</w:t>
            </w:r>
          </w:p>
        </w:tc>
        <w:tc>
          <w:tcPr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C</w:t>
            </w:r>
          </w:p>
        </w:tc>
      </w:tr>
      <w:tr w:rsidR="00565D54" w:rsidTr="00565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BA130B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D</w:t>
            </w:r>
          </w:p>
        </w:tc>
        <w:tc>
          <w:tcPr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D,A</w:t>
            </w:r>
          </w:p>
        </w:tc>
      </w:tr>
      <w:tr w:rsidR="00565D54" w:rsidTr="0056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BA130B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B</w:t>
            </w:r>
          </w:p>
        </w:tc>
        <w:tc>
          <w:tcPr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A,B,C</w:t>
            </w:r>
          </w:p>
        </w:tc>
      </w:tr>
      <w:tr w:rsidR="00565D54" w:rsidTr="00565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C</w:t>
            </w:r>
          </w:p>
        </w:tc>
        <w:tc>
          <w:tcPr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A,C</w:t>
            </w:r>
          </w:p>
        </w:tc>
      </w:tr>
      <w:tr w:rsidR="00565D54" w:rsidTr="0056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D</w:t>
            </w:r>
          </w:p>
        </w:tc>
        <w:tc>
          <w:tcPr>
            <w:tcW w:w="4675" w:type="dxa"/>
          </w:tcPr>
          <w:p w:rsidR="00565D54" w:rsidRPr="00D85089" w:rsidRDefault="009F2441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A,D</w:t>
            </w:r>
          </w:p>
        </w:tc>
      </w:tr>
      <w:tr w:rsidR="009F2441" w:rsidTr="00565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BC</w:t>
            </w:r>
          </w:p>
        </w:tc>
        <w:tc>
          <w:tcPr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B,C</w:t>
            </w:r>
          </w:p>
        </w:tc>
      </w:tr>
      <w:tr w:rsidR="009F2441" w:rsidTr="0056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color w:val="000000" w:themeColor="text1"/>
                <w:sz w:val="28"/>
                <w:highlight w:val="yellow"/>
              </w:rPr>
              <w:t>BD</w:t>
            </w:r>
          </w:p>
        </w:tc>
        <w:tc>
          <w:tcPr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B,D,C,A</w:t>
            </w:r>
          </w:p>
        </w:tc>
      </w:tr>
      <w:tr w:rsidR="009F2441" w:rsidTr="00565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CD</w:t>
            </w:r>
          </w:p>
        </w:tc>
        <w:tc>
          <w:tcPr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C,D,A</w:t>
            </w:r>
          </w:p>
        </w:tc>
      </w:tr>
      <w:tr w:rsidR="009F2441" w:rsidTr="0056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BC</w:t>
            </w:r>
          </w:p>
        </w:tc>
        <w:tc>
          <w:tcPr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A,B,C</w:t>
            </w:r>
          </w:p>
        </w:tc>
      </w:tr>
      <w:tr w:rsidR="009F2441" w:rsidTr="00565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color w:val="000000" w:themeColor="text1"/>
                <w:sz w:val="28"/>
                <w:highlight w:val="red"/>
              </w:rPr>
              <w:t>ABD</w:t>
            </w:r>
          </w:p>
        </w:tc>
        <w:tc>
          <w:tcPr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</w:p>
        </w:tc>
      </w:tr>
      <w:tr w:rsidR="009F2441" w:rsidTr="0056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CD</w:t>
            </w:r>
          </w:p>
        </w:tc>
        <w:tc>
          <w:tcPr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A,C,D</w:t>
            </w:r>
          </w:p>
        </w:tc>
      </w:tr>
      <w:tr w:rsidR="009F2441" w:rsidTr="00565D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color w:val="000000" w:themeColor="text1"/>
                <w:sz w:val="28"/>
                <w:highlight w:val="red"/>
              </w:rPr>
              <w:t>BCD</w:t>
            </w:r>
          </w:p>
        </w:tc>
        <w:tc>
          <w:tcPr>
            <w:tcW w:w="4675" w:type="dxa"/>
          </w:tcPr>
          <w:p w:rsidR="009F2441" w:rsidRPr="00D85089" w:rsidRDefault="009F2441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</w:p>
        </w:tc>
      </w:tr>
    </w:tbl>
    <w:p w:rsidR="001A1C86" w:rsidRDefault="001A1C86" w:rsidP="001A1C86">
      <w:pPr>
        <w:pStyle w:val="Default"/>
        <w:spacing w:line="360" w:lineRule="auto"/>
        <w:jc w:val="both"/>
      </w:pPr>
    </w:p>
    <w:p w:rsidR="00D460BF" w:rsidRPr="00D460BF" w:rsidRDefault="00D460BF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460BF">
        <w:rPr>
          <w:rFonts w:ascii="Times New Roman" w:hAnsi="Times New Roman" w:cs="Times New Roman"/>
          <w:sz w:val="28"/>
          <w:szCs w:val="28"/>
        </w:rPr>
        <w:t>K = BD</w:t>
      </w:r>
    </w:p>
    <w:p w:rsidR="003726A2" w:rsidRDefault="00D460BF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460BF">
        <w:rPr>
          <w:rFonts w:ascii="Times New Roman" w:hAnsi="Times New Roman" w:cs="Times New Roman"/>
          <w:sz w:val="28"/>
          <w:szCs w:val="28"/>
        </w:rPr>
        <w:t>F+ = {B</w:t>
      </w:r>
      <w:r w:rsidRPr="00D460B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Pr="00D460BF">
        <w:rPr>
          <w:rFonts w:ascii="Times New Roman" w:hAnsi="Times New Roman" w:cs="Times New Roman"/>
          <w:sz w:val="28"/>
          <w:szCs w:val="28"/>
        </w:rPr>
        <w:t xml:space="preserve">C, </w:t>
      </w:r>
      <w:r w:rsidR="00F6065D" w:rsidRPr="00860E80">
        <w:rPr>
          <w:rFonts w:ascii="Times New Roman" w:hAnsi="Times New Roman" w:cs="Times New Roman"/>
          <w:sz w:val="28"/>
          <w:szCs w:val="28"/>
        </w:rPr>
        <w:t>D</w:t>
      </w:r>
      <w:r w:rsidR="00F6065D" w:rsidRPr="00860E80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F6065D" w:rsidRPr="00860E80">
        <w:rPr>
          <w:rFonts w:ascii="Times New Roman" w:hAnsi="Times New Roman" w:cs="Times New Roman"/>
          <w:sz w:val="28"/>
          <w:szCs w:val="28"/>
        </w:rPr>
        <w:t>A</w:t>
      </w:r>
      <w:r w:rsidR="00F6065D">
        <w:rPr>
          <w:rFonts w:ascii="Times New Roman" w:hAnsi="Times New Roman" w:cs="Times New Roman"/>
          <w:sz w:val="28"/>
          <w:szCs w:val="28"/>
        </w:rPr>
        <w:t>, AB</w:t>
      </w:r>
      <w:r w:rsidR="00F6065D" w:rsidRPr="00860E80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F6065D">
        <w:rPr>
          <w:rFonts w:ascii="Times New Roman" w:hAnsi="Times New Roman" w:cs="Times New Roman"/>
          <w:iCs/>
          <w:sz w:val="28"/>
          <w:szCs w:val="28"/>
        </w:rPr>
        <w:t xml:space="preserve">C, </w:t>
      </w:r>
      <w:r w:rsidR="006364E6">
        <w:rPr>
          <w:rFonts w:ascii="Times New Roman" w:hAnsi="Times New Roman" w:cs="Times New Roman"/>
          <w:iCs/>
          <w:sz w:val="28"/>
          <w:szCs w:val="28"/>
        </w:rPr>
        <w:t>BD</w:t>
      </w:r>
      <w:r w:rsidR="006364E6" w:rsidRPr="00860E80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6364E6">
        <w:rPr>
          <w:rFonts w:ascii="Times New Roman" w:hAnsi="Times New Roman" w:cs="Times New Roman"/>
          <w:iCs/>
          <w:sz w:val="28"/>
          <w:szCs w:val="28"/>
        </w:rPr>
        <w:t>C, BD</w:t>
      </w:r>
      <w:r w:rsidR="006364E6" w:rsidRPr="00860E80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6364E6">
        <w:rPr>
          <w:rFonts w:ascii="Times New Roman" w:hAnsi="Times New Roman" w:cs="Times New Roman"/>
          <w:iCs/>
          <w:sz w:val="28"/>
          <w:szCs w:val="28"/>
        </w:rPr>
        <w:t>A</w:t>
      </w:r>
      <w:r w:rsidR="00780889">
        <w:rPr>
          <w:rFonts w:ascii="Times New Roman" w:hAnsi="Times New Roman" w:cs="Times New Roman"/>
          <w:iCs/>
          <w:sz w:val="28"/>
          <w:szCs w:val="28"/>
        </w:rPr>
        <w:t>, CD</w:t>
      </w:r>
      <w:r w:rsidR="00780889" w:rsidRPr="00860E80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780889">
        <w:rPr>
          <w:rFonts w:ascii="Times New Roman" w:hAnsi="Times New Roman" w:cs="Times New Roman"/>
          <w:iCs/>
          <w:sz w:val="28"/>
          <w:szCs w:val="28"/>
        </w:rPr>
        <w:t>A</w:t>
      </w:r>
      <w:r w:rsidRPr="00D460BF">
        <w:rPr>
          <w:rFonts w:ascii="Times New Roman" w:hAnsi="Times New Roman" w:cs="Times New Roman"/>
          <w:sz w:val="28"/>
          <w:szCs w:val="28"/>
        </w:rPr>
        <w:t>}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C5644" w:rsidTr="005C5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5C5644" w:rsidRPr="005C5644" w:rsidRDefault="005C5644" w:rsidP="005C5644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>
              <w:rPr>
                <w:rFonts w:ascii="Times New Roman" w:hAnsi="Times New Roman" w:cs="Times New Roman"/>
                <w:szCs w:val="28"/>
              </w:rPr>
              <w:lastRenderedPageBreak/>
              <w:t>FD</w:t>
            </w:r>
          </w:p>
        </w:tc>
        <w:tc>
          <w:tcPr>
            <w:tcW w:w="3117" w:type="dxa"/>
          </w:tcPr>
          <w:p w:rsidR="005C5644" w:rsidRDefault="00D74DF1" w:rsidP="005C5644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Is </w:t>
            </w:r>
            <w:r w:rsidR="005C5644">
              <w:rPr>
                <w:rFonts w:ascii="Times New Roman" w:hAnsi="Times New Roman" w:cs="Times New Roman"/>
                <w:sz w:val="28"/>
                <w:szCs w:val="28"/>
              </w:rPr>
              <w:t>BCNF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Violation?</w:t>
            </w:r>
          </w:p>
        </w:tc>
        <w:tc>
          <w:tcPr>
            <w:tcW w:w="3117" w:type="dxa"/>
          </w:tcPr>
          <w:p w:rsidR="005C5644" w:rsidRDefault="005E3594" w:rsidP="005C5644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Is </w:t>
            </w:r>
            <w:r w:rsidR="005C5644">
              <w:rPr>
                <w:rFonts w:ascii="Times New Roman" w:hAnsi="Times New Roman" w:cs="Times New Roman"/>
                <w:sz w:val="28"/>
                <w:szCs w:val="28"/>
              </w:rPr>
              <w:t>3NF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Violation?</w:t>
            </w:r>
          </w:p>
        </w:tc>
      </w:tr>
      <w:tr w:rsidR="005C5644" w:rsidTr="005C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5C5644" w:rsidRPr="00CA6972" w:rsidRDefault="005C5644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CA6972">
              <w:rPr>
                <w:rFonts w:ascii="Times New Roman" w:hAnsi="Times New Roman" w:cs="Times New Roman"/>
                <w:b w:val="0"/>
                <w:szCs w:val="28"/>
                <w:highlight w:val="yellow"/>
              </w:rPr>
              <w:t>B</w:t>
            </w:r>
            <w:r w:rsidRPr="00CA6972">
              <w:rPr>
                <w:rFonts w:ascii="Times New Roman" w:hAnsi="Times New Roman" w:cs="Times New Roman"/>
                <w:b w:val="0"/>
                <w:i/>
                <w:iCs/>
                <w:szCs w:val="28"/>
                <w:highlight w:val="yellow"/>
              </w:rPr>
              <w:t>→</w:t>
            </w:r>
            <w:r w:rsidRPr="00CA6972">
              <w:rPr>
                <w:rFonts w:ascii="Times New Roman" w:hAnsi="Times New Roman" w:cs="Times New Roman"/>
                <w:b w:val="0"/>
                <w:szCs w:val="28"/>
                <w:highlight w:val="yellow"/>
              </w:rPr>
              <w:t>C</w:t>
            </w:r>
          </w:p>
        </w:tc>
        <w:tc>
          <w:tcPr>
            <w:tcW w:w="3117" w:type="dxa"/>
          </w:tcPr>
          <w:p w:rsidR="005C5644" w:rsidRPr="00CA6972" w:rsidRDefault="00315937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Yes</w:t>
            </w:r>
          </w:p>
        </w:tc>
        <w:tc>
          <w:tcPr>
            <w:tcW w:w="3117" w:type="dxa"/>
          </w:tcPr>
          <w:p w:rsidR="005C5644" w:rsidRPr="00CA6972" w:rsidRDefault="007A249A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</w:rPr>
              <w:t>Yes</w:t>
            </w:r>
          </w:p>
        </w:tc>
      </w:tr>
      <w:tr w:rsidR="005C5644" w:rsidTr="005C56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5C5644" w:rsidRPr="00CA6972" w:rsidRDefault="005C5644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CA6972">
              <w:rPr>
                <w:rFonts w:ascii="Times New Roman" w:hAnsi="Times New Roman" w:cs="Times New Roman"/>
                <w:b w:val="0"/>
                <w:szCs w:val="28"/>
                <w:highlight w:val="yellow"/>
              </w:rPr>
              <w:t>D</w:t>
            </w:r>
            <w:r w:rsidRPr="00CA6972">
              <w:rPr>
                <w:rFonts w:ascii="Times New Roman" w:hAnsi="Times New Roman" w:cs="Times New Roman"/>
                <w:b w:val="0"/>
                <w:i/>
                <w:iCs/>
                <w:szCs w:val="28"/>
                <w:highlight w:val="yellow"/>
              </w:rPr>
              <w:t>→</w:t>
            </w:r>
            <w:r w:rsidRPr="00CA6972">
              <w:rPr>
                <w:rFonts w:ascii="Times New Roman" w:hAnsi="Times New Roman" w:cs="Times New Roman"/>
                <w:b w:val="0"/>
                <w:szCs w:val="28"/>
                <w:highlight w:val="yellow"/>
              </w:rPr>
              <w:t>A</w:t>
            </w:r>
          </w:p>
        </w:tc>
        <w:tc>
          <w:tcPr>
            <w:tcW w:w="3117" w:type="dxa"/>
          </w:tcPr>
          <w:p w:rsidR="005C5644" w:rsidRPr="00CA6972" w:rsidRDefault="00315937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Yes</w:t>
            </w:r>
          </w:p>
        </w:tc>
        <w:tc>
          <w:tcPr>
            <w:tcW w:w="3117" w:type="dxa"/>
          </w:tcPr>
          <w:p w:rsidR="005C5644" w:rsidRPr="00CA6972" w:rsidRDefault="007A249A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</w:rPr>
              <w:t>Yes</w:t>
            </w:r>
          </w:p>
        </w:tc>
      </w:tr>
      <w:tr w:rsidR="005C5644" w:rsidTr="005C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5C5644" w:rsidRPr="00CA6972" w:rsidRDefault="005C5644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CA6972">
              <w:rPr>
                <w:rFonts w:ascii="Times New Roman" w:hAnsi="Times New Roman" w:cs="Times New Roman"/>
                <w:b w:val="0"/>
                <w:szCs w:val="28"/>
                <w:highlight w:val="yellow"/>
              </w:rPr>
              <w:t>AB</w:t>
            </w:r>
            <w:r w:rsidRPr="00CA6972">
              <w:rPr>
                <w:rFonts w:ascii="Times New Roman" w:hAnsi="Times New Roman" w:cs="Times New Roman"/>
                <w:b w:val="0"/>
                <w:i/>
                <w:iCs/>
                <w:szCs w:val="28"/>
                <w:highlight w:val="yellow"/>
              </w:rPr>
              <w:t>→</w:t>
            </w:r>
            <w:r w:rsidRPr="00CA6972">
              <w:rPr>
                <w:rFonts w:ascii="Times New Roman" w:hAnsi="Times New Roman" w:cs="Times New Roman"/>
                <w:b w:val="0"/>
                <w:iCs/>
                <w:szCs w:val="28"/>
                <w:highlight w:val="yellow"/>
              </w:rPr>
              <w:t>C</w:t>
            </w:r>
          </w:p>
        </w:tc>
        <w:tc>
          <w:tcPr>
            <w:tcW w:w="3117" w:type="dxa"/>
          </w:tcPr>
          <w:p w:rsidR="005C5644" w:rsidRPr="00CA6972" w:rsidRDefault="00315937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Yes</w:t>
            </w:r>
          </w:p>
        </w:tc>
        <w:tc>
          <w:tcPr>
            <w:tcW w:w="3117" w:type="dxa"/>
          </w:tcPr>
          <w:p w:rsidR="005C5644" w:rsidRPr="00CA6972" w:rsidRDefault="007A249A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</w:rPr>
              <w:t>Yes</w:t>
            </w:r>
          </w:p>
        </w:tc>
      </w:tr>
      <w:tr w:rsidR="005C5644" w:rsidTr="005C56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5C5644" w:rsidRPr="00CA6972" w:rsidRDefault="005C5644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</w:rPr>
            </w:pPr>
            <w:r w:rsidRPr="00CA6972">
              <w:rPr>
                <w:rFonts w:ascii="Times New Roman" w:hAnsi="Times New Roman" w:cs="Times New Roman"/>
                <w:b w:val="0"/>
                <w:iCs/>
                <w:szCs w:val="28"/>
              </w:rPr>
              <w:t>BD</w:t>
            </w:r>
            <w:r w:rsidRPr="00CA6972">
              <w:rPr>
                <w:rFonts w:ascii="Times New Roman" w:hAnsi="Times New Roman" w:cs="Times New Roman"/>
                <w:b w:val="0"/>
                <w:i/>
                <w:iCs/>
                <w:szCs w:val="28"/>
              </w:rPr>
              <w:t>→</w:t>
            </w:r>
            <w:r w:rsidRPr="00CA6972">
              <w:rPr>
                <w:rFonts w:ascii="Times New Roman" w:hAnsi="Times New Roman" w:cs="Times New Roman"/>
                <w:b w:val="0"/>
                <w:iCs/>
                <w:szCs w:val="28"/>
              </w:rPr>
              <w:t>C</w:t>
            </w:r>
          </w:p>
        </w:tc>
        <w:tc>
          <w:tcPr>
            <w:tcW w:w="3117" w:type="dxa"/>
          </w:tcPr>
          <w:p w:rsidR="005C5644" w:rsidRPr="00CA6972" w:rsidRDefault="00315937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  <w:tc>
          <w:tcPr>
            <w:tcW w:w="3117" w:type="dxa"/>
          </w:tcPr>
          <w:p w:rsidR="005C5644" w:rsidRPr="00CA6972" w:rsidRDefault="00FA0C92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</w:tr>
      <w:tr w:rsidR="005C5644" w:rsidTr="005C5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5C5644" w:rsidRPr="00CA6972" w:rsidRDefault="005C5644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</w:rPr>
            </w:pPr>
            <w:r w:rsidRPr="00CA6972">
              <w:rPr>
                <w:rFonts w:ascii="Times New Roman" w:hAnsi="Times New Roman" w:cs="Times New Roman"/>
                <w:b w:val="0"/>
                <w:iCs/>
                <w:szCs w:val="28"/>
              </w:rPr>
              <w:t>BD</w:t>
            </w:r>
            <w:r w:rsidRPr="00CA6972">
              <w:rPr>
                <w:rFonts w:ascii="Times New Roman" w:hAnsi="Times New Roman" w:cs="Times New Roman"/>
                <w:b w:val="0"/>
                <w:i/>
                <w:iCs/>
                <w:szCs w:val="28"/>
              </w:rPr>
              <w:t>→</w:t>
            </w:r>
            <w:r w:rsidRPr="00CA6972">
              <w:rPr>
                <w:rFonts w:ascii="Times New Roman" w:hAnsi="Times New Roman" w:cs="Times New Roman"/>
                <w:b w:val="0"/>
                <w:iCs/>
                <w:szCs w:val="28"/>
              </w:rPr>
              <w:t>A</w:t>
            </w:r>
          </w:p>
        </w:tc>
        <w:tc>
          <w:tcPr>
            <w:tcW w:w="3117" w:type="dxa"/>
          </w:tcPr>
          <w:p w:rsidR="005C5644" w:rsidRPr="00CA6972" w:rsidRDefault="00315937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  <w:tc>
          <w:tcPr>
            <w:tcW w:w="3117" w:type="dxa"/>
          </w:tcPr>
          <w:p w:rsidR="005C5644" w:rsidRPr="00CA6972" w:rsidRDefault="00FA0C92" w:rsidP="001A1C86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CA6972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</w:tr>
      <w:tr w:rsidR="00AF4CEC" w:rsidTr="005C56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AF4CEC" w:rsidRPr="00D468D2" w:rsidRDefault="00AF4CEC" w:rsidP="001A1C86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iCs/>
              </w:rPr>
            </w:pPr>
            <w:r w:rsidRPr="00D468D2">
              <w:rPr>
                <w:rFonts w:ascii="Times New Roman" w:hAnsi="Times New Roman" w:cs="Times New Roman"/>
                <w:b w:val="0"/>
                <w:iCs/>
              </w:rPr>
              <w:t>CD</w:t>
            </w:r>
            <w:r w:rsidRPr="00D468D2">
              <w:rPr>
                <w:rFonts w:ascii="Times New Roman" w:hAnsi="Times New Roman" w:cs="Times New Roman"/>
                <w:b w:val="0"/>
                <w:i/>
                <w:iCs/>
              </w:rPr>
              <w:t>→</w:t>
            </w:r>
            <w:r w:rsidRPr="00D468D2">
              <w:rPr>
                <w:rFonts w:ascii="Times New Roman" w:hAnsi="Times New Roman" w:cs="Times New Roman"/>
                <w:b w:val="0"/>
                <w:iCs/>
              </w:rPr>
              <w:t>A</w:t>
            </w:r>
          </w:p>
        </w:tc>
        <w:tc>
          <w:tcPr>
            <w:tcW w:w="3117" w:type="dxa"/>
          </w:tcPr>
          <w:p w:rsidR="00AF4CEC" w:rsidRPr="00D468D2" w:rsidRDefault="00AF4CEC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468D2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117" w:type="dxa"/>
          </w:tcPr>
          <w:p w:rsidR="00AF4CEC" w:rsidRPr="00D468D2" w:rsidRDefault="00AF4CEC" w:rsidP="001A1C86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468D2">
              <w:rPr>
                <w:rFonts w:ascii="Times New Roman" w:hAnsi="Times New Roman" w:cs="Times New Roman"/>
              </w:rPr>
              <w:t>Yes</w:t>
            </w:r>
          </w:p>
        </w:tc>
      </w:tr>
    </w:tbl>
    <w:p w:rsidR="003726A2" w:rsidRDefault="003726A2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15937" w:rsidRDefault="00315937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Relation R is not BCNF</w:t>
      </w:r>
      <w:r w:rsidR="00253323">
        <w:rPr>
          <w:rFonts w:ascii="Times New Roman" w:hAnsi="Times New Roman" w:cs="Times New Roman"/>
          <w:sz w:val="28"/>
          <w:szCs w:val="28"/>
        </w:rPr>
        <w:t xml:space="preserve"> and also not 3NF</w:t>
      </w:r>
    </w:p>
    <w:p w:rsidR="00AE2B0D" w:rsidRDefault="00AE2B0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w since it is not BCNF we have to decompose.</w:t>
      </w:r>
    </w:p>
    <w:p w:rsidR="00ED6BB9" w:rsidRDefault="00ED6BB9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se 1: </w:t>
      </w:r>
      <w:r w:rsidR="00694A54" w:rsidRPr="00694A54">
        <w:rPr>
          <w:rFonts w:ascii="Times New Roman" w:hAnsi="Times New Roman" w:cs="Times New Roman"/>
          <w:szCs w:val="28"/>
        </w:rPr>
        <w:t>B</w:t>
      </w:r>
      <w:r w:rsidR="00694A54" w:rsidRPr="00694A54">
        <w:rPr>
          <w:rFonts w:ascii="Times New Roman" w:hAnsi="Times New Roman" w:cs="Times New Roman"/>
          <w:i/>
          <w:iCs/>
          <w:szCs w:val="28"/>
        </w:rPr>
        <w:t>→</w:t>
      </w:r>
      <w:r w:rsidR="00694A54" w:rsidRPr="00694A54">
        <w:rPr>
          <w:rFonts w:ascii="Times New Roman" w:hAnsi="Times New Roman" w:cs="Times New Roman"/>
          <w:szCs w:val="28"/>
        </w:rPr>
        <w:t>C</w:t>
      </w:r>
      <w:r w:rsidR="00F32AF4">
        <w:rPr>
          <w:rFonts w:ascii="Times New Roman" w:hAnsi="Times New Roman" w:cs="Times New Roman"/>
          <w:szCs w:val="28"/>
        </w:rPr>
        <w:t xml:space="preserve">                             </w:t>
      </w: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D6BB9" w:rsidRDefault="00204561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C827DB" wp14:editId="55ADFE8F">
                <wp:simplePos x="0" y="0"/>
                <wp:positionH relativeFrom="column">
                  <wp:posOffset>3689498</wp:posOffset>
                </wp:positionH>
                <wp:positionV relativeFrom="paragraph">
                  <wp:posOffset>143702</wp:posOffset>
                </wp:positionV>
                <wp:extent cx="2211572" cy="52099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1572" cy="5209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718E" w:rsidRPr="007E583C" w:rsidRDefault="001F7B00" w:rsidP="006F718E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F+= {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B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C, D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A, AB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C, BD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 xml:space="preserve">C, 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BD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→</w:t>
                            </w:r>
                            <w:r w:rsidR="006F718E" w:rsidRPr="006F718E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A</w:t>
                            </w:r>
                            <w:r w:rsidR="00C63B8F" w:rsidRPr="00C63B8F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,</w:t>
                            </w:r>
                            <w:r w:rsidR="001231BC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C63B8F" w:rsidRPr="00C63B8F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CD</w:t>
                            </w:r>
                            <w:r w:rsidR="00C63B8F" w:rsidRPr="00C63B8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C63B8F" w:rsidRPr="00C63B8F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C827DB" id="Rectangle 7" o:spid="_x0000_s1026" style="position:absolute;left:0;text-align:left;margin-left:290.5pt;margin-top:11.3pt;width:174.15pt;height:4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" fillcolor="white [3201]" stroked="f" strokeweight="1pt">
                <v:textbox>
                  <w:txbxContent>
                    <w:p w:rsidR="006F718E" w:rsidRPr="007E583C" w:rsidRDefault="001F7B00" w:rsidP="006F718E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F+= {</w:t>
                      </w:r>
                      <w:r w:rsidR="006F718E" w:rsidRPr="006F718E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B</w:t>
                      </w:r>
                      <w:r w:rsidR="006F718E" w:rsidRPr="006F718E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6F718E" w:rsidRPr="006F718E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C, D</w:t>
                      </w:r>
                      <w:r w:rsidR="006F718E" w:rsidRPr="006F718E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6F718E" w:rsidRPr="006F718E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A, AB</w:t>
                      </w:r>
                      <w:r w:rsidR="006F718E" w:rsidRPr="006F718E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6F718E" w:rsidRPr="006F718E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C, BD</w:t>
                      </w:r>
                      <w:r w:rsidR="006F718E" w:rsidRPr="006F718E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6F718E" w:rsidRPr="006F718E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 xml:space="preserve">C, </w:t>
                      </w:r>
                      <w:r w:rsidR="006F718E" w:rsidRPr="006F718E"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BD</w:t>
                      </w:r>
                      <w:r w:rsidR="006F718E" w:rsidRPr="006F718E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→</w:t>
                      </w:r>
                      <w:r w:rsidR="006F718E" w:rsidRPr="006F718E"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A</w:t>
                      </w:r>
                      <w:r w:rsidR="00C63B8F" w:rsidRPr="00C63B8F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,</w:t>
                      </w:r>
                      <w:r w:rsidR="001231BC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 xml:space="preserve"> </w:t>
                      </w:r>
                      <w:r w:rsidR="00C63B8F" w:rsidRPr="00C63B8F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CD</w:t>
                      </w:r>
                      <w:r w:rsidR="00C63B8F" w:rsidRPr="00C63B8F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C63B8F" w:rsidRPr="00C63B8F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 w:rsidR="0080628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818093</wp:posOffset>
                </wp:positionH>
                <wp:positionV relativeFrom="paragraph">
                  <wp:posOffset>141620</wp:posOffset>
                </wp:positionV>
                <wp:extent cx="1318437" cy="329609"/>
                <wp:effectExtent l="0" t="0" r="15240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D6BB9" w:rsidRPr="0080628F" w:rsidRDefault="00ED6BB9" w:rsidP="00ED6B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0628F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B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7" style="position:absolute;left:0;text-align:left;margin-left:143.15pt;margin-top:11.15pt;width:103.8pt;height:25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" fillcolor="white [3201]" strokecolor="black [3200]" strokeweight="1pt">
                <v:textbox>
                  <w:txbxContent>
                    <w:p w:rsidR="00ED6BB9" w:rsidRPr="0080628F" w:rsidRDefault="00ED6BB9" w:rsidP="00ED6B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0628F">
                        <w:rPr>
                          <w:rFonts w:ascii="Times New Roman" w:hAnsi="Times New Roman" w:cs="Times New Roman"/>
                          <w:sz w:val="24"/>
                        </w:rPr>
                        <w:t>ABCD</w:t>
                      </w:r>
                    </w:p>
                  </w:txbxContent>
                </v:textbox>
              </v:rect>
            </w:pict>
          </mc:Fallback>
        </mc:AlternateContent>
      </w:r>
    </w:p>
    <w:p w:rsidR="00AE2B0D" w:rsidRDefault="006670CC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AF2912" wp14:editId="79C766BC">
                <wp:simplePos x="0" y="0"/>
                <wp:positionH relativeFrom="column">
                  <wp:posOffset>3106228</wp:posOffset>
                </wp:positionH>
                <wp:positionV relativeFrom="paragraph">
                  <wp:posOffset>762000</wp:posOffset>
                </wp:positionV>
                <wp:extent cx="1318437" cy="329609"/>
                <wp:effectExtent l="0" t="0" r="15240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C3BCA" w:rsidRPr="0080628F" w:rsidRDefault="006A0461" w:rsidP="000C3BC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0628F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B</w:t>
                            </w:r>
                            <w:r w:rsidR="000C3BCA" w:rsidRPr="0080628F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AF2912" id="Rectangle 3" o:spid="_x0000_s1028" style="position:absolute;left:0;text-align:left;margin-left:244.6pt;margin-top:60pt;width:103.8pt;height:25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" fillcolor="white [3201]" strokecolor="black [3200]" strokeweight="1pt">
                <v:textbox>
                  <w:txbxContent>
                    <w:p w:rsidR="000C3BCA" w:rsidRPr="0080628F" w:rsidRDefault="006A0461" w:rsidP="000C3BC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0628F">
                        <w:rPr>
                          <w:rFonts w:ascii="Times New Roman" w:hAnsi="Times New Roman" w:cs="Times New Roman"/>
                          <w:sz w:val="24"/>
                        </w:rPr>
                        <w:t>AB</w:t>
                      </w:r>
                      <w:r w:rsidR="000C3BCA" w:rsidRPr="0080628F">
                        <w:rPr>
                          <w:rFonts w:ascii="Times New Roman" w:hAnsi="Times New Roman" w:cs="Times New Roman"/>
                          <w:sz w:val="24"/>
                        </w:rP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 w:rsidR="0080628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DE91390" wp14:editId="41A040D9">
                <wp:simplePos x="0" y="0"/>
                <wp:positionH relativeFrom="margin">
                  <wp:posOffset>2965834</wp:posOffset>
                </wp:positionH>
                <wp:positionV relativeFrom="paragraph">
                  <wp:posOffset>196540</wp:posOffset>
                </wp:positionV>
                <wp:extent cx="659218" cy="542260"/>
                <wp:effectExtent l="0" t="0" r="64770" b="4889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218" cy="542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569E2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33.55pt;margin-top:15.5pt;width:51.9pt;height:42.7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80628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052623</wp:posOffset>
                </wp:positionH>
                <wp:positionV relativeFrom="paragraph">
                  <wp:posOffset>186232</wp:posOffset>
                </wp:positionV>
                <wp:extent cx="946298" cy="605465"/>
                <wp:effectExtent l="38100" t="0" r="25400" b="6159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46298" cy="6054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516FD" id="Straight Arrow Connector 5" o:spid="_x0000_s1026" type="#_x0000_t32" style="position:absolute;margin-left:82.9pt;margin-top:14.65pt;width:74.5pt;height:47.6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 w:rsidR="0080628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0F621C" wp14:editId="7833AC4D">
                <wp:simplePos x="0" y="0"/>
                <wp:positionH relativeFrom="column">
                  <wp:posOffset>779056</wp:posOffset>
                </wp:positionH>
                <wp:positionV relativeFrom="paragraph">
                  <wp:posOffset>1177925</wp:posOffset>
                </wp:positionV>
                <wp:extent cx="659219" cy="329609"/>
                <wp:effectExtent l="0" t="0" r="762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219" cy="32960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4534" w:rsidRPr="007E583C" w:rsidRDefault="00454534" w:rsidP="00454534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BCNF</w:t>
                            </w:r>
                            <w:r w:rsidR="00F32AF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 w:rsidR="00F32AF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 w:rsidR="00F32AF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 w:rsidR="00F32AF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 w:rsidR="00F32AF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B0F621C" id="Rectangle 11" o:spid="_x0000_s1029" style="position:absolute;left:0;text-align:left;margin-left:61.35pt;margin-top:92.75pt;width:51.9pt;height:25.9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" fillcolor="white [3201]" stroked="f" strokeweight="1pt">
                <v:textbox>
                  <w:txbxContent>
                    <w:p w:rsidR="00454534" w:rsidRPr="007E583C" w:rsidRDefault="00454534" w:rsidP="00454534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BCNF</w:t>
                      </w:r>
                      <w:r w:rsidR="00F32AF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 w:rsidR="00F32AF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 w:rsidR="00F32AF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 w:rsidR="00F32AF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 w:rsidR="00F32AF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80628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AF2912" wp14:editId="79C766BC">
                <wp:simplePos x="0" y="0"/>
                <wp:positionH relativeFrom="column">
                  <wp:posOffset>470461</wp:posOffset>
                </wp:positionH>
                <wp:positionV relativeFrom="paragraph">
                  <wp:posOffset>815975</wp:posOffset>
                </wp:positionV>
                <wp:extent cx="1318437" cy="329609"/>
                <wp:effectExtent l="0" t="0" r="15240" b="133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C3BCA" w:rsidRPr="0080628F" w:rsidRDefault="003C11F1" w:rsidP="000C3BC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0628F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B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AF2912" id="Rectangle 2" o:spid="_x0000_s1030" style="position:absolute;left:0;text-align:left;margin-left:37.05pt;margin-top:64.25pt;width:103.8pt;height:25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" fillcolor="white [3201]" strokecolor="black [3200]" strokeweight="1pt">
                <v:textbox>
                  <w:txbxContent>
                    <w:p w:rsidR="000C3BCA" w:rsidRPr="0080628F" w:rsidRDefault="003C11F1" w:rsidP="000C3BC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0628F">
                        <w:rPr>
                          <w:rFonts w:ascii="Times New Roman" w:hAnsi="Times New Roman" w:cs="Times New Roman"/>
                          <w:sz w:val="24"/>
                        </w:rPr>
                        <w:t>BC</w:t>
                      </w:r>
                    </w:p>
                  </w:txbxContent>
                </v:textbox>
              </v:rect>
            </w:pict>
          </mc:Fallback>
        </mc:AlternateContent>
      </w:r>
      <w:r w:rsidR="00454534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2427055" wp14:editId="49DC29A5">
                <wp:simplePos x="0" y="0"/>
                <wp:positionH relativeFrom="column">
                  <wp:posOffset>2317587</wp:posOffset>
                </wp:positionH>
                <wp:positionV relativeFrom="paragraph">
                  <wp:posOffset>238804</wp:posOffset>
                </wp:positionV>
                <wp:extent cx="733646" cy="265814"/>
                <wp:effectExtent l="0" t="0" r="9525" b="12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646" cy="2658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C3BCA" w:rsidRPr="007E583C" w:rsidRDefault="000C3BCA" w:rsidP="000C3BCA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694A5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B</w:t>
                            </w:r>
                            <w:r w:rsidRPr="00694A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Pr="00694A5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427055" id="Rectangle 4" o:spid="_x0000_s1032" style="position:absolute;left:0;text-align:left;margin-left:182.5pt;margin-top:18.8pt;width:57.75pt;height:20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" fillcolor="white [3201]" stroked="f" strokeweight="1pt">
                <v:textbox>
                  <w:txbxContent>
                    <w:p w:rsidR="000C3BCA" w:rsidRPr="007E583C" w:rsidRDefault="000C3BCA" w:rsidP="000C3BCA">
                      <w:pPr>
                        <w:jc w:val="center"/>
                        <w:rPr>
                          <w:sz w:val="24"/>
                        </w:rPr>
                      </w:pPr>
                      <w:r w:rsidRPr="00694A5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B</w:t>
                      </w:r>
                      <w:r w:rsidRPr="00694A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Pr="00694A5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F32AF4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</w:t>
      </w:r>
    </w:p>
    <w:p w:rsidR="00F32AF4" w:rsidRDefault="00F32AF4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32AF4" w:rsidRDefault="00531B88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6CA14C7" wp14:editId="118BBF95">
                <wp:simplePos x="0" y="0"/>
                <wp:positionH relativeFrom="column">
                  <wp:posOffset>1818167</wp:posOffset>
                </wp:positionH>
                <wp:positionV relativeFrom="paragraph">
                  <wp:posOffset>198991</wp:posOffset>
                </wp:positionV>
                <wp:extent cx="1127052" cy="329565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052" cy="3295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4534" w:rsidRPr="007E583C" w:rsidRDefault="00531B88" w:rsidP="00454534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Fx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+=</w:t>
                            </w:r>
                            <w:r w:rsidR="00CE688A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9E1467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{</w:t>
                            </w:r>
                            <w:r w:rsidR="00454534" w:rsidRPr="00694A5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B</w:t>
                            </w:r>
                            <w:r w:rsidR="00454534" w:rsidRPr="00694A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454534" w:rsidRPr="00694A5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C</w:t>
                            </w:r>
                            <w:r w:rsidR="009E1467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CA14C7" id="Rectangle 9" o:spid="_x0000_s1032" style="position:absolute;left:0;text-align:left;margin-left:143.15pt;margin-top:15.65pt;width:88.75pt;height:25.9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" fillcolor="white [3201]" stroked="f" strokeweight="1pt">
                <v:textbox>
                  <w:txbxContent>
                    <w:p w:rsidR="00454534" w:rsidRPr="007E583C" w:rsidRDefault="00531B88" w:rsidP="00454534">
                      <w:pPr>
                        <w:jc w:val="center"/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Fx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+=</w:t>
                      </w:r>
                      <w:r w:rsidR="00CE688A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 xml:space="preserve"> </w:t>
                      </w:r>
                      <w:r w:rsidR="009E1467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{</w:t>
                      </w:r>
                      <w:r w:rsidR="00454534" w:rsidRPr="00694A5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B</w:t>
                      </w:r>
                      <w:r w:rsidR="00454534" w:rsidRPr="00694A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454534" w:rsidRPr="00694A5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C</w:t>
                      </w:r>
                      <w:r w:rsidR="009E1467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 w:rsidR="0024082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DD774EC" wp14:editId="0DAD6518">
                <wp:simplePos x="0" y="0"/>
                <wp:positionH relativeFrom="margin">
                  <wp:posOffset>4476307</wp:posOffset>
                </wp:positionH>
                <wp:positionV relativeFrom="paragraph">
                  <wp:posOffset>156461</wp:posOffset>
                </wp:positionV>
                <wp:extent cx="1945758" cy="489098"/>
                <wp:effectExtent l="0" t="0" r="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5758" cy="48909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628F" w:rsidRPr="007E583C" w:rsidRDefault="00240822" w:rsidP="0080628F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F</w:t>
                            </w:r>
                            <w:r w:rsidR="00531B88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+=</w:t>
                            </w:r>
                            <w:r w:rsidR="003737BA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{</w:t>
                            </w:r>
                            <w:r w:rsidR="0080628F" w:rsidRPr="006F718E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D</w:t>
                            </w:r>
                            <w:r w:rsidR="0080628F" w:rsidRPr="006F71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80628F" w:rsidRPr="006F718E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A</w:t>
                            </w:r>
                            <w:r w:rsidR="00AC769B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,</w:t>
                            </w:r>
                            <w:r w:rsidR="0080628F" w:rsidRPr="006F718E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80628F" w:rsidRPr="006F718E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BD</w:t>
                            </w:r>
                            <w:r w:rsidR="0080628F" w:rsidRPr="006F718E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4"/>
                              </w:rPr>
                              <w:t>→</w:t>
                            </w:r>
                            <w:r w:rsidR="0080628F" w:rsidRPr="006F718E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774EC" id="Rectangle 12" o:spid="_x0000_s1033" style="position:absolute;left:0;text-align:left;margin-left:352.45pt;margin-top:12.3pt;width:153.2pt;height:38.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" fillcolor="white [3201]" stroked="f" strokeweight="1pt">
                <v:textbox>
                  <w:txbxContent>
                    <w:p w:rsidR="0080628F" w:rsidRPr="007E583C" w:rsidRDefault="00240822" w:rsidP="0080628F">
                      <w:pPr>
                        <w:jc w:val="center"/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F</w:t>
                      </w:r>
                      <w:r w:rsidR="00531B88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y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+=</w:t>
                      </w:r>
                      <w:r w:rsidR="003737BA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{</w:t>
                      </w:r>
                      <w:r w:rsidR="0080628F" w:rsidRPr="006F718E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D</w:t>
                      </w:r>
                      <w:r w:rsidR="0080628F" w:rsidRPr="006F718E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80628F" w:rsidRPr="006F718E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A</w:t>
                      </w:r>
                      <w:r w:rsidR="00AC769B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,</w:t>
                      </w:r>
                      <w:r w:rsidR="0080628F" w:rsidRPr="006F718E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 xml:space="preserve"> </w:t>
                      </w:r>
                      <w:r w:rsidR="0080628F" w:rsidRPr="006F718E"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BD</w:t>
                      </w:r>
                      <w:r w:rsidR="0080628F" w:rsidRPr="006F718E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4"/>
                        </w:rPr>
                        <w:t>→</w:t>
                      </w:r>
                      <w:r w:rsidR="0080628F" w:rsidRPr="006F718E"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4"/>
                          <w:szCs w:val="24"/>
                        </w:rPr>
                        <w:t>}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F32AF4" w:rsidRDefault="007D678B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E4E71C4" wp14:editId="026F576E">
                <wp:simplePos x="0" y="0"/>
                <wp:positionH relativeFrom="column">
                  <wp:posOffset>3394607</wp:posOffset>
                </wp:positionH>
                <wp:positionV relativeFrom="paragraph">
                  <wp:posOffset>260394</wp:posOffset>
                </wp:positionV>
                <wp:extent cx="733646" cy="265814"/>
                <wp:effectExtent l="0" t="0" r="9525" b="12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646" cy="2658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D678B" w:rsidRPr="007E583C" w:rsidRDefault="007D678B" w:rsidP="007D678B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D</w:t>
                            </w:r>
                            <w:r w:rsidRPr="00694A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E71C4" id="Rectangle 17" o:spid="_x0000_s1034" style="position:absolute;left:0;text-align:left;margin-left:267.3pt;margin-top:20.5pt;width:57.75pt;height:20.9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" fillcolor="white [3201]" stroked="f" strokeweight="1pt">
                <v:textbox>
                  <w:txbxContent>
                    <w:p w:rsidR="007D678B" w:rsidRPr="007E583C" w:rsidRDefault="007D678B" w:rsidP="007D678B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D</w:t>
                      </w:r>
                      <w:r w:rsidRPr="00694A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="00982E8D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DBD17A1" wp14:editId="2A403F43">
                <wp:simplePos x="0" y="0"/>
                <wp:positionH relativeFrom="column">
                  <wp:posOffset>4103783</wp:posOffset>
                </wp:positionH>
                <wp:positionV relativeFrom="paragraph">
                  <wp:posOffset>172159</wp:posOffset>
                </wp:positionV>
                <wp:extent cx="532012" cy="765544"/>
                <wp:effectExtent l="0" t="0" r="78105" b="5397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012" cy="76554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5B32E" id="Straight Arrow Connector 16" o:spid="_x0000_s1026" type="#_x0000_t32" style="position:absolute;margin-left:323.15pt;margin-top:13.55pt;width:41.9pt;height:60.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="00982E8D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E570B2B" wp14:editId="3C54382E">
                <wp:simplePos x="0" y="0"/>
                <wp:positionH relativeFrom="column">
                  <wp:posOffset>2764464</wp:posOffset>
                </wp:positionH>
                <wp:positionV relativeFrom="paragraph">
                  <wp:posOffset>170520</wp:posOffset>
                </wp:positionV>
                <wp:extent cx="627173" cy="754911"/>
                <wp:effectExtent l="38100" t="0" r="20955" b="6477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173" cy="75491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0BC85" id="Straight Arrow Connector 15" o:spid="_x0000_s1026" type="#_x0000_t32" style="position:absolute;margin-left:217.65pt;margin-top:13.45pt;width:49.4pt;height:59.4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</w:p>
    <w:p w:rsidR="00F32AF4" w:rsidRDefault="00CE688A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F32AF4" w:rsidRDefault="00F32AF4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968FB1" wp14:editId="071333E6">
                <wp:simplePos x="0" y="0"/>
                <wp:positionH relativeFrom="column">
                  <wp:posOffset>1981008</wp:posOffset>
                </wp:positionH>
                <wp:positionV relativeFrom="paragraph">
                  <wp:posOffset>19198</wp:posOffset>
                </wp:positionV>
                <wp:extent cx="1318437" cy="329609"/>
                <wp:effectExtent l="0" t="0" r="15240" b="1333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2E8D" w:rsidRPr="0080628F" w:rsidRDefault="00E60B1E" w:rsidP="00982E8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968FB1" id="Rectangle 13" o:spid="_x0000_s1035" style="position:absolute;left:0;text-align:left;margin-left:156pt;margin-top:1.5pt;width:103.8pt;height:25.9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" fillcolor="white [3201]" strokecolor="black [3200]" strokeweight="1pt">
                <v:textbox>
                  <w:txbxContent>
                    <w:p w:rsidR="00982E8D" w:rsidRPr="0080628F" w:rsidRDefault="00E60B1E" w:rsidP="00982E8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D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C968FB1" wp14:editId="071333E6">
                <wp:simplePos x="0" y="0"/>
                <wp:positionH relativeFrom="column">
                  <wp:posOffset>4139151</wp:posOffset>
                </wp:positionH>
                <wp:positionV relativeFrom="paragraph">
                  <wp:posOffset>18932</wp:posOffset>
                </wp:positionV>
                <wp:extent cx="1318437" cy="329609"/>
                <wp:effectExtent l="0" t="0" r="15240" b="1333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2E8D" w:rsidRPr="0080628F" w:rsidRDefault="00982E8D" w:rsidP="00982E8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0628F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B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968FB1" id="Rectangle 14" o:spid="_x0000_s1036" style="position:absolute;left:0;text-align:left;margin-left:325.9pt;margin-top:1.5pt;width:103.8pt;height:25.9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" fillcolor="white [3201]" strokecolor="black [3200]" strokeweight="1pt">
                <v:textbox>
                  <w:txbxContent>
                    <w:p w:rsidR="00982E8D" w:rsidRPr="0080628F" w:rsidRDefault="00982E8D" w:rsidP="00982E8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0628F">
                        <w:rPr>
                          <w:rFonts w:ascii="Times New Roman" w:hAnsi="Times New Roman" w:cs="Times New Roman"/>
                          <w:sz w:val="24"/>
                        </w:rPr>
                        <w:t>BD</w:t>
                      </w:r>
                    </w:p>
                  </w:txbxContent>
                </v:textbox>
              </v:rect>
            </w:pict>
          </mc:Fallback>
        </mc:AlternateContent>
      </w:r>
    </w:p>
    <w:p w:rsidR="00982E8D" w:rsidRDefault="00A27EA1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0FCCF7" wp14:editId="29371C30">
                <wp:simplePos x="0" y="0"/>
                <wp:positionH relativeFrom="column">
                  <wp:posOffset>2275367</wp:posOffset>
                </wp:positionH>
                <wp:positionV relativeFrom="paragraph">
                  <wp:posOffset>143392</wp:posOffset>
                </wp:positionV>
                <wp:extent cx="1180214" cy="265814"/>
                <wp:effectExtent l="0" t="0" r="1270" b="12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0214" cy="2658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27EA1" w:rsidRPr="007E583C" w:rsidRDefault="00722AD7" w:rsidP="00A27EA1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Fz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+= {</w:t>
                            </w:r>
                            <w:r w:rsidR="00A27EA1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D</w:t>
                            </w:r>
                            <w:r w:rsidR="00A27EA1" w:rsidRPr="00694A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A27EA1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0FCCF7" id="Rectangle 18" o:spid="_x0000_s1037" style="position:absolute;left:0;text-align:left;margin-left:179.15pt;margin-top:11.3pt;width:92.95pt;height:20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" fillcolor="white [3201]" stroked="f" strokeweight="1pt">
                <v:textbox>
                  <w:txbxContent>
                    <w:p w:rsidR="00A27EA1" w:rsidRPr="007E583C" w:rsidRDefault="00722AD7" w:rsidP="00A27EA1">
                      <w:pPr>
                        <w:jc w:val="center"/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Fz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+= {</w:t>
                      </w:r>
                      <w:r w:rsidR="00A27EA1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D</w:t>
                      </w:r>
                      <w:r w:rsidR="00A27EA1" w:rsidRPr="00694A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A27EA1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82E8D" w:rsidRDefault="00982E8D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32AF4" w:rsidTr="00AE4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X+</w:t>
            </w:r>
          </w:p>
        </w:tc>
      </w:tr>
      <w:tr w:rsidR="00F32AF4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</w:t>
            </w:r>
          </w:p>
        </w:tc>
        <w:tc>
          <w:tcPr>
            <w:tcW w:w="4675" w:type="dxa"/>
          </w:tcPr>
          <w:p w:rsidR="00F32AF4" w:rsidRPr="00D85089" w:rsidRDefault="002D20D7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</w:t>
            </w:r>
          </w:p>
        </w:tc>
      </w:tr>
      <w:tr w:rsidR="00F32AF4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B</w:t>
            </w:r>
          </w:p>
        </w:tc>
        <w:tc>
          <w:tcPr>
            <w:tcW w:w="4675" w:type="dxa"/>
          </w:tcPr>
          <w:p w:rsidR="00F32AF4" w:rsidRPr="00D85089" w:rsidRDefault="002D20D7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</w:t>
            </w:r>
          </w:p>
        </w:tc>
      </w:tr>
      <w:tr w:rsidR="00F32AF4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D</w:t>
            </w:r>
          </w:p>
        </w:tc>
        <w:tc>
          <w:tcPr>
            <w:tcW w:w="4675" w:type="dxa"/>
          </w:tcPr>
          <w:p w:rsidR="00F32AF4" w:rsidRPr="00D85089" w:rsidRDefault="002D20D7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D,A</w:t>
            </w:r>
          </w:p>
        </w:tc>
      </w:tr>
      <w:tr w:rsidR="00F32AF4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B</w:t>
            </w:r>
          </w:p>
        </w:tc>
        <w:tc>
          <w:tcPr>
            <w:tcW w:w="4675" w:type="dxa"/>
          </w:tcPr>
          <w:p w:rsidR="00F32AF4" w:rsidRPr="00D85089" w:rsidRDefault="002D20D7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B</w:t>
            </w:r>
          </w:p>
        </w:tc>
      </w:tr>
      <w:tr w:rsidR="00F32AF4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D</w:t>
            </w:r>
          </w:p>
        </w:tc>
        <w:tc>
          <w:tcPr>
            <w:tcW w:w="4675" w:type="dxa"/>
          </w:tcPr>
          <w:p w:rsidR="00F32AF4" w:rsidRPr="00D85089" w:rsidRDefault="002D20D7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D</w:t>
            </w:r>
          </w:p>
        </w:tc>
      </w:tr>
      <w:tr w:rsidR="00F32AF4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F32AF4" w:rsidRPr="00D85089" w:rsidRDefault="00F32AF4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F86E6F">
              <w:rPr>
                <w:rFonts w:ascii="Times New Roman" w:hAnsi="Times New Roman" w:cs="Times New Roman"/>
                <w:b w:val="0"/>
                <w:color w:val="000000" w:themeColor="text1"/>
                <w:sz w:val="28"/>
                <w:highlight w:val="yellow"/>
              </w:rPr>
              <w:t>BD</w:t>
            </w:r>
          </w:p>
        </w:tc>
        <w:tc>
          <w:tcPr>
            <w:tcW w:w="4675" w:type="dxa"/>
          </w:tcPr>
          <w:p w:rsidR="00F32AF4" w:rsidRPr="00D85089" w:rsidRDefault="002D20D7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B,D</w:t>
            </w:r>
          </w:p>
        </w:tc>
      </w:tr>
    </w:tbl>
    <w:p w:rsidR="00881342" w:rsidRDefault="00881342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456C5" w:rsidRDefault="00B456C5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w K= BD</w:t>
      </w:r>
    </w:p>
    <w:p w:rsidR="00881342" w:rsidRDefault="00881342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+ = {</w:t>
      </w:r>
      <w:r w:rsidRPr="006F718E">
        <w:rPr>
          <w:rFonts w:ascii="Times New Roman" w:hAnsi="Times New Roman" w:cs="Times New Roman"/>
          <w:szCs w:val="28"/>
        </w:rPr>
        <w:t>D</w:t>
      </w:r>
      <w:r w:rsidRPr="006F718E">
        <w:rPr>
          <w:rFonts w:ascii="Times New Roman" w:hAnsi="Times New Roman" w:cs="Times New Roman"/>
          <w:i/>
          <w:iCs/>
          <w:szCs w:val="28"/>
        </w:rPr>
        <w:t>→</w:t>
      </w:r>
      <w:r w:rsidRPr="006F718E">
        <w:rPr>
          <w:rFonts w:ascii="Times New Roman" w:hAnsi="Times New Roman" w:cs="Times New Roman"/>
          <w:szCs w:val="28"/>
        </w:rPr>
        <w:t>A</w:t>
      </w:r>
      <w:r>
        <w:rPr>
          <w:rFonts w:ascii="Times New Roman" w:hAnsi="Times New Roman" w:cs="Times New Roman"/>
          <w:iCs/>
          <w:szCs w:val="28"/>
        </w:rPr>
        <w:t>,</w:t>
      </w:r>
      <w:r w:rsidRPr="006F718E">
        <w:rPr>
          <w:rFonts w:ascii="Times New Roman" w:hAnsi="Times New Roman" w:cs="Times New Roman"/>
          <w:iCs/>
          <w:szCs w:val="28"/>
        </w:rPr>
        <w:t xml:space="preserve"> </w:t>
      </w:r>
      <w:r w:rsidRPr="006F718E">
        <w:rPr>
          <w:rFonts w:ascii="Times New Roman" w:hAnsi="Times New Roman" w:cs="Times New Roman"/>
          <w:iCs/>
        </w:rPr>
        <w:t>BD</w:t>
      </w:r>
      <w:r w:rsidRPr="006F718E">
        <w:rPr>
          <w:rFonts w:ascii="Times New Roman" w:hAnsi="Times New Roman" w:cs="Times New Roman"/>
          <w:i/>
          <w:iCs/>
        </w:rPr>
        <w:t>→</w:t>
      </w:r>
      <w:r w:rsidRPr="006F718E">
        <w:rPr>
          <w:rFonts w:ascii="Times New Roman" w:hAnsi="Times New Roman" w:cs="Times New Roman"/>
          <w:iCs/>
        </w:rPr>
        <w:t>A</w:t>
      </w:r>
      <w:r>
        <w:rPr>
          <w:rFonts w:ascii="Times New Roman" w:hAnsi="Times New Roman" w:cs="Times New Roman"/>
          <w:sz w:val="28"/>
          <w:szCs w:val="28"/>
        </w:rPr>
        <w:t>}</w:t>
      </w:r>
    </w:p>
    <w:p w:rsidR="00533C88" w:rsidRDefault="00533C88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495"/>
        <w:gridCol w:w="4770"/>
      </w:tblGrid>
      <w:tr w:rsidR="00533C88" w:rsidTr="00C25F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:rsidR="00533C88" w:rsidRPr="005C5644" w:rsidRDefault="00533C88" w:rsidP="00AE4E95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>
              <w:rPr>
                <w:rFonts w:ascii="Times New Roman" w:hAnsi="Times New Roman" w:cs="Times New Roman"/>
                <w:szCs w:val="28"/>
              </w:rPr>
              <w:t>FD</w:t>
            </w:r>
          </w:p>
        </w:tc>
        <w:tc>
          <w:tcPr>
            <w:tcW w:w="4770" w:type="dxa"/>
          </w:tcPr>
          <w:p w:rsidR="00533C88" w:rsidRDefault="00533C88" w:rsidP="00AE4E95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s BCNF Violation?</w:t>
            </w:r>
          </w:p>
        </w:tc>
      </w:tr>
      <w:tr w:rsidR="00533C88" w:rsidTr="00C25F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:rsidR="00533C88" w:rsidRPr="00982E8D" w:rsidRDefault="00533C88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982E8D">
              <w:rPr>
                <w:rFonts w:ascii="Times New Roman" w:hAnsi="Times New Roman" w:cs="Times New Roman"/>
                <w:b w:val="0"/>
                <w:szCs w:val="28"/>
                <w:highlight w:val="yellow"/>
              </w:rPr>
              <w:t>D</w:t>
            </w:r>
            <w:r w:rsidRPr="00982E8D">
              <w:rPr>
                <w:rFonts w:ascii="Times New Roman" w:hAnsi="Times New Roman" w:cs="Times New Roman"/>
                <w:b w:val="0"/>
                <w:i/>
                <w:iCs/>
                <w:szCs w:val="28"/>
                <w:highlight w:val="yellow"/>
              </w:rPr>
              <w:t>→</w:t>
            </w:r>
            <w:r w:rsidRPr="00982E8D">
              <w:rPr>
                <w:rFonts w:ascii="Times New Roman" w:hAnsi="Times New Roman" w:cs="Times New Roman"/>
                <w:b w:val="0"/>
                <w:szCs w:val="28"/>
                <w:highlight w:val="yellow"/>
              </w:rPr>
              <w:t>A</w:t>
            </w:r>
          </w:p>
        </w:tc>
        <w:tc>
          <w:tcPr>
            <w:tcW w:w="4770" w:type="dxa"/>
          </w:tcPr>
          <w:p w:rsidR="00533C88" w:rsidRPr="00982E8D" w:rsidRDefault="00533C88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982E8D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Yes</w:t>
            </w:r>
          </w:p>
        </w:tc>
      </w:tr>
      <w:tr w:rsidR="00533C88" w:rsidTr="00C25F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:rsidR="00533C88" w:rsidRPr="00ED1246" w:rsidRDefault="00533C88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</w:rPr>
            </w:pPr>
            <w:r w:rsidRPr="00ED1246">
              <w:rPr>
                <w:rFonts w:ascii="Times New Roman" w:hAnsi="Times New Roman" w:cs="Times New Roman"/>
                <w:b w:val="0"/>
                <w:iCs/>
              </w:rPr>
              <w:t>BD</w:t>
            </w:r>
            <w:r w:rsidRPr="00ED1246">
              <w:rPr>
                <w:rFonts w:ascii="Times New Roman" w:hAnsi="Times New Roman" w:cs="Times New Roman"/>
                <w:b w:val="0"/>
                <w:i/>
                <w:iCs/>
              </w:rPr>
              <w:t>→</w:t>
            </w:r>
            <w:r w:rsidRPr="00ED1246">
              <w:rPr>
                <w:rFonts w:ascii="Times New Roman" w:hAnsi="Times New Roman" w:cs="Times New Roman"/>
                <w:b w:val="0"/>
                <w:iCs/>
              </w:rPr>
              <w:t>A</w:t>
            </w:r>
          </w:p>
        </w:tc>
        <w:tc>
          <w:tcPr>
            <w:tcW w:w="4770" w:type="dxa"/>
          </w:tcPr>
          <w:p w:rsidR="00533C88" w:rsidRPr="00ED1246" w:rsidRDefault="00533C88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ED1246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</w:tr>
    </w:tbl>
    <w:p w:rsidR="00533C88" w:rsidRDefault="00533C88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55B68" w:rsidRDefault="00755B68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composition: BC, DA, BD</w:t>
      </w:r>
    </w:p>
    <w:p w:rsidR="0057722E" w:rsidRDefault="0057722E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7722E" w:rsidRDefault="0057722E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7722E" w:rsidRDefault="0057722E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7722E" w:rsidRDefault="0057722E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7722E" w:rsidRDefault="0057722E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7722E" w:rsidRDefault="0057722E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7722E" w:rsidRDefault="0057722E" w:rsidP="001A1C86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41039" w:rsidRDefault="00241039" w:rsidP="0057722E">
      <w:pPr>
        <w:pStyle w:val="Defaul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23DFA" w:rsidRDefault="00323DFA" w:rsidP="0057722E">
      <w:pPr>
        <w:pStyle w:val="Default"/>
        <w:spacing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</w:p>
    <w:p w:rsidR="0057722E" w:rsidRDefault="0057722E" w:rsidP="0057722E">
      <w:pPr>
        <w:pStyle w:val="Default"/>
        <w:spacing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  <w:r w:rsidRPr="0057722E">
        <w:rPr>
          <w:rFonts w:ascii="Times New Roman" w:hAnsi="Times New Roman" w:cs="Times New Roman"/>
          <w:b/>
          <w:sz w:val="36"/>
          <w:szCs w:val="28"/>
        </w:rPr>
        <w:lastRenderedPageBreak/>
        <w:t>Q2</w:t>
      </w:r>
    </w:p>
    <w:p w:rsidR="00DC3740" w:rsidRPr="00DC3740" w:rsidRDefault="00DC3740" w:rsidP="0057722E">
      <w:pPr>
        <w:pStyle w:val="Default"/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3740" w:rsidRDefault="00DC3740" w:rsidP="00DC3740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Here we are given a Relation R with four attributes ABCD and the following set of FDs:</w:t>
      </w:r>
    </w:p>
    <w:p w:rsidR="00DC3740" w:rsidRPr="007066EF" w:rsidRDefault="00DC3740" w:rsidP="001A67E2">
      <w:pPr>
        <w:pStyle w:val="Default"/>
        <w:jc w:val="center"/>
        <w:rPr>
          <w:sz w:val="28"/>
          <w:szCs w:val="28"/>
        </w:rPr>
      </w:pPr>
      <w:r w:rsidRPr="007066EF">
        <w:rPr>
          <w:rFonts w:ascii="Times New Roman" w:hAnsi="Times New Roman" w:cs="Times New Roman"/>
          <w:sz w:val="28"/>
          <w:szCs w:val="28"/>
        </w:rPr>
        <w:t>F = {</w:t>
      </w:r>
      <w:r w:rsidR="007066EF" w:rsidRPr="007066EF">
        <w:rPr>
          <w:rFonts w:ascii="Times New Roman" w:hAnsi="Times New Roman" w:cs="Times New Roman"/>
          <w:sz w:val="28"/>
          <w:szCs w:val="28"/>
        </w:rPr>
        <w:t>AB</w:t>
      </w:r>
      <w:r w:rsidR="007066EF" w:rsidRPr="007066E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7066EF" w:rsidRPr="007066EF">
        <w:rPr>
          <w:rFonts w:ascii="Times New Roman" w:hAnsi="Times New Roman" w:cs="Times New Roman"/>
          <w:sz w:val="28"/>
          <w:szCs w:val="28"/>
        </w:rPr>
        <w:t>C, B</w:t>
      </w:r>
      <w:r w:rsidR="007066EF" w:rsidRPr="007066E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7066EF" w:rsidRPr="007066EF">
        <w:rPr>
          <w:rFonts w:ascii="Times New Roman" w:hAnsi="Times New Roman" w:cs="Times New Roman"/>
          <w:sz w:val="28"/>
          <w:szCs w:val="28"/>
        </w:rPr>
        <w:t>D</w:t>
      </w:r>
      <w:r w:rsidRPr="007066EF">
        <w:rPr>
          <w:rFonts w:ascii="Times New Roman" w:hAnsi="Times New Roman" w:cs="Times New Roman"/>
          <w:sz w:val="28"/>
          <w:szCs w:val="28"/>
        </w:rPr>
        <w:t>}</w:t>
      </w:r>
    </w:p>
    <w:p w:rsidR="00DC3740" w:rsidRDefault="00DC3740" w:rsidP="00DC3740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We need first identify the keys for R and then need to determine if R is in BCNF, 3NF or none of them. </w:t>
      </w:r>
    </w:p>
    <w:p w:rsidR="00C93A7B" w:rsidRDefault="00C93A7B" w:rsidP="00DC3740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05D2B" w:rsidTr="00AE4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X+</w:t>
            </w:r>
          </w:p>
        </w:tc>
      </w:tr>
      <w:tr w:rsidR="00605D2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</w:t>
            </w:r>
          </w:p>
        </w:tc>
      </w:tr>
      <w:tr w:rsidR="00605D2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B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,D</w:t>
            </w:r>
          </w:p>
        </w:tc>
      </w:tr>
      <w:tr w:rsidR="00605D2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C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C</w:t>
            </w:r>
          </w:p>
        </w:tc>
      </w:tr>
      <w:tr w:rsidR="00605D2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D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D</w:t>
            </w:r>
          </w:p>
        </w:tc>
      </w:tr>
      <w:tr w:rsidR="00605D2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18411A">
              <w:rPr>
                <w:rFonts w:ascii="Times New Roman" w:hAnsi="Times New Roman" w:cs="Times New Roman"/>
                <w:b w:val="0"/>
                <w:sz w:val="28"/>
                <w:highlight w:val="yellow"/>
              </w:rPr>
              <w:t>AB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B,C,D</w:t>
            </w:r>
          </w:p>
        </w:tc>
      </w:tr>
      <w:tr w:rsidR="00605D2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C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C</w:t>
            </w:r>
          </w:p>
        </w:tc>
      </w:tr>
      <w:tr w:rsidR="00605D2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D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D</w:t>
            </w:r>
          </w:p>
        </w:tc>
      </w:tr>
      <w:tr w:rsidR="00605D2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BC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,C,D</w:t>
            </w:r>
          </w:p>
        </w:tc>
      </w:tr>
      <w:tr w:rsidR="00605D2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605D2B">
              <w:rPr>
                <w:rFonts w:ascii="Times New Roman" w:hAnsi="Times New Roman" w:cs="Times New Roman"/>
                <w:b w:val="0"/>
                <w:color w:val="000000" w:themeColor="text1"/>
                <w:sz w:val="28"/>
              </w:rPr>
              <w:t>BD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,D</w:t>
            </w:r>
          </w:p>
        </w:tc>
      </w:tr>
      <w:tr w:rsidR="00605D2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CD</w:t>
            </w:r>
          </w:p>
        </w:tc>
        <w:tc>
          <w:tcPr>
            <w:tcW w:w="4675" w:type="dxa"/>
          </w:tcPr>
          <w:p w:rsidR="00605D2B" w:rsidRPr="00D85089" w:rsidRDefault="0018411A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C,D</w:t>
            </w:r>
          </w:p>
        </w:tc>
      </w:tr>
      <w:tr w:rsidR="00605D2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A0222F">
              <w:rPr>
                <w:rFonts w:ascii="Times New Roman" w:hAnsi="Times New Roman" w:cs="Times New Roman"/>
                <w:b w:val="0"/>
                <w:sz w:val="28"/>
                <w:highlight w:val="red"/>
              </w:rPr>
              <w:t>ABC</w:t>
            </w:r>
          </w:p>
        </w:tc>
        <w:tc>
          <w:tcPr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</w:p>
        </w:tc>
      </w:tr>
      <w:tr w:rsidR="00605D2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A0222F">
              <w:rPr>
                <w:rFonts w:ascii="Times New Roman" w:hAnsi="Times New Roman" w:cs="Times New Roman"/>
                <w:b w:val="0"/>
                <w:color w:val="000000" w:themeColor="text1"/>
                <w:sz w:val="28"/>
                <w:highlight w:val="red"/>
              </w:rPr>
              <w:t>ABD</w:t>
            </w:r>
          </w:p>
        </w:tc>
        <w:tc>
          <w:tcPr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</w:p>
        </w:tc>
      </w:tr>
      <w:tr w:rsidR="00605D2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CD</w:t>
            </w:r>
          </w:p>
        </w:tc>
        <w:tc>
          <w:tcPr>
            <w:tcW w:w="4675" w:type="dxa"/>
          </w:tcPr>
          <w:p w:rsidR="00605D2B" w:rsidRPr="00D85089" w:rsidRDefault="00A0222F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C,D</w:t>
            </w:r>
          </w:p>
        </w:tc>
      </w:tr>
      <w:tr w:rsidR="00605D2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605D2B" w:rsidRPr="00D85089" w:rsidRDefault="00605D2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605D2B">
              <w:rPr>
                <w:rFonts w:ascii="Times New Roman" w:hAnsi="Times New Roman" w:cs="Times New Roman"/>
                <w:b w:val="0"/>
                <w:color w:val="000000" w:themeColor="text1"/>
                <w:sz w:val="28"/>
              </w:rPr>
              <w:t>BCD</w:t>
            </w:r>
          </w:p>
        </w:tc>
        <w:tc>
          <w:tcPr>
            <w:tcW w:w="4675" w:type="dxa"/>
          </w:tcPr>
          <w:p w:rsidR="00605D2B" w:rsidRPr="00D85089" w:rsidRDefault="00A0222F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,C,D</w:t>
            </w:r>
          </w:p>
        </w:tc>
      </w:tr>
    </w:tbl>
    <w:p w:rsidR="00DC3740" w:rsidRDefault="00DC3740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B11F1" w:rsidRDefault="009B11F1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 = AB</w:t>
      </w:r>
    </w:p>
    <w:p w:rsidR="00CB2D77" w:rsidRDefault="00882584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+ = {</w:t>
      </w:r>
      <w:r w:rsidRPr="007066EF">
        <w:rPr>
          <w:rFonts w:ascii="Times New Roman" w:hAnsi="Times New Roman" w:cs="Times New Roman"/>
          <w:sz w:val="28"/>
          <w:szCs w:val="28"/>
        </w:rPr>
        <w:t>AB</w:t>
      </w:r>
      <w:r w:rsidRPr="007066E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Pr="007066EF">
        <w:rPr>
          <w:rFonts w:ascii="Times New Roman" w:hAnsi="Times New Roman" w:cs="Times New Roman"/>
          <w:sz w:val="28"/>
          <w:szCs w:val="28"/>
        </w:rPr>
        <w:t>C, B</w:t>
      </w:r>
      <w:r w:rsidRPr="007066E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Pr="007066EF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FC5A05">
        <w:rPr>
          <w:rFonts w:ascii="Times New Roman" w:hAnsi="Times New Roman" w:cs="Times New Roman"/>
          <w:sz w:val="28"/>
          <w:szCs w:val="28"/>
        </w:rPr>
        <w:t>AB</w:t>
      </w:r>
      <w:r w:rsidR="00FC5A05" w:rsidRPr="007066E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FC5A05">
        <w:rPr>
          <w:rFonts w:ascii="Times New Roman" w:hAnsi="Times New Roman" w:cs="Times New Roman"/>
          <w:iCs/>
          <w:sz w:val="28"/>
          <w:szCs w:val="28"/>
        </w:rPr>
        <w:t>D</w:t>
      </w:r>
      <w:r w:rsidR="0028483F">
        <w:rPr>
          <w:rFonts w:ascii="Times New Roman" w:hAnsi="Times New Roman" w:cs="Times New Roman"/>
          <w:iCs/>
          <w:sz w:val="28"/>
          <w:szCs w:val="28"/>
        </w:rPr>
        <w:t>, BC</w:t>
      </w:r>
      <w:r w:rsidR="0028483F" w:rsidRPr="007066E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="0028483F">
        <w:rPr>
          <w:rFonts w:ascii="Times New Roman" w:hAnsi="Times New Roman" w:cs="Times New Roman"/>
          <w:iCs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>}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93A7B" w:rsidTr="00AE4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C93A7B" w:rsidRPr="005C5644" w:rsidRDefault="00C93A7B" w:rsidP="00AE4E95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>
              <w:rPr>
                <w:rFonts w:ascii="Times New Roman" w:hAnsi="Times New Roman" w:cs="Times New Roman"/>
                <w:szCs w:val="28"/>
              </w:rPr>
              <w:lastRenderedPageBreak/>
              <w:t>FD</w:t>
            </w:r>
          </w:p>
        </w:tc>
        <w:tc>
          <w:tcPr>
            <w:tcW w:w="3117" w:type="dxa"/>
          </w:tcPr>
          <w:p w:rsidR="00C93A7B" w:rsidRDefault="00C93A7B" w:rsidP="00AE4E95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s BCNF Violation?</w:t>
            </w:r>
          </w:p>
        </w:tc>
        <w:tc>
          <w:tcPr>
            <w:tcW w:w="3117" w:type="dxa"/>
          </w:tcPr>
          <w:p w:rsidR="00C93A7B" w:rsidRDefault="00C93A7B" w:rsidP="00AE4E95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s 3NF Violation?</w:t>
            </w:r>
          </w:p>
        </w:tc>
      </w:tr>
      <w:tr w:rsidR="00C93A7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C93A7B" w:rsidRPr="00C93A7B" w:rsidRDefault="00C93A7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C93A7B">
              <w:rPr>
                <w:rFonts w:ascii="Times New Roman" w:hAnsi="Times New Roman" w:cs="Times New Roman"/>
                <w:b w:val="0"/>
                <w:sz w:val="28"/>
                <w:szCs w:val="28"/>
              </w:rPr>
              <w:t>AB</w:t>
            </w:r>
            <w:r w:rsidRPr="00C93A7B">
              <w:rPr>
                <w:rFonts w:ascii="Times New Roman" w:hAnsi="Times New Roman" w:cs="Times New Roman"/>
                <w:b w:val="0"/>
                <w:i/>
                <w:iCs/>
                <w:sz w:val="28"/>
                <w:szCs w:val="28"/>
              </w:rPr>
              <w:t>→</w:t>
            </w:r>
            <w:r w:rsidRPr="00C93A7B">
              <w:rPr>
                <w:rFonts w:ascii="Times New Roman" w:hAnsi="Times New Roman" w:cs="Times New Roman"/>
                <w:b w:val="0"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:rsidR="00C93A7B" w:rsidRPr="001A75A1" w:rsidRDefault="001A75A1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A75A1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  <w:tc>
          <w:tcPr>
            <w:tcW w:w="3117" w:type="dxa"/>
          </w:tcPr>
          <w:p w:rsidR="00C93A7B" w:rsidRPr="00CA6972" w:rsidRDefault="001A75A1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</w:tr>
      <w:tr w:rsidR="00C93A7B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C93A7B" w:rsidRPr="00E77A4D" w:rsidRDefault="00C93A7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E77A4D">
              <w:rPr>
                <w:rFonts w:ascii="Times New Roman" w:hAnsi="Times New Roman" w:cs="Times New Roman"/>
                <w:b w:val="0"/>
                <w:sz w:val="28"/>
                <w:szCs w:val="28"/>
                <w:highlight w:val="yellow"/>
              </w:rPr>
              <w:t>B</w:t>
            </w:r>
            <w:r w:rsidRPr="00E77A4D">
              <w:rPr>
                <w:rFonts w:ascii="Times New Roman" w:hAnsi="Times New Roman" w:cs="Times New Roman"/>
                <w:b w:val="0"/>
                <w:i/>
                <w:iCs/>
                <w:sz w:val="28"/>
                <w:szCs w:val="28"/>
                <w:highlight w:val="yellow"/>
              </w:rPr>
              <w:t>→</w:t>
            </w:r>
            <w:r w:rsidRPr="00E77A4D">
              <w:rPr>
                <w:rFonts w:ascii="Times New Roman" w:hAnsi="Times New Roman" w:cs="Times New Roman"/>
                <w:b w:val="0"/>
                <w:sz w:val="28"/>
                <w:szCs w:val="28"/>
                <w:highlight w:val="yellow"/>
              </w:rPr>
              <w:t>D</w:t>
            </w:r>
          </w:p>
        </w:tc>
        <w:tc>
          <w:tcPr>
            <w:tcW w:w="3117" w:type="dxa"/>
          </w:tcPr>
          <w:p w:rsidR="00C93A7B" w:rsidRPr="00E77A4D" w:rsidRDefault="001A75A1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77A4D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Yes</w:t>
            </w:r>
          </w:p>
        </w:tc>
        <w:tc>
          <w:tcPr>
            <w:tcW w:w="3117" w:type="dxa"/>
          </w:tcPr>
          <w:p w:rsidR="00C93A7B" w:rsidRPr="00CA6972" w:rsidRDefault="000D7582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Yes</w:t>
            </w:r>
          </w:p>
        </w:tc>
      </w:tr>
      <w:tr w:rsidR="00C93A7B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C93A7B" w:rsidRPr="00C93A7B" w:rsidRDefault="00C93A7B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C93A7B">
              <w:rPr>
                <w:rFonts w:ascii="Times New Roman" w:hAnsi="Times New Roman" w:cs="Times New Roman"/>
                <w:b w:val="0"/>
                <w:sz w:val="28"/>
                <w:szCs w:val="28"/>
              </w:rPr>
              <w:t>AB</w:t>
            </w:r>
            <w:r w:rsidRPr="00C93A7B">
              <w:rPr>
                <w:rFonts w:ascii="Times New Roman" w:hAnsi="Times New Roman" w:cs="Times New Roman"/>
                <w:b w:val="0"/>
                <w:i/>
                <w:iCs/>
                <w:sz w:val="28"/>
                <w:szCs w:val="28"/>
              </w:rPr>
              <w:t>→</w:t>
            </w:r>
            <w:r w:rsidRPr="00C93A7B">
              <w:rPr>
                <w:rFonts w:ascii="Times New Roman" w:hAnsi="Times New Roman" w:cs="Times New Roman"/>
                <w:b w:val="0"/>
                <w:iCs/>
                <w:sz w:val="28"/>
                <w:szCs w:val="28"/>
              </w:rPr>
              <w:t>D</w:t>
            </w:r>
          </w:p>
        </w:tc>
        <w:tc>
          <w:tcPr>
            <w:tcW w:w="3117" w:type="dxa"/>
          </w:tcPr>
          <w:p w:rsidR="00C93A7B" w:rsidRPr="001A75A1" w:rsidRDefault="001A75A1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A75A1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  <w:tc>
          <w:tcPr>
            <w:tcW w:w="3117" w:type="dxa"/>
          </w:tcPr>
          <w:p w:rsidR="00C93A7B" w:rsidRPr="00CA6972" w:rsidRDefault="001A75A1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</w:tr>
      <w:tr w:rsidR="00836095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836095" w:rsidRPr="00A257BE" w:rsidRDefault="00836095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  <w:szCs w:val="28"/>
                <w:highlight w:val="yellow"/>
              </w:rPr>
            </w:pPr>
            <w:r w:rsidRPr="00A257BE">
              <w:rPr>
                <w:rFonts w:ascii="Times New Roman" w:hAnsi="Times New Roman" w:cs="Times New Roman"/>
                <w:b w:val="0"/>
                <w:sz w:val="28"/>
                <w:szCs w:val="28"/>
                <w:highlight w:val="yellow"/>
              </w:rPr>
              <w:t>BC</w:t>
            </w:r>
            <w:r w:rsidRPr="00A257BE">
              <w:rPr>
                <w:rFonts w:ascii="Times New Roman" w:hAnsi="Times New Roman" w:cs="Times New Roman"/>
                <w:b w:val="0"/>
                <w:i/>
                <w:iCs/>
                <w:sz w:val="28"/>
                <w:szCs w:val="28"/>
                <w:highlight w:val="yellow"/>
              </w:rPr>
              <w:t>→</w:t>
            </w:r>
            <w:r w:rsidRPr="00A257BE">
              <w:rPr>
                <w:rFonts w:ascii="Times New Roman" w:hAnsi="Times New Roman" w:cs="Times New Roman"/>
                <w:b w:val="0"/>
                <w:iCs/>
                <w:sz w:val="28"/>
                <w:szCs w:val="28"/>
                <w:highlight w:val="yellow"/>
              </w:rPr>
              <w:t>D</w:t>
            </w:r>
          </w:p>
        </w:tc>
        <w:tc>
          <w:tcPr>
            <w:tcW w:w="3117" w:type="dxa"/>
          </w:tcPr>
          <w:p w:rsidR="00836095" w:rsidRPr="00A257BE" w:rsidRDefault="00A257BE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A257BE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Yes</w:t>
            </w:r>
          </w:p>
        </w:tc>
        <w:tc>
          <w:tcPr>
            <w:tcW w:w="3117" w:type="dxa"/>
          </w:tcPr>
          <w:p w:rsidR="00836095" w:rsidRDefault="00A257BE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Yes</w:t>
            </w:r>
          </w:p>
        </w:tc>
      </w:tr>
    </w:tbl>
    <w:p w:rsidR="00C93A7B" w:rsidRDefault="00C93A7B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552D5C" w:rsidRDefault="00552D5C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 it is not BCNF and also not 3NF.</w:t>
      </w:r>
    </w:p>
    <w:p w:rsidR="00DA5682" w:rsidRDefault="00DA5682" w:rsidP="00DA5682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w since it is not BCNF we have to decompose.</w:t>
      </w:r>
    </w:p>
    <w:p w:rsidR="00DA5682" w:rsidRDefault="00DA5682" w:rsidP="00DA5682">
      <w:pPr>
        <w:pStyle w:val="Default"/>
        <w:spacing w:line="360" w:lineRule="auto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se 1: </w:t>
      </w:r>
      <w:r w:rsidRPr="00694A54">
        <w:rPr>
          <w:rFonts w:ascii="Times New Roman" w:hAnsi="Times New Roman" w:cs="Times New Roman"/>
          <w:szCs w:val="28"/>
        </w:rPr>
        <w:t>B</w:t>
      </w:r>
      <w:r w:rsidRPr="00694A54">
        <w:rPr>
          <w:rFonts w:ascii="Times New Roman" w:hAnsi="Times New Roman" w:cs="Times New Roman"/>
          <w:i/>
          <w:iCs/>
          <w:szCs w:val="28"/>
        </w:rPr>
        <w:t>→</w:t>
      </w:r>
      <w:r w:rsidR="00E77A4D">
        <w:rPr>
          <w:rFonts w:ascii="Times New Roman" w:hAnsi="Times New Roman" w:cs="Times New Roman"/>
          <w:szCs w:val="28"/>
        </w:rPr>
        <w:t>D</w:t>
      </w:r>
      <w:r>
        <w:rPr>
          <w:rFonts w:ascii="Times New Roman" w:hAnsi="Times New Roman" w:cs="Times New Roman"/>
          <w:szCs w:val="28"/>
        </w:rPr>
        <w:t xml:space="preserve">                            </w:t>
      </w:r>
    </w:p>
    <w:p w:rsidR="00320085" w:rsidRDefault="00320085" w:rsidP="00320085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20085" w:rsidRDefault="00CE774B" w:rsidP="00320085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57AA322" wp14:editId="1CD11BA2">
                <wp:simplePos x="0" y="0"/>
                <wp:positionH relativeFrom="column">
                  <wp:posOffset>3242930</wp:posOffset>
                </wp:positionH>
                <wp:positionV relativeFrom="paragraph">
                  <wp:posOffset>190943</wp:posOffset>
                </wp:positionV>
                <wp:extent cx="2615610" cy="30834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5610" cy="30834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0085" w:rsidRPr="00F31D01" w:rsidRDefault="00435395" w:rsidP="00320085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F+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={</w:t>
                            </w:r>
                            <w:proofErr w:type="gramEnd"/>
                            <w:r w:rsidR="00320085" w:rsidRPr="00F31D01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AB</w:t>
                            </w:r>
                            <w:r w:rsidR="00320085" w:rsidRPr="00F31D01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320085" w:rsidRPr="00F31D01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C, B</w:t>
                            </w:r>
                            <w:r w:rsidR="00320085" w:rsidRPr="00F31D01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320085" w:rsidRPr="00F31D01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D, AB</w:t>
                            </w:r>
                            <w:r w:rsidR="00320085" w:rsidRPr="00F31D01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320085" w:rsidRPr="00F31D01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D</w:t>
                            </w:r>
                            <w:r w:rsidR="00764A1D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, BC</w:t>
                            </w:r>
                            <w:r w:rsidR="00764A1D" w:rsidRPr="00F31D01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764A1D" w:rsidRPr="00F31D01"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iCs/>
                                <w:sz w:val="24"/>
                                <w:szCs w:val="28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AA322" id="Rectangle 20" o:spid="_x0000_s1038" style="position:absolute;left:0;text-align:left;margin-left:255.35pt;margin-top:15.05pt;width:205.95pt;height:24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" fillcolor="white [3201]" stroked="f" strokeweight="1pt">
                <v:textbox>
                  <w:txbxContent>
                    <w:p w:rsidR="00320085" w:rsidRPr="00F31D01" w:rsidRDefault="00435395" w:rsidP="00320085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F+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={</w:t>
                      </w:r>
                      <w:proofErr w:type="gramEnd"/>
                      <w:r w:rsidR="00320085" w:rsidRPr="00F31D01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AB</w:t>
                      </w:r>
                      <w:r w:rsidR="00320085" w:rsidRPr="00F31D01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320085" w:rsidRPr="00F31D01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C, B</w:t>
                      </w:r>
                      <w:r w:rsidR="00320085" w:rsidRPr="00F31D01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320085" w:rsidRPr="00F31D01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D, AB</w:t>
                      </w:r>
                      <w:r w:rsidR="00320085" w:rsidRPr="00F31D01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320085" w:rsidRPr="00F31D01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D</w:t>
                      </w:r>
                      <w:r w:rsidR="00764A1D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, BC</w:t>
                      </w:r>
                      <w:r w:rsidR="00764A1D" w:rsidRPr="00F31D01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764A1D" w:rsidRPr="00F31D01"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iCs/>
                          <w:sz w:val="24"/>
                          <w:szCs w:val="28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 w:rsidR="00320085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89CFF30" wp14:editId="49F6A090">
                <wp:simplePos x="0" y="0"/>
                <wp:positionH relativeFrom="column">
                  <wp:posOffset>1818093</wp:posOffset>
                </wp:positionH>
                <wp:positionV relativeFrom="paragraph">
                  <wp:posOffset>141620</wp:posOffset>
                </wp:positionV>
                <wp:extent cx="1318437" cy="329609"/>
                <wp:effectExtent l="0" t="0" r="15240" b="1333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0085" w:rsidRPr="0080628F" w:rsidRDefault="00320085" w:rsidP="0032008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0628F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B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9CFF30" id="Rectangle 19" o:spid="_x0000_s1039" style="position:absolute;left:0;text-align:left;margin-left:143.15pt;margin-top:11.15pt;width:103.8pt;height:25.9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" fillcolor="white [3201]" strokecolor="black [3200]" strokeweight="1pt">
                <v:textbox>
                  <w:txbxContent>
                    <w:p w:rsidR="00320085" w:rsidRPr="0080628F" w:rsidRDefault="00320085" w:rsidP="0032008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0628F">
                        <w:rPr>
                          <w:rFonts w:ascii="Times New Roman" w:hAnsi="Times New Roman" w:cs="Times New Roman"/>
                          <w:sz w:val="24"/>
                        </w:rPr>
                        <w:t>ABCD</w:t>
                      </w:r>
                    </w:p>
                  </w:txbxContent>
                </v:textbox>
              </v:rect>
            </w:pict>
          </mc:Fallback>
        </mc:AlternateContent>
      </w:r>
    </w:p>
    <w:p w:rsidR="00320085" w:rsidRDefault="00C62814" w:rsidP="00320085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10210AC" wp14:editId="27469318">
                <wp:simplePos x="0" y="0"/>
                <wp:positionH relativeFrom="column">
                  <wp:posOffset>2210790</wp:posOffset>
                </wp:positionH>
                <wp:positionV relativeFrom="paragraph">
                  <wp:posOffset>228127</wp:posOffset>
                </wp:positionV>
                <wp:extent cx="733646" cy="265814"/>
                <wp:effectExtent l="0" t="0" r="9525" b="127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646" cy="2658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0085" w:rsidRPr="007E583C" w:rsidRDefault="00320085" w:rsidP="00320085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 w:rsidRPr="00694A5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B</w:t>
                            </w:r>
                            <w:r w:rsidRPr="00694A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C6281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210AC" id="Rectangle 28" o:spid="_x0000_s1040" style="position:absolute;left:0;text-align:left;margin-left:174.1pt;margin-top:17.95pt;width:57.75pt;height:20.9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" fillcolor="white [3201]" stroked="f" strokeweight="1pt">
                <v:textbox>
                  <w:txbxContent>
                    <w:p w:rsidR="00320085" w:rsidRPr="007E583C" w:rsidRDefault="00320085" w:rsidP="00320085">
                      <w:pPr>
                        <w:jc w:val="center"/>
                        <w:rPr>
                          <w:sz w:val="24"/>
                        </w:rPr>
                      </w:pPr>
                      <w:r w:rsidRPr="00694A5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B</w:t>
                      </w:r>
                      <w:r w:rsidRPr="00694A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C6281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 w:rsidR="00320085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8DF9CDB" wp14:editId="759160E9">
                <wp:simplePos x="0" y="0"/>
                <wp:positionH relativeFrom="column">
                  <wp:posOffset>3106228</wp:posOffset>
                </wp:positionH>
                <wp:positionV relativeFrom="paragraph">
                  <wp:posOffset>762000</wp:posOffset>
                </wp:positionV>
                <wp:extent cx="1318437" cy="329609"/>
                <wp:effectExtent l="0" t="0" r="15240" b="1333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0085" w:rsidRPr="0080628F" w:rsidRDefault="00320085" w:rsidP="0032008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80628F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B</w:t>
                            </w:r>
                            <w:r w:rsidR="006811C6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DF9CDB" id="Rectangle 22" o:spid="_x0000_s1041" style="position:absolute;left:0;text-align:left;margin-left:244.6pt;margin-top:60pt;width:103.8pt;height:25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" fillcolor="white [3201]" strokecolor="black [3200]" strokeweight="1pt">
                <v:textbox>
                  <w:txbxContent>
                    <w:p w:rsidR="00320085" w:rsidRPr="0080628F" w:rsidRDefault="00320085" w:rsidP="0032008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80628F">
                        <w:rPr>
                          <w:rFonts w:ascii="Times New Roman" w:hAnsi="Times New Roman" w:cs="Times New Roman"/>
                          <w:sz w:val="24"/>
                        </w:rPr>
                        <w:t>AB</w:t>
                      </w:r>
                      <w:r w:rsidR="006811C6">
                        <w:rPr>
                          <w:rFonts w:ascii="Times New Roman" w:hAnsi="Times New Roman" w:cs="Times New Roman"/>
                          <w:sz w:val="24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320085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53FC54D" wp14:editId="5A810226">
                <wp:simplePos x="0" y="0"/>
                <wp:positionH relativeFrom="margin">
                  <wp:posOffset>2965834</wp:posOffset>
                </wp:positionH>
                <wp:positionV relativeFrom="paragraph">
                  <wp:posOffset>196540</wp:posOffset>
                </wp:positionV>
                <wp:extent cx="659218" cy="542260"/>
                <wp:effectExtent l="0" t="0" r="64770" b="4889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218" cy="542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345A9" id="Straight Arrow Connector 23" o:spid="_x0000_s1026" type="#_x0000_t32" style="position:absolute;margin-left:233.55pt;margin-top:15.5pt;width:51.9pt;height:42.7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320085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23C4A37" wp14:editId="7DF7F4B9">
                <wp:simplePos x="0" y="0"/>
                <wp:positionH relativeFrom="column">
                  <wp:posOffset>1052623</wp:posOffset>
                </wp:positionH>
                <wp:positionV relativeFrom="paragraph">
                  <wp:posOffset>186232</wp:posOffset>
                </wp:positionV>
                <wp:extent cx="946298" cy="605465"/>
                <wp:effectExtent l="38100" t="0" r="25400" b="6159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46298" cy="6054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AAF93" id="Straight Arrow Connector 24" o:spid="_x0000_s1026" type="#_x0000_t32" style="position:absolute;margin-left:82.9pt;margin-top:14.65pt;width:74.5pt;height:47.65pt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320085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C7447C2" wp14:editId="03F19C58">
                <wp:simplePos x="0" y="0"/>
                <wp:positionH relativeFrom="column">
                  <wp:posOffset>779056</wp:posOffset>
                </wp:positionH>
                <wp:positionV relativeFrom="paragraph">
                  <wp:posOffset>1177925</wp:posOffset>
                </wp:positionV>
                <wp:extent cx="659219" cy="329609"/>
                <wp:effectExtent l="0" t="0" r="762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219" cy="32960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0085" w:rsidRPr="007E583C" w:rsidRDefault="00320085" w:rsidP="00320085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BCNF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7447C2" id="Rectangle 25" o:spid="_x0000_s1042" style="position:absolute;left:0;text-align:left;margin-left:61.35pt;margin-top:92.75pt;width:51.9pt;height:25.9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" fillcolor="white [3201]" stroked="f" strokeweight="1pt">
                <v:textbox>
                  <w:txbxContent>
                    <w:p w:rsidR="00320085" w:rsidRPr="007E583C" w:rsidRDefault="00320085" w:rsidP="00320085">
                      <w:pPr>
                        <w:jc w:val="center"/>
                        <w:rPr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BCNF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ab/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320085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18F4F31" wp14:editId="71DDB1FC">
                <wp:simplePos x="0" y="0"/>
                <wp:positionH relativeFrom="column">
                  <wp:posOffset>470461</wp:posOffset>
                </wp:positionH>
                <wp:positionV relativeFrom="paragraph">
                  <wp:posOffset>815975</wp:posOffset>
                </wp:positionV>
                <wp:extent cx="1318437" cy="329609"/>
                <wp:effectExtent l="0" t="0" r="15240" b="1333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437" cy="32960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0085" w:rsidRPr="0080628F" w:rsidRDefault="00D3212E" w:rsidP="0032008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B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8F4F31" id="Rectangle 27" o:spid="_x0000_s1043" style="position:absolute;left:0;text-align:left;margin-left:37.05pt;margin-top:64.25pt;width:103.8pt;height:25.9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" fillcolor="white [3201]" strokecolor="black [3200]" strokeweight="1pt">
                <v:textbox>
                  <w:txbxContent>
                    <w:p w:rsidR="00320085" w:rsidRPr="0080628F" w:rsidRDefault="00D3212E" w:rsidP="0032008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BD</w:t>
                      </w:r>
                    </w:p>
                  </w:txbxContent>
                </v:textbox>
              </v:rect>
            </w:pict>
          </mc:Fallback>
        </mc:AlternateContent>
      </w:r>
      <w:r w:rsidR="0032008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</w:t>
      </w:r>
    </w:p>
    <w:p w:rsidR="00320085" w:rsidRDefault="00320085" w:rsidP="00320085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20085" w:rsidRDefault="00EA4283" w:rsidP="00320085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5B1462" wp14:editId="5A29D502">
                <wp:simplePos x="0" y="0"/>
                <wp:positionH relativeFrom="column">
                  <wp:posOffset>4582633</wp:posOffset>
                </wp:positionH>
                <wp:positionV relativeFrom="paragraph">
                  <wp:posOffset>196496</wp:posOffset>
                </wp:positionV>
                <wp:extent cx="1329069" cy="265430"/>
                <wp:effectExtent l="0" t="0" r="4445" b="127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69" cy="2654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E774B" w:rsidRPr="00F31D01" w:rsidRDefault="00EA4283" w:rsidP="00CE774B">
                            <w:pPr>
                              <w:jc w:val="center"/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F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y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={</w:t>
                            </w:r>
                            <w:proofErr w:type="gramEnd"/>
                            <w:r w:rsidR="00CE774B" w:rsidRPr="00F31D01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AB</w:t>
                            </w:r>
                            <w:r w:rsidR="00CE774B" w:rsidRPr="00F31D01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CE774B" w:rsidRPr="00F31D01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5B1462" id="Rectangle 35" o:spid="_x0000_s1044" style="position:absolute;left:0;text-align:left;margin-left:360.85pt;margin-top:15.45pt;width:104.65pt;height:20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" fillcolor="white [3201]" stroked="f" strokeweight="1pt">
                <v:textbox>
                  <w:txbxContent>
                    <w:p w:rsidR="00CE774B" w:rsidRPr="00F31D01" w:rsidRDefault="00EA4283" w:rsidP="00CE774B">
                      <w:pPr>
                        <w:jc w:val="center"/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F</w:t>
                      </w:r>
                      <w:bookmarkStart w:id="1" w:name="_GoBack"/>
                      <w:bookmarkEnd w:id="1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y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+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={</w:t>
                      </w:r>
                      <w:proofErr w:type="gramEnd"/>
                      <w:r w:rsidR="00CE774B" w:rsidRPr="00F31D01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AB</w:t>
                      </w:r>
                      <w:r w:rsidR="00CE774B" w:rsidRPr="00F31D01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CE774B" w:rsidRPr="00F31D01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 w:rsidR="00B76C65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7079EA7" wp14:editId="2A5E5FD6">
                <wp:simplePos x="0" y="0"/>
                <wp:positionH relativeFrom="column">
                  <wp:posOffset>1818167</wp:posOffset>
                </wp:positionH>
                <wp:positionV relativeFrom="paragraph">
                  <wp:posOffset>196496</wp:posOffset>
                </wp:positionV>
                <wp:extent cx="1105786" cy="329565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786" cy="3295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0085" w:rsidRPr="007E583C" w:rsidRDefault="00B76C65" w:rsidP="00320085">
                            <w:pPr>
                              <w:jc w:val="center"/>
                              <w:rPr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Fx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+=</w:t>
                            </w:r>
                            <w:r w:rsidR="00DD0D79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{</w:t>
                            </w:r>
                            <w:r w:rsidR="00320085" w:rsidRPr="00694A54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B</w:t>
                            </w:r>
                            <w:r w:rsidR="00320085" w:rsidRPr="00694A54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4"/>
                                <w:szCs w:val="28"/>
                              </w:rPr>
                              <w:t>→</w:t>
                            </w:r>
                            <w:r w:rsidR="00D3212E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079EA7" id="Rectangle 26" o:spid="_x0000_s1045" style="position:absolute;left:0;text-align:left;margin-left:143.15pt;margin-top:15.45pt;width:87.05pt;height:25.9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" fillcolor="white [3201]" stroked="f" strokeweight="1pt">
                <v:textbox>
                  <w:txbxContent>
                    <w:p w:rsidR="00320085" w:rsidRPr="007E583C" w:rsidRDefault="00B76C65" w:rsidP="00320085">
                      <w:pPr>
                        <w:jc w:val="center"/>
                        <w:rPr>
                          <w:sz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Fx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+=</w:t>
                      </w:r>
                      <w:r w:rsidR="00DD0D79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{</w:t>
                      </w:r>
                      <w:r w:rsidR="00320085" w:rsidRPr="00694A54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B</w:t>
                      </w:r>
                      <w:r w:rsidR="00320085" w:rsidRPr="00694A54">
                        <w:rPr>
                          <w:rFonts w:ascii="Times New Roman" w:hAnsi="Times New Roman" w:cs="Times New Roman"/>
                          <w:i/>
                          <w:iCs/>
                          <w:sz w:val="24"/>
                          <w:szCs w:val="28"/>
                        </w:rPr>
                        <w:t>→</w:t>
                      </w:r>
                      <w:r w:rsidR="00D3212E"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8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:rsidR="00320085" w:rsidRDefault="00320085" w:rsidP="00320085">
      <w:pPr>
        <w:pStyle w:val="Defaul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F7B00" w:rsidRDefault="001F7B00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0729" w:rsidRDefault="009C0729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F7B00" w:rsidTr="00AE4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1F7B00" w:rsidRPr="00D85089" w:rsidRDefault="001F7B00" w:rsidP="00AE4E95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lastRenderedPageBreak/>
              <w:t>X</w:t>
            </w:r>
          </w:p>
        </w:tc>
        <w:tc>
          <w:tcPr>
            <w:tcW w:w="4675" w:type="dxa"/>
          </w:tcPr>
          <w:p w:rsidR="001F7B00" w:rsidRPr="00D85089" w:rsidRDefault="001F7B00" w:rsidP="00AE4E95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 w:rsidRPr="00D85089">
              <w:rPr>
                <w:rFonts w:ascii="Times New Roman" w:hAnsi="Times New Roman" w:cs="Times New Roman"/>
                <w:sz w:val="28"/>
              </w:rPr>
              <w:t>X+</w:t>
            </w:r>
          </w:p>
        </w:tc>
      </w:tr>
      <w:tr w:rsidR="001F7B00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1F7B00" w:rsidRPr="00D85089" w:rsidRDefault="001F7B00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A</w:t>
            </w:r>
          </w:p>
        </w:tc>
        <w:tc>
          <w:tcPr>
            <w:tcW w:w="4675" w:type="dxa"/>
          </w:tcPr>
          <w:p w:rsidR="001F7B00" w:rsidRPr="00D85089" w:rsidRDefault="001F7B00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</w:t>
            </w:r>
          </w:p>
        </w:tc>
      </w:tr>
      <w:tr w:rsidR="001F7B00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1F7B00" w:rsidRPr="00D85089" w:rsidRDefault="001F7B00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D85089">
              <w:rPr>
                <w:rFonts w:ascii="Times New Roman" w:hAnsi="Times New Roman" w:cs="Times New Roman"/>
                <w:b w:val="0"/>
                <w:sz w:val="28"/>
              </w:rPr>
              <w:t>B</w:t>
            </w:r>
          </w:p>
        </w:tc>
        <w:tc>
          <w:tcPr>
            <w:tcW w:w="4675" w:type="dxa"/>
          </w:tcPr>
          <w:p w:rsidR="001F7B00" w:rsidRPr="00D85089" w:rsidRDefault="001F7B00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</w:t>
            </w:r>
          </w:p>
        </w:tc>
      </w:tr>
      <w:tr w:rsidR="001F7B00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1F7B00" w:rsidRPr="00D85089" w:rsidRDefault="009F3A98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</w:rPr>
              <w:t>C</w:t>
            </w:r>
          </w:p>
        </w:tc>
        <w:tc>
          <w:tcPr>
            <w:tcW w:w="4675" w:type="dxa"/>
          </w:tcPr>
          <w:p w:rsidR="001F7B00" w:rsidRPr="00D85089" w:rsidRDefault="009F0E88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C</w:t>
            </w:r>
          </w:p>
        </w:tc>
      </w:tr>
      <w:tr w:rsidR="001F7B00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1F7B00" w:rsidRPr="00D85089" w:rsidRDefault="001F7B00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B64559">
              <w:rPr>
                <w:rFonts w:ascii="Times New Roman" w:hAnsi="Times New Roman" w:cs="Times New Roman"/>
                <w:b w:val="0"/>
                <w:sz w:val="28"/>
                <w:highlight w:val="yellow"/>
              </w:rPr>
              <w:t>AB</w:t>
            </w:r>
          </w:p>
        </w:tc>
        <w:tc>
          <w:tcPr>
            <w:tcW w:w="4675" w:type="dxa"/>
          </w:tcPr>
          <w:p w:rsidR="001F7B00" w:rsidRPr="00D85089" w:rsidRDefault="009F0E88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B,C</w:t>
            </w:r>
          </w:p>
        </w:tc>
      </w:tr>
      <w:tr w:rsidR="001F7B00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1F7B00" w:rsidRPr="00D85089" w:rsidRDefault="00E04438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</w:rPr>
              <w:t>AC</w:t>
            </w:r>
          </w:p>
        </w:tc>
        <w:tc>
          <w:tcPr>
            <w:tcW w:w="4675" w:type="dxa"/>
          </w:tcPr>
          <w:p w:rsidR="001F7B00" w:rsidRPr="00D85089" w:rsidRDefault="009F0E88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A,C</w:t>
            </w:r>
          </w:p>
        </w:tc>
      </w:tr>
      <w:tr w:rsidR="001F7B00" w:rsidTr="00AE4E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1F7B00" w:rsidRPr="00D85089" w:rsidRDefault="00E04438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8"/>
              </w:rPr>
            </w:pPr>
            <w:r w:rsidRPr="00E04438">
              <w:rPr>
                <w:rFonts w:ascii="Times New Roman" w:hAnsi="Times New Roman" w:cs="Times New Roman"/>
                <w:b w:val="0"/>
                <w:color w:val="000000" w:themeColor="text1"/>
                <w:sz w:val="28"/>
              </w:rPr>
              <w:t>BC</w:t>
            </w:r>
          </w:p>
        </w:tc>
        <w:tc>
          <w:tcPr>
            <w:tcW w:w="4675" w:type="dxa"/>
          </w:tcPr>
          <w:p w:rsidR="001F7B00" w:rsidRPr="00D85089" w:rsidRDefault="009F0E88" w:rsidP="00AE4E95">
            <w:pPr>
              <w:pStyle w:val="Default"/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B,C</w:t>
            </w:r>
          </w:p>
        </w:tc>
      </w:tr>
    </w:tbl>
    <w:p w:rsidR="001F7B00" w:rsidRDefault="001F7B00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1A39DF" w:rsidRDefault="00B64559" w:rsidP="001A39D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 = AB</w:t>
      </w:r>
    </w:p>
    <w:p w:rsidR="001A39DF" w:rsidRDefault="001A39DF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A39DF">
        <w:rPr>
          <w:rFonts w:ascii="Times New Roman" w:hAnsi="Times New Roman" w:cs="Times New Roman"/>
          <w:sz w:val="28"/>
          <w:szCs w:val="28"/>
        </w:rPr>
        <w:t>F+ = {AB</w:t>
      </w:r>
      <w:r w:rsidRPr="001A39DF">
        <w:rPr>
          <w:rFonts w:ascii="Times New Roman" w:hAnsi="Times New Roman" w:cs="Times New Roman"/>
          <w:i/>
          <w:iCs/>
          <w:sz w:val="28"/>
          <w:szCs w:val="28"/>
        </w:rPr>
        <w:t>→</w:t>
      </w:r>
      <w:r w:rsidRPr="001A39DF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>}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495"/>
        <w:gridCol w:w="4770"/>
      </w:tblGrid>
      <w:tr w:rsidR="00630024" w:rsidTr="00AE4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:rsidR="00630024" w:rsidRPr="005C5644" w:rsidRDefault="00630024" w:rsidP="00AE4E95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szCs w:val="28"/>
              </w:rPr>
            </w:pPr>
            <w:r>
              <w:rPr>
                <w:rFonts w:ascii="Times New Roman" w:hAnsi="Times New Roman" w:cs="Times New Roman"/>
                <w:szCs w:val="28"/>
              </w:rPr>
              <w:t>FD</w:t>
            </w:r>
          </w:p>
        </w:tc>
        <w:tc>
          <w:tcPr>
            <w:tcW w:w="4770" w:type="dxa"/>
          </w:tcPr>
          <w:p w:rsidR="00630024" w:rsidRDefault="00630024" w:rsidP="00AE4E95">
            <w:pPr>
              <w:pStyle w:val="Default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s BCNF Violation?</w:t>
            </w:r>
          </w:p>
        </w:tc>
      </w:tr>
      <w:tr w:rsidR="00630024" w:rsidTr="00AE4E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:rsidR="00630024" w:rsidRPr="00630024" w:rsidRDefault="00630024" w:rsidP="00AE4E95">
            <w:pPr>
              <w:pStyle w:val="Default"/>
              <w:spacing w:line="360" w:lineRule="auto"/>
              <w:jc w:val="both"/>
              <w:rPr>
                <w:rFonts w:ascii="Times New Roman" w:hAnsi="Times New Roman" w:cs="Times New Roman"/>
                <w:b w:val="0"/>
                <w:szCs w:val="28"/>
                <w:highlight w:val="yellow"/>
              </w:rPr>
            </w:pPr>
            <w:r w:rsidRPr="00630024">
              <w:rPr>
                <w:rFonts w:ascii="Times New Roman" w:hAnsi="Times New Roman" w:cs="Times New Roman"/>
                <w:b w:val="0"/>
                <w:sz w:val="28"/>
                <w:szCs w:val="28"/>
              </w:rPr>
              <w:t>AB</w:t>
            </w:r>
            <w:r w:rsidRPr="00630024">
              <w:rPr>
                <w:rFonts w:ascii="Times New Roman" w:hAnsi="Times New Roman" w:cs="Times New Roman"/>
                <w:b w:val="0"/>
                <w:i/>
                <w:iCs/>
                <w:sz w:val="28"/>
                <w:szCs w:val="28"/>
              </w:rPr>
              <w:t>→</w:t>
            </w:r>
            <w:r w:rsidRPr="00630024">
              <w:rPr>
                <w:rFonts w:ascii="Times New Roman" w:hAnsi="Times New Roman" w:cs="Times New Roman"/>
                <w:b w:val="0"/>
                <w:sz w:val="28"/>
                <w:szCs w:val="28"/>
              </w:rPr>
              <w:t>C</w:t>
            </w:r>
          </w:p>
        </w:tc>
        <w:tc>
          <w:tcPr>
            <w:tcW w:w="4770" w:type="dxa"/>
          </w:tcPr>
          <w:p w:rsidR="00630024" w:rsidRPr="00982E8D" w:rsidRDefault="00630024" w:rsidP="00AE4E95">
            <w:pPr>
              <w:pStyle w:val="Default"/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30024">
              <w:rPr>
                <w:rFonts w:ascii="Times New Roman" w:hAnsi="Times New Roman" w:cs="Times New Roman"/>
                <w:sz w:val="28"/>
                <w:szCs w:val="28"/>
              </w:rPr>
              <w:t>No</w:t>
            </w:r>
          </w:p>
        </w:tc>
      </w:tr>
    </w:tbl>
    <w:p w:rsidR="00630024" w:rsidRDefault="00630024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3F7A09" w:rsidRDefault="008D4CEA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composition: BD, ABC</w:t>
      </w:r>
    </w:p>
    <w:p w:rsidR="003F7A09" w:rsidRDefault="003F7A09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3F7A09" w:rsidRDefault="002A7E94" w:rsidP="003F7A09">
      <w:pPr>
        <w:pStyle w:val="Default"/>
        <w:spacing w:line="360" w:lineRule="auto"/>
        <w:jc w:val="center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lastRenderedPageBreak/>
        <w:t>Q3</w:t>
      </w:r>
    </w:p>
    <w:p w:rsidR="00BA1994" w:rsidRDefault="00BA1994" w:rsidP="00BA1994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5E0C93" w:rsidRDefault="005E0C93" w:rsidP="00BA1994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ep 1:</w:t>
      </w:r>
    </w:p>
    <w:p w:rsidR="00BA1994" w:rsidRPr="00BA1994" w:rsidRDefault="005719B9" w:rsidP="00BA1994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797442</wp:posOffset>
                </wp:positionH>
                <wp:positionV relativeFrom="paragraph">
                  <wp:posOffset>107034</wp:posOffset>
                </wp:positionV>
                <wp:extent cx="659100" cy="478466"/>
                <wp:effectExtent l="0" t="0" r="27305" b="17145"/>
                <wp:wrapNone/>
                <wp:docPr id="8" name="Flowchart: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19B9" w:rsidRPr="00111B01" w:rsidRDefault="005719B9" w:rsidP="005719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8" o:spid="_x0000_s1046" type="#_x0000_t120" style="position:absolute;margin-left:62.8pt;margin-top:8.45pt;width:51.9pt;height:37.6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" fillcolor="#a5a5a5 [3206]" strokecolor="white [3201]" strokeweight="1.5pt">
                <v:stroke joinstyle="miter"/>
                <v:textbox>
                  <w:txbxContent>
                    <w:p w:rsidR="005719B9" w:rsidRPr="00111B01" w:rsidRDefault="005719B9" w:rsidP="005719B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8D4CEA" w:rsidRDefault="00A44FAD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34229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87.9pt;margin-top:17.75pt;width:.85pt;height:44.35pt;flip:x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" strokecolor="black [3213]" strokeweight=".5pt">
                <v:stroke endarrow="block" joinstyle="miter"/>
              </v:shape>
            </w:pict>
          </mc:Fallback>
        </mc:AlternateContent>
      </w:r>
      <w:r w:rsidR="003F41C5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DCE957E" wp14:editId="3949E741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21" name="Flowchart: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0A47" w:rsidRPr="00AD323A" w:rsidRDefault="00F30A47" w:rsidP="00F30A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E957E" id="Flowchart: Connector 21" o:spid="_x0000_s1047" type="#_x0000_t120" style="position:absolute;margin-left:225pt;margin-top:54.8pt;width:45.2pt;height:36.85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" fillcolor="white [3201]" strokecolor="black [3200]" strokeweight="1pt">
                <v:stroke joinstyle="miter"/>
                <v:textbox>
                  <w:txbxContent>
                    <w:p w:rsidR="00F30A47" w:rsidRPr="00AD323A" w:rsidRDefault="00F30A47" w:rsidP="00F30A47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F41C5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DCE957E" wp14:editId="3949E741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30" name="Flowchart: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0A47" w:rsidRPr="00AD323A" w:rsidRDefault="00F30A47" w:rsidP="00F30A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E957E" id="Flowchart: Connector 30" o:spid="_x0000_s1048" type="#_x0000_t120" style="position:absolute;margin-left:235.45pt;margin-top:149.4pt;width:45.2pt;height:36.8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" fillcolor="white [3201]" strokecolor="black [3200]" strokeweight="1pt">
                <v:stroke joinstyle="miter"/>
                <v:textbox>
                  <w:txbxContent>
                    <w:p w:rsidR="00F30A47" w:rsidRPr="00AD323A" w:rsidRDefault="00F30A47" w:rsidP="00F30A47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3F41C5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E0752F7" wp14:editId="7A06B92D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31" name="Flowchart: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0A47" w:rsidRPr="00AD323A" w:rsidRDefault="00F30A47" w:rsidP="00F30A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52F7" id="Flowchart: Connector 31" o:spid="_x0000_s1049" type="#_x0000_t120" style="position:absolute;margin-left:152.6pt;margin-top:149.4pt;width:45.2pt;height:36.8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F30A47" w:rsidRPr="00AD323A" w:rsidRDefault="00F30A47" w:rsidP="00F30A47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3F41C5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DCE957E" wp14:editId="3949E741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29" name="Flowchart: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0A47" w:rsidRPr="00AD323A" w:rsidRDefault="00F30A47" w:rsidP="00F30A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E957E" id="Flowchart: Connector 29" o:spid="_x0000_s1050" type="#_x0000_t120" style="position:absolute;margin-left:69.7pt;margin-top:151.85pt;width:45.2pt;height:36.8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F30A47" w:rsidRPr="00AD323A" w:rsidRDefault="00F30A47" w:rsidP="00F30A47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3F41C5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DCE957E" wp14:editId="3949E741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10" name="Flowchart: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0A47" w:rsidRPr="00AD323A" w:rsidRDefault="00F30A47" w:rsidP="00F30A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E957E" id="Flowchart: Connector 10" o:spid="_x0000_s1051" type="#_x0000_t120" style="position:absolute;margin-left:62.15pt;margin-top:59pt;width:45.2pt;height:36.8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" fillcolor="white [3201]" strokecolor="black [3200]" strokeweight="1pt">
                <v:stroke joinstyle="miter"/>
                <v:textbox>
                  <w:txbxContent>
                    <w:p w:rsidR="00F30A47" w:rsidRPr="00AD323A" w:rsidRDefault="00F30A47" w:rsidP="00F30A47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A44FAD" w:rsidRDefault="007A051E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051E" w:rsidRPr="007A051E" w:rsidRDefault="007A051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52" type="#_x0000_t202" style="position:absolute;margin-left:92.85pt;margin-top:3.65pt;width:36.8pt;height:22.6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" stroked="f">
                <v:textbox>
                  <w:txbxContent>
                    <w:p w:rsidR="007A051E" w:rsidRPr="007A051E" w:rsidRDefault="007A051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4FAD">
        <w:rPr>
          <w:rFonts w:ascii="Times New Roman" w:hAnsi="Times New Roman" w:cs="Times New Roman"/>
          <w:sz w:val="28"/>
          <w:szCs w:val="28"/>
        </w:rPr>
        <w:tab/>
      </w:r>
      <w:r w:rsidR="00A44FAD">
        <w:rPr>
          <w:rFonts w:ascii="Times New Roman" w:hAnsi="Times New Roman" w:cs="Times New Roman"/>
          <w:sz w:val="28"/>
          <w:szCs w:val="28"/>
        </w:rPr>
        <w:tab/>
      </w:r>
      <w:r w:rsidR="00A44FAD">
        <w:rPr>
          <w:rFonts w:ascii="Times New Roman" w:hAnsi="Times New Roman" w:cs="Times New Roman"/>
          <w:sz w:val="28"/>
          <w:szCs w:val="28"/>
        </w:rPr>
        <w:tab/>
      </w:r>
    </w:p>
    <w:p w:rsidR="00205FB6" w:rsidRDefault="005612B0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56896" behindDoc="0" locked="0" layoutInCell="1" allowOverlap="1" wp14:anchorId="09F650D5" wp14:editId="4987B5E6">
                <wp:simplePos x="0" y="0"/>
                <wp:positionH relativeFrom="margin">
                  <wp:posOffset>1969770</wp:posOffset>
                </wp:positionH>
                <wp:positionV relativeFrom="paragraph">
                  <wp:posOffset>10160</wp:posOffset>
                </wp:positionV>
                <wp:extent cx="467360" cy="287020"/>
                <wp:effectExtent l="0" t="0" r="8890" b="0"/>
                <wp:wrapSquare wrapText="bothSides"/>
                <wp:docPr id="2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12B0" w:rsidRPr="007A051E" w:rsidRDefault="005612B0" w:rsidP="005612B0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650D5" id="_x0000_s1053" type="#_x0000_t202" style="position:absolute;margin-left:155.1pt;margin-top:.8pt;width:36.8pt;height:22.6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" stroked="f">
                <v:textbox>
                  <w:txbxContent>
                    <w:p w:rsidR="005612B0" w:rsidRPr="007A051E" w:rsidRDefault="005612B0" w:rsidP="005612B0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205FB6" w:rsidRDefault="005612B0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>
                <wp:simplePos x="0" y="0"/>
                <wp:positionH relativeFrom="column">
                  <wp:posOffset>1360848</wp:posOffset>
                </wp:positionH>
                <wp:positionV relativeFrom="paragraph">
                  <wp:posOffset>40802</wp:posOffset>
                </wp:positionV>
                <wp:extent cx="1531207" cy="0"/>
                <wp:effectExtent l="0" t="76200" r="12065" b="95250"/>
                <wp:wrapNone/>
                <wp:docPr id="278" name="Straight Arrow Connector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120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99B45E" id="Straight Arrow Connector 278" o:spid="_x0000_s1026" type="#_x0000_t32" style="position:absolute;margin-left:107.15pt;margin-top:3.2pt;width:120.55pt;height:0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:rsidR="00205FB6" w:rsidRDefault="00205FB6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205FB6" w:rsidRDefault="00205FB6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205FB6" w:rsidRDefault="00205FB6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205FB6" w:rsidRDefault="00205FB6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3E5036" w:rsidRDefault="003E5036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205FB6" w:rsidRDefault="00205FB6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BC7C39" w:rsidRDefault="00205FB6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05FB6">
        <w:rPr>
          <w:rFonts w:ascii="Times New Roman" w:hAnsi="Times New Roman" w:cs="Times New Roman"/>
          <w:b/>
          <w:sz w:val="28"/>
          <w:szCs w:val="28"/>
        </w:rPr>
        <w:t>Step 2:</w:t>
      </w:r>
    </w:p>
    <w:p w:rsidR="00BC7C39" w:rsidRPr="00BA1994" w:rsidRDefault="00BC7C39" w:rsidP="00BC7C39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3C0C1D1" wp14:editId="74D852A7">
                <wp:simplePos x="0" y="0"/>
                <wp:positionH relativeFrom="column">
                  <wp:posOffset>822000</wp:posOffset>
                </wp:positionH>
                <wp:positionV relativeFrom="paragraph">
                  <wp:posOffset>101571</wp:posOffset>
                </wp:positionV>
                <wp:extent cx="659100" cy="478466"/>
                <wp:effectExtent l="0" t="0" r="27305" b="17145"/>
                <wp:wrapNone/>
                <wp:docPr id="41" name="Flowchart: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C7C39" w:rsidRPr="00111B01" w:rsidRDefault="00BC7C39" w:rsidP="00BC7C3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0C1D1" id="Flowchart: Connector 41" o:spid="_x0000_s1054" type="#_x0000_t120" style="position:absolute;margin-left:64.7pt;margin-top:8pt;width:51.9pt;height:37.6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" fillcolor="#a5a5a5 [3206]" strokecolor="white [3201]" strokeweight="1.5pt">
                <v:stroke joinstyle="miter"/>
                <v:textbox>
                  <w:txbxContent>
                    <w:p w:rsidR="00BC7C39" w:rsidRPr="00111B01" w:rsidRDefault="00BC7C39" w:rsidP="00BC7C3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BC7C39" w:rsidRDefault="00BC7C39" w:rsidP="00BC7C3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3059A9E" wp14:editId="1909909E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71B69" id="Straight Arrow Connector 33" o:spid="_x0000_s1026" type="#_x0000_t32" style="position:absolute;margin-left:87.9pt;margin-top:17.75pt;width:.85pt;height:44.35pt;flip:x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EFDC27C" wp14:editId="081AD4A9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34" name="Flowchart: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C7C39" w:rsidRPr="00AD323A" w:rsidRDefault="00BC7C39" w:rsidP="00BC7C3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DC27C" id="Flowchart: Connector 34" o:spid="_x0000_s1055" type="#_x0000_t120" style="position:absolute;margin-left:225pt;margin-top:54.8pt;width:45.2pt;height:36.85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" fillcolor="white [3201]" strokecolor="black [3200]" strokeweight="1pt">
                <v:stroke joinstyle="miter"/>
                <v:textbox>
                  <w:txbxContent>
                    <w:p w:rsidR="00BC7C39" w:rsidRPr="00AD323A" w:rsidRDefault="00BC7C39" w:rsidP="00BC7C3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85D010F" wp14:editId="72FE4F9F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36" name="Flowchart: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C7C39" w:rsidRPr="00AD323A" w:rsidRDefault="00BC7C39" w:rsidP="00BC7C3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D010F" id="Flowchart: Connector 36" o:spid="_x0000_s1056" type="#_x0000_t120" style="position:absolute;margin-left:235.45pt;margin-top:149.4pt;width:45.2pt;height:36.8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" fillcolor="white [3201]" strokecolor="black [3200]" strokeweight="1pt">
                <v:stroke joinstyle="miter"/>
                <v:textbox>
                  <w:txbxContent>
                    <w:p w:rsidR="00BC7C39" w:rsidRPr="00AD323A" w:rsidRDefault="00BC7C39" w:rsidP="00BC7C3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141894A" wp14:editId="6A3C9F8A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37" name="Flowchart: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C7C39" w:rsidRPr="00AD323A" w:rsidRDefault="00BC7C39" w:rsidP="00BC7C3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1894A" id="Flowchart: Connector 37" o:spid="_x0000_s1057" type="#_x0000_t120" style="position:absolute;margin-left:152.6pt;margin-top:149.4pt;width:45.2pt;height:36.8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BC7C39" w:rsidRPr="00AD323A" w:rsidRDefault="00BC7C39" w:rsidP="00BC7C3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2C17229" wp14:editId="4245607E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38" name="Flowchart: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C7C39" w:rsidRPr="00AD323A" w:rsidRDefault="00BC7C39" w:rsidP="00BC7C3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17229" id="Flowchart: Connector 38" o:spid="_x0000_s1058" type="#_x0000_t120" style="position:absolute;margin-left:69.7pt;margin-top:151.85pt;width:45.2pt;height:36.8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BC7C39" w:rsidRPr="00AD323A" w:rsidRDefault="00BC7C39" w:rsidP="00BC7C3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A939431" wp14:editId="0AA91484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39" name="Flowchart: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C7C39" w:rsidRPr="00AD323A" w:rsidRDefault="00BC7C39" w:rsidP="00BC7C3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39431" id="Flowchart: Connector 39" o:spid="_x0000_s1059" type="#_x0000_t120" style="position:absolute;margin-left:62.15pt;margin-top:59pt;width:45.2pt;height:36.8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" fillcolor="white [3201]" strokecolor="black [3200]" strokeweight="1pt">
                <v:stroke joinstyle="miter"/>
                <v:textbox>
                  <w:txbxContent>
                    <w:p w:rsidR="00BC7C39" w:rsidRPr="00AD323A" w:rsidRDefault="00BC7C39" w:rsidP="00BC7C3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BC7C39" w:rsidRDefault="00BC7C39" w:rsidP="00BC7C3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1384B10C" wp14:editId="6488C976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7C39" w:rsidRPr="007A051E" w:rsidRDefault="00BC7C39" w:rsidP="00BC7C39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4B10C" id="_x0000_s1060" type="#_x0000_t202" style="position:absolute;margin-left:92.85pt;margin-top:3.65pt;width:36.8pt;height:22.6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" stroked="f">
                <v:textbox>
                  <w:txbxContent>
                    <w:p w:rsidR="00BC7C39" w:rsidRPr="007A051E" w:rsidRDefault="00BC7C39" w:rsidP="00BC7C39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BC7C39" w:rsidRDefault="008B1AFD" w:rsidP="00BC7C3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B1AFD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59968" behindDoc="0" locked="0" layoutInCell="1" allowOverlap="1" wp14:anchorId="249E815B" wp14:editId="6FD54178">
                <wp:simplePos x="0" y="0"/>
                <wp:positionH relativeFrom="margin">
                  <wp:posOffset>1902948</wp:posOffset>
                </wp:positionH>
                <wp:positionV relativeFrom="paragraph">
                  <wp:posOffset>1359</wp:posOffset>
                </wp:positionV>
                <wp:extent cx="467360" cy="287020"/>
                <wp:effectExtent l="0" t="0" r="8890" b="0"/>
                <wp:wrapSquare wrapText="bothSides"/>
                <wp:docPr id="2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1AFD" w:rsidRPr="007A051E" w:rsidRDefault="008B1AFD" w:rsidP="008B1AFD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E815B" id="_x0000_s1061" type="#_x0000_t202" style="position:absolute;margin-left:149.85pt;margin-top:.1pt;width:36.8pt;height:22.6pt;z-index:251859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" stroked="f">
                <v:textbox>
                  <w:txbxContent>
                    <w:p w:rsidR="008B1AFD" w:rsidRPr="007A051E" w:rsidRDefault="008B1AFD" w:rsidP="008B1AFD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C7C39" w:rsidRDefault="008B1AFD" w:rsidP="00BC7C3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B1AFD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736C03A3" wp14:editId="11D47429">
                <wp:simplePos x="0" y="0"/>
                <wp:positionH relativeFrom="column">
                  <wp:posOffset>1326161</wp:posOffset>
                </wp:positionH>
                <wp:positionV relativeFrom="paragraph">
                  <wp:posOffset>8979</wp:posOffset>
                </wp:positionV>
                <wp:extent cx="1531207" cy="0"/>
                <wp:effectExtent l="0" t="76200" r="12065" b="95250"/>
                <wp:wrapNone/>
                <wp:docPr id="280" name="Straight Arrow Connector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120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81D5E3" id="Straight Arrow Connector 280" o:spid="_x0000_s1026" type="#_x0000_t32" style="position:absolute;margin-left:104.4pt;margin-top:.7pt;width:120.55pt;height:0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" strokecolor="black [3200]" strokeweight=".5pt">
                <v:stroke endarrow="block" joinstyle="miter"/>
              </v:shape>
            </w:pict>
          </mc:Fallback>
        </mc:AlternateContent>
      </w:r>
      <w:r w:rsidR="006C2F27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DC10F6E" wp14:editId="2279DE62">
                <wp:simplePos x="0" y="0"/>
                <wp:positionH relativeFrom="column">
                  <wp:posOffset>1318437</wp:posOffset>
                </wp:positionH>
                <wp:positionV relativeFrom="paragraph">
                  <wp:posOffset>220596</wp:posOffset>
                </wp:positionV>
                <wp:extent cx="903768" cy="754631"/>
                <wp:effectExtent l="0" t="0" r="67945" b="6477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768" cy="754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43FD1" id="Straight Arrow Connector 42" o:spid="_x0000_s1026" type="#_x0000_t32" style="position:absolute;margin-left:103.8pt;margin-top:17.35pt;width:71.15pt;height:59.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" strokecolor="black [3213]" strokeweight=".5pt">
                <v:stroke endarrow="block" joinstyle="miter"/>
              </v:shape>
            </w:pict>
          </mc:Fallback>
        </mc:AlternateContent>
      </w:r>
    </w:p>
    <w:p w:rsidR="00BC7C39" w:rsidRDefault="006C2F27" w:rsidP="00BC7C3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3C2C2FF3" wp14:editId="06384C68">
                <wp:simplePos x="0" y="0"/>
                <wp:positionH relativeFrom="margin">
                  <wp:posOffset>1746250</wp:posOffset>
                </wp:positionH>
                <wp:positionV relativeFrom="paragraph">
                  <wp:posOffset>12700</wp:posOffset>
                </wp:positionV>
                <wp:extent cx="467360" cy="287020"/>
                <wp:effectExtent l="38100" t="133350" r="46990" b="13208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45330"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2F27" w:rsidRPr="007A051E" w:rsidRDefault="006C2F27" w:rsidP="006C2F27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C2FF3" id="_x0000_s1062" type="#_x0000_t202" style="position:absolute;margin-left:137.5pt;margin-top:1pt;width:36.8pt;height:22.6pt;rotation:2670952fd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" stroked="f">
                <v:textbox>
                  <w:txbxContent>
                    <w:p w:rsidR="006C2F27" w:rsidRPr="007A051E" w:rsidRDefault="006C2F27" w:rsidP="006C2F27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C7C39" w:rsidRDefault="00BC7C39" w:rsidP="00BC7C3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BC7C39" w:rsidRDefault="00BC7C39" w:rsidP="00BC7C39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BC7C39" w:rsidRDefault="00BC7C39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1D0F78" w:rsidRDefault="001D0F78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1D0F78" w:rsidRDefault="001D0F78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1D0F78" w:rsidRDefault="001D0F78" w:rsidP="001D0F78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05FB6">
        <w:rPr>
          <w:rFonts w:ascii="Times New Roman" w:hAnsi="Times New Roman" w:cs="Times New Roman"/>
          <w:b/>
          <w:sz w:val="28"/>
          <w:szCs w:val="28"/>
        </w:rPr>
        <w:lastRenderedPageBreak/>
        <w:t xml:space="preserve">Step </w:t>
      </w:r>
      <w:r>
        <w:rPr>
          <w:rFonts w:ascii="Times New Roman" w:hAnsi="Times New Roman" w:cs="Times New Roman"/>
          <w:b/>
          <w:sz w:val="28"/>
          <w:szCs w:val="28"/>
        </w:rPr>
        <w:t>3</w:t>
      </w:r>
      <w:r w:rsidRPr="00205FB6">
        <w:rPr>
          <w:rFonts w:ascii="Times New Roman" w:hAnsi="Times New Roman" w:cs="Times New Roman"/>
          <w:b/>
          <w:sz w:val="28"/>
          <w:szCs w:val="28"/>
        </w:rPr>
        <w:t>:</w:t>
      </w:r>
    </w:p>
    <w:p w:rsidR="001D0F78" w:rsidRPr="00BA1994" w:rsidRDefault="001D0F78" w:rsidP="001D0F78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2B868F5" wp14:editId="279F79F7">
                <wp:simplePos x="0" y="0"/>
                <wp:positionH relativeFrom="column">
                  <wp:posOffset>822000</wp:posOffset>
                </wp:positionH>
                <wp:positionV relativeFrom="paragraph">
                  <wp:posOffset>101571</wp:posOffset>
                </wp:positionV>
                <wp:extent cx="659100" cy="478466"/>
                <wp:effectExtent l="0" t="0" r="27305" b="17145"/>
                <wp:wrapNone/>
                <wp:docPr id="45" name="Flowchart: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D0F78" w:rsidRPr="00111B01" w:rsidRDefault="001D0F78" w:rsidP="001D0F7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868F5" id="Flowchart: Connector 45" o:spid="_x0000_s1063" type="#_x0000_t120" style="position:absolute;margin-left:64.7pt;margin-top:8pt;width:51.9pt;height:37.6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" fillcolor="#a5a5a5 [3206]" strokecolor="white [3201]" strokeweight="1.5pt">
                <v:stroke joinstyle="miter"/>
                <v:textbox>
                  <w:txbxContent>
                    <w:p w:rsidR="001D0F78" w:rsidRPr="00111B01" w:rsidRDefault="001D0F78" w:rsidP="001D0F78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1D0F78" w:rsidRDefault="001D0F78" w:rsidP="001D0F78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C16AF0E" wp14:editId="7D467A02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E92CA" id="Straight Arrow Connector 46" o:spid="_x0000_s1026" type="#_x0000_t32" style="position:absolute;margin-left:87.9pt;margin-top:17.75pt;width:.85pt;height:44.35pt;flip:x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3C39B56" wp14:editId="522AE86A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47" name="Flowchart: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0F78" w:rsidRPr="00AD323A" w:rsidRDefault="001D0F78" w:rsidP="001D0F7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39B56" id="Flowchart: Connector 47" o:spid="_x0000_s1064" type="#_x0000_t120" style="position:absolute;margin-left:225pt;margin-top:54.8pt;width:45.2pt;height:36.85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" fillcolor="white [3201]" strokecolor="black [3200]" strokeweight="1pt">
                <v:stroke joinstyle="miter"/>
                <v:textbox>
                  <w:txbxContent>
                    <w:p w:rsidR="001D0F78" w:rsidRPr="00AD323A" w:rsidRDefault="001D0F78" w:rsidP="001D0F78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32310DC" wp14:editId="034AA669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48" name="Flowchart: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0F78" w:rsidRPr="00AD323A" w:rsidRDefault="001D0F78" w:rsidP="001D0F7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310DC" id="Flowchart: Connector 48" o:spid="_x0000_s1065" type="#_x0000_t120" style="position:absolute;margin-left:235.45pt;margin-top:149.4pt;width:45.2pt;height:36.8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" fillcolor="white [3201]" strokecolor="black [3200]" strokeweight="1pt">
                <v:stroke joinstyle="miter"/>
                <v:textbox>
                  <w:txbxContent>
                    <w:p w:rsidR="001D0F78" w:rsidRPr="00AD323A" w:rsidRDefault="001D0F78" w:rsidP="001D0F78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1DEBF7E" wp14:editId="39652B34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49" name="Flowchart: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0F78" w:rsidRPr="00AD323A" w:rsidRDefault="001D0F78" w:rsidP="001D0F7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EBF7E" id="Flowchart: Connector 49" o:spid="_x0000_s1066" type="#_x0000_t120" style="position:absolute;margin-left:152.6pt;margin-top:149.4pt;width:45.2pt;height:36.8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1D0F78" w:rsidRPr="00AD323A" w:rsidRDefault="001D0F78" w:rsidP="001D0F78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9373FFB" wp14:editId="579E7512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50" name="Flowchart: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0F78" w:rsidRPr="00AD323A" w:rsidRDefault="001D0F78" w:rsidP="001D0F7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73FFB" id="Flowchart: Connector 50" o:spid="_x0000_s1067" type="#_x0000_t120" style="position:absolute;margin-left:69.7pt;margin-top:151.85pt;width:45.2pt;height:36.8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1D0F78" w:rsidRPr="00AD323A" w:rsidRDefault="001D0F78" w:rsidP="001D0F78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4FE1B29" wp14:editId="5364FC1D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51" name="Flowchart: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0F78" w:rsidRPr="00AD323A" w:rsidRDefault="001D0F78" w:rsidP="001D0F7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E1B29" id="Flowchart: Connector 51" o:spid="_x0000_s1068" type="#_x0000_t120" style="position:absolute;margin-left:62.15pt;margin-top:59pt;width:45.2pt;height:36.8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" fillcolor="white [3201]" strokecolor="black [3200]" strokeweight="1pt">
                <v:stroke joinstyle="miter"/>
                <v:textbox>
                  <w:txbxContent>
                    <w:p w:rsidR="001D0F78" w:rsidRPr="00AD323A" w:rsidRDefault="001D0F78" w:rsidP="001D0F78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1D0F78" w:rsidRDefault="001D0F78" w:rsidP="001D0F78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6428C710" wp14:editId="0B69AB8C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F78" w:rsidRPr="007A051E" w:rsidRDefault="001D0F78" w:rsidP="001D0F78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8C710" id="_x0000_s1069" type="#_x0000_t202" style="position:absolute;margin-left:92.85pt;margin-top:3.65pt;width:36.8pt;height:22.6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" stroked="f">
                <v:textbox>
                  <w:txbxContent>
                    <w:p w:rsidR="001D0F78" w:rsidRPr="007A051E" w:rsidRDefault="001D0F78" w:rsidP="001D0F78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1D0F78" w:rsidRDefault="0029002A" w:rsidP="001D0F78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9002A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63040" behindDoc="0" locked="0" layoutInCell="1" allowOverlap="1" wp14:anchorId="249E815B" wp14:editId="6FD54178">
                <wp:simplePos x="0" y="0"/>
                <wp:positionH relativeFrom="margin">
                  <wp:posOffset>1988185</wp:posOffset>
                </wp:positionH>
                <wp:positionV relativeFrom="paragraph">
                  <wp:posOffset>17618</wp:posOffset>
                </wp:positionV>
                <wp:extent cx="467360" cy="287020"/>
                <wp:effectExtent l="0" t="0" r="8890" b="0"/>
                <wp:wrapSquare wrapText="bothSides"/>
                <wp:docPr id="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9002A" w:rsidRPr="007A051E" w:rsidRDefault="0029002A" w:rsidP="0029002A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E815B" id="_x0000_s1070" type="#_x0000_t202" style="position:absolute;margin-left:156.55pt;margin-top:1.4pt;width:36.8pt;height:22.6pt;z-index:251863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" stroked="f">
                <v:textbox>
                  <w:txbxContent>
                    <w:p w:rsidR="0029002A" w:rsidRPr="007A051E" w:rsidRDefault="0029002A" w:rsidP="0029002A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D0F78" w:rsidRDefault="0029002A" w:rsidP="001D0F78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9002A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736C03A3" wp14:editId="11D47429">
                <wp:simplePos x="0" y="0"/>
                <wp:positionH relativeFrom="column">
                  <wp:posOffset>1379220</wp:posOffset>
                </wp:positionH>
                <wp:positionV relativeFrom="paragraph">
                  <wp:posOffset>15240</wp:posOffset>
                </wp:positionV>
                <wp:extent cx="1530985" cy="0"/>
                <wp:effectExtent l="0" t="76200" r="12065" b="95250"/>
                <wp:wrapNone/>
                <wp:docPr id="282" name="Straight Arrow Connector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09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A22C51" id="Straight Arrow Connector 282" o:spid="_x0000_s1026" type="#_x0000_t32" style="position:absolute;margin-left:108.6pt;margin-top:1.2pt;width:120.55pt;height:0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B900FE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21D698E" wp14:editId="2D673F3C">
                <wp:simplePos x="0" y="0"/>
                <wp:positionH relativeFrom="column">
                  <wp:posOffset>3168502</wp:posOffset>
                </wp:positionH>
                <wp:positionV relativeFrom="paragraph">
                  <wp:posOffset>241641</wp:posOffset>
                </wp:positionV>
                <wp:extent cx="45720" cy="713132"/>
                <wp:effectExtent l="38100" t="0" r="68580" b="48895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" cy="7131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AB0FB" id="Straight Arrow Connector 55" o:spid="_x0000_s1026" type="#_x0000_t32" style="position:absolute;margin-left:249.5pt;margin-top:19.05pt;width:3.6pt;height:56.1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" strokecolor="black [3213]" strokeweight=".5pt">
                <v:stroke endarrow="block" joinstyle="miter"/>
              </v:shape>
            </w:pict>
          </mc:Fallback>
        </mc:AlternateContent>
      </w:r>
      <w:r w:rsidR="001D0F78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FE6E190" wp14:editId="07684B00">
                <wp:simplePos x="0" y="0"/>
                <wp:positionH relativeFrom="column">
                  <wp:posOffset>1318437</wp:posOffset>
                </wp:positionH>
                <wp:positionV relativeFrom="paragraph">
                  <wp:posOffset>220596</wp:posOffset>
                </wp:positionV>
                <wp:extent cx="903768" cy="754631"/>
                <wp:effectExtent l="0" t="0" r="67945" b="6477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768" cy="754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25C6B" id="Straight Arrow Connector 53" o:spid="_x0000_s1026" type="#_x0000_t32" style="position:absolute;margin-left:103.8pt;margin-top:17.35pt;width:71.15pt;height:59.4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" strokecolor="black [3213]" strokeweight=".5pt">
                <v:stroke endarrow="block" joinstyle="miter"/>
              </v:shape>
            </w:pict>
          </mc:Fallback>
        </mc:AlternateContent>
      </w:r>
    </w:p>
    <w:p w:rsidR="001D0F78" w:rsidRDefault="00B900FE" w:rsidP="001D0F78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6A106D85" wp14:editId="134680B4">
                <wp:simplePos x="0" y="0"/>
                <wp:positionH relativeFrom="margin">
                  <wp:posOffset>3267282</wp:posOffset>
                </wp:positionH>
                <wp:positionV relativeFrom="paragraph">
                  <wp:posOffset>129658</wp:posOffset>
                </wp:positionV>
                <wp:extent cx="467360" cy="287020"/>
                <wp:effectExtent l="0" t="0" r="8890" b="0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900FE" w:rsidRPr="007A051E" w:rsidRDefault="00B900FE" w:rsidP="00B900F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06D85" id="_x0000_s1071" type="#_x0000_t202" style="position:absolute;margin-left:257.25pt;margin-top:10.2pt;width:36.8pt;height:22.6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" stroked="f">
                <v:textbox>
                  <w:txbxContent>
                    <w:p w:rsidR="00B900FE" w:rsidRPr="007A051E" w:rsidRDefault="00B900FE" w:rsidP="00B900F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0F78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4711F1E0" wp14:editId="16790508">
                <wp:simplePos x="0" y="0"/>
                <wp:positionH relativeFrom="margin">
                  <wp:posOffset>1746250</wp:posOffset>
                </wp:positionH>
                <wp:positionV relativeFrom="paragraph">
                  <wp:posOffset>12700</wp:posOffset>
                </wp:positionV>
                <wp:extent cx="467360" cy="287020"/>
                <wp:effectExtent l="38100" t="133350" r="46990" b="132080"/>
                <wp:wrapSquare wrapText="bothSides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45330"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0F78" w:rsidRPr="007A051E" w:rsidRDefault="001D0F78" w:rsidP="001D0F78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1F1E0" id="_x0000_s1072" type="#_x0000_t202" style="position:absolute;margin-left:137.5pt;margin-top:1pt;width:36.8pt;height:22.6pt;rotation:2670952fd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" stroked="f">
                <v:textbox>
                  <w:txbxContent>
                    <w:p w:rsidR="001D0F78" w:rsidRPr="007A051E" w:rsidRDefault="001D0F78" w:rsidP="001D0F78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D0F78" w:rsidRDefault="001D0F78" w:rsidP="001D0F78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1D0F78" w:rsidRDefault="001D0F78" w:rsidP="001D0F78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1D0F78" w:rsidRPr="00205FB6" w:rsidRDefault="001D0F78" w:rsidP="001D0F78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1D0F78" w:rsidRDefault="001D0F78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F21DE6" w:rsidRDefault="00F21DE6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565ED2" w:rsidRDefault="00565ED2" w:rsidP="00565ED2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05FB6">
        <w:rPr>
          <w:rFonts w:ascii="Times New Roman" w:hAnsi="Times New Roman" w:cs="Times New Roman"/>
          <w:b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sz w:val="28"/>
          <w:szCs w:val="28"/>
        </w:rPr>
        <w:t>4</w:t>
      </w:r>
      <w:r w:rsidRPr="00205FB6">
        <w:rPr>
          <w:rFonts w:ascii="Times New Roman" w:hAnsi="Times New Roman" w:cs="Times New Roman"/>
          <w:b/>
          <w:sz w:val="28"/>
          <w:szCs w:val="28"/>
        </w:rPr>
        <w:t>:</w:t>
      </w:r>
    </w:p>
    <w:p w:rsidR="00565ED2" w:rsidRPr="00BA1994" w:rsidRDefault="00565ED2" w:rsidP="00565ED2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46B12FD" wp14:editId="1AC42631">
                <wp:simplePos x="0" y="0"/>
                <wp:positionH relativeFrom="column">
                  <wp:posOffset>822000</wp:posOffset>
                </wp:positionH>
                <wp:positionV relativeFrom="paragraph">
                  <wp:posOffset>101571</wp:posOffset>
                </wp:positionV>
                <wp:extent cx="659100" cy="478466"/>
                <wp:effectExtent l="0" t="0" r="27305" b="17145"/>
                <wp:wrapNone/>
                <wp:docPr id="57" name="Flowchart: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5ED2" w:rsidRPr="00111B01" w:rsidRDefault="00565ED2" w:rsidP="00565ED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B12FD" id="Flowchart: Connector 57" o:spid="_x0000_s1073" type="#_x0000_t120" style="position:absolute;margin-left:64.7pt;margin-top:8pt;width:51.9pt;height:37.65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" fillcolor="#a5a5a5 [3206]" strokecolor="white [3201]" strokeweight="1.5pt">
                <v:stroke joinstyle="miter"/>
                <v:textbox>
                  <w:txbxContent>
                    <w:p w:rsidR="00565ED2" w:rsidRPr="00111B01" w:rsidRDefault="00565ED2" w:rsidP="00565ED2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565ED2" w:rsidRDefault="00565ED2" w:rsidP="00565ED2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1F9D4B4" wp14:editId="1861F25B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D0486" id="Straight Arrow Connector 58" o:spid="_x0000_s1026" type="#_x0000_t32" style="position:absolute;margin-left:87.9pt;margin-top:17.75pt;width:.85pt;height:44.35pt;flip:x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09B555E" wp14:editId="6226B57D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59" name="Flowchart: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5ED2" w:rsidRPr="00AD323A" w:rsidRDefault="00565ED2" w:rsidP="00565ED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B555E" id="Flowchart: Connector 59" o:spid="_x0000_s1074" type="#_x0000_t120" style="position:absolute;margin-left:225pt;margin-top:54.8pt;width:45.2pt;height:36.85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" fillcolor="white [3201]" strokecolor="black [3200]" strokeweight="1pt">
                <v:stroke joinstyle="miter"/>
                <v:textbox>
                  <w:txbxContent>
                    <w:p w:rsidR="00565ED2" w:rsidRPr="00AD323A" w:rsidRDefault="00565ED2" w:rsidP="00565ED2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020D5B0D" wp14:editId="556AAA1C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60" name="Flowchart: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5ED2" w:rsidRPr="00AD323A" w:rsidRDefault="00565ED2" w:rsidP="00565ED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D5B0D" id="Flowchart: Connector 60" o:spid="_x0000_s1075" type="#_x0000_t120" style="position:absolute;margin-left:235.45pt;margin-top:149.4pt;width:45.2pt;height:36.8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" fillcolor="white [3201]" strokecolor="black [3200]" strokeweight="1pt">
                <v:stroke joinstyle="miter"/>
                <v:textbox>
                  <w:txbxContent>
                    <w:p w:rsidR="00565ED2" w:rsidRPr="00AD323A" w:rsidRDefault="00565ED2" w:rsidP="00565ED2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80CCA57" wp14:editId="1DBB581B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61" name="Flowchart: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5ED2" w:rsidRPr="00AD323A" w:rsidRDefault="00565ED2" w:rsidP="00565ED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CCA57" id="Flowchart: Connector 61" o:spid="_x0000_s1076" type="#_x0000_t120" style="position:absolute;margin-left:152.6pt;margin-top:149.4pt;width:45.2pt;height:36.8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565ED2" w:rsidRPr="00AD323A" w:rsidRDefault="00565ED2" w:rsidP="00565ED2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72FB7E2" wp14:editId="3CAE3C28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62" name="Flowchart: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5ED2" w:rsidRPr="00AD323A" w:rsidRDefault="00565ED2" w:rsidP="00565ED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FB7E2" id="Flowchart: Connector 62" o:spid="_x0000_s1077" type="#_x0000_t120" style="position:absolute;margin-left:69.7pt;margin-top:151.85pt;width:45.2pt;height:36.8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" fillcolor="white [3201]" strokecolor="black [3200]" strokeweight="1pt">
                <v:stroke joinstyle="miter"/>
                <v:textbox>
                  <w:txbxContent>
                    <w:p w:rsidR="00565ED2" w:rsidRPr="00AD323A" w:rsidRDefault="00565ED2" w:rsidP="00565ED2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346A952" wp14:editId="48DA59A6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63" name="Flowchart: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5ED2" w:rsidRPr="00AD323A" w:rsidRDefault="00565ED2" w:rsidP="00565ED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6A952" id="Flowchart: Connector 63" o:spid="_x0000_s1078" type="#_x0000_t120" style="position:absolute;margin-left:62.15pt;margin-top:59pt;width:45.2pt;height:36.8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" fillcolor="white [3201]" strokecolor="black [3200]" strokeweight="1pt">
                <v:stroke joinstyle="miter"/>
                <v:textbox>
                  <w:txbxContent>
                    <w:p w:rsidR="00565ED2" w:rsidRPr="00AD323A" w:rsidRDefault="00565ED2" w:rsidP="00565ED2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565ED2" w:rsidRDefault="00C33EFF" w:rsidP="00565ED2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33EF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66112" behindDoc="0" locked="0" layoutInCell="1" allowOverlap="1" wp14:anchorId="249E815B" wp14:editId="6FD54178">
                <wp:simplePos x="0" y="0"/>
                <wp:positionH relativeFrom="margin">
                  <wp:posOffset>2008978</wp:posOffset>
                </wp:positionH>
                <wp:positionV relativeFrom="paragraph">
                  <wp:posOffset>296161</wp:posOffset>
                </wp:positionV>
                <wp:extent cx="467360" cy="287020"/>
                <wp:effectExtent l="0" t="0" r="8890" b="0"/>
                <wp:wrapSquare wrapText="bothSides"/>
                <wp:docPr id="2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3EFF" w:rsidRPr="007A051E" w:rsidRDefault="00C33EFF" w:rsidP="00C33EF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E815B" id="_x0000_s1079" type="#_x0000_t202" style="position:absolute;margin-left:158.2pt;margin-top:23.3pt;width:36.8pt;height:22.6pt;z-index:2518661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" stroked="f">
                <v:textbox>
                  <w:txbxContent>
                    <w:p w:rsidR="00C33EFF" w:rsidRPr="007A051E" w:rsidRDefault="00C33EFF" w:rsidP="00C33EF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65ED2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7BAE0B3F" wp14:editId="5EF26DD7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5ED2" w:rsidRPr="007A051E" w:rsidRDefault="00565ED2" w:rsidP="00565ED2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E0B3F" id="_x0000_s1080" type="#_x0000_t202" style="position:absolute;margin-left:92.85pt;margin-top:3.65pt;width:36.8pt;height:22.6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" stroked="f">
                <v:textbox>
                  <w:txbxContent>
                    <w:p w:rsidR="00565ED2" w:rsidRPr="007A051E" w:rsidRDefault="00565ED2" w:rsidP="00565ED2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65ED2">
        <w:rPr>
          <w:rFonts w:ascii="Times New Roman" w:hAnsi="Times New Roman" w:cs="Times New Roman"/>
          <w:sz w:val="28"/>
          <w:szCs w:val="28"/>
        </w:rPr>
        <w:tab/>
      </w:r>
      <w:r w:rsidR="00565ED2">
        <w:rPr>
          <w:rFonts w:ascii="Times New Roman" w:hAnsi="Times New Roman" w:cs="Times New Roman"/>
          <w:sz w:val="28"/>
          <w:szCs w:val="28"/>
        </w:rPr>
        <w:tab/>
      </w:r>
      <w:r w:rsidR="00565ED2">
        <w:rPr>
          <w:rFonts w:ascii="Times New Roman" w:hAnsi="Times New Roman" w:cs="Times New Roman"/>
          <w:sz w:val="28"/>
          <w:szCs w:val="28"/>
        </w:rPr>
        <w:tab/>
      </w:r>
    </w:p>
    <w:p w:rsidR="00565ED2" w:rsidRDefault="00565ED2" w:rsidP="00565ED2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565ED2" w:rsidRDefault="00C33EFF" w:rsidP="00565ED2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33EF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736C03A3" wp14:editId="11D47429">
                <wp:simplePos x="0" y="0"/>
                <wp:positionH relativeFrom="column">
                  <wp:posOffset>1389528</wp:posOffset>
                </wp:positionH>
                <wp:positionV relativeFrom="paragraph">
                  <wp:posOffset>7841</wp:posOffset>
                </wp:positionV>
                <wp:extent cx="1531207" cy="0"/>
                <wp:effectExtent l="0" t="76200" r="12065" b="95250"/>
                <wp:wrapNone/>
                <wp:docPr id="284" name="Straight Arrow Connector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120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409F39" id="Straight Arrow Connector 284" o:spid="_x0000_s1026" type="#_x0000_t32" style="position:absolute;margin-left:109.4pt;margin-top:.6pt;width:120.55pt;height:0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  <w:r w:rsidR="00565ED2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6CB7FC" wp14:editId="06DB0116">
                <wp:simplePos x="0" y="0"/>
                <wp:positionH relativeFrom="column">
                  <wp:posOffset>3168502</wp:posOffset>
                </wp:positionH>
                <wp:positionV relativeFrom="paragraph">
                  <wp:posOffset>241641</wp:posOffset>
                </wp:positionV>
                <wp:extent cx="45720" cy="713132"/>
                <wp:effectExtent l="38100" t="0" r="68580" b="48895"/>
                <wp:wrapNone/>
                <wp:docPr id="193" name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" cy="7131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8B266" id="Straight Arrow Connector 193" o:spid="_x0000_s1026" type="#_x0000_t32" style="position:absolute;margin-left:249.5pt;margin-top:19.05pt;width:3.6pt;height:56.1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" strokecolor="black [3213]" strokeweight=".5pt">
                <v:stroke endarrow="block" joinstyle="miter"/>
              </v:shape>
            </w:pict>
          </mc:Fallback>
        </mc:AlternateContent>
      </w:r>
      <w:r w:rsidR="00565ED2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AC567DC" wp14:editId="222E259C">
                <wp:simplePos x="0" y="0"/>
                <wp:positionH relativeFrom="column">
                  <wp:posOffset>1318437</wp:posOffset>
                </wp:positionH>
                <wp:positionV relativeFrom="paragraph">
                  <wp:posOffset>220596</wp:posOffset>
                </wp:positionV>
                <wp:extent cx="903768" cy="754631"/>
                <wp:effectExtent l="0" t="0" r="67945" b="64770"/>
                <wp:wrapNone/>
                <wp:docPr id="194" name="Straight Arrow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768" cy="754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BA8AB" id="Straight Arrow Connector 194" o:spid="_x0000_s1026" type="#_x0000_t32" style="position:absolute;margin-left:103.8pt;margin-top:17.35pt;width:71.15pt;height:59.4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" strokecolor="black [3213]" strokeweight=".5pt">
                <v:stroke endarrow="block" joinstyle="miter"/>
              </v:shape>
            </w:pict>
          </mc:Fallback>
        </mc:AlternateContent>
      </w:r>
    </w:p>
    <w:p w:rsidR="00565ED2" w:rsidRDefault="0098151C" w:rsidP="00565ED2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140DB61" wp14:editId="002CDB74">
                <wp:simplePos x="0" y="0"/>
                <wp:positionH relativeFrom="column">
                  <wp:posOffset>2234269</wp:posOffset>
                </wp:positionH>
                <wp:positionV relativeFrom="paragraph">
                  <wp:posOffset>37067</wp:posOffset>
                </wp:positionV>
                <wp:extent cx="45719" cy="2162987"/>
                <wp:effectExtent l="0" t="30162" r="20002" b="572453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45719" cy="2162987"/>
                        </a:xfrm>
                        <a:prstGeom prst="curvedConnector3">
                          <a:avLst>
                            <a:gd name="adj1" fmla="val 1281894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2C2E4C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traight Arrow Connector 197" o:spid="_x0000_s1026" type="#_x0000_t38" style="position:absolute;margin-left:175.95pt;margin-top:2.9pt;width:3.6pt;height:170.3pt;rotation:-90;flip:x y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" adj="276889" strokecolor="black [3213]" strokeweight=".5pt">
                <v:stroke endarrow="block" joinstyle="miter"/>
              </v:shape>
            </w:pict>
          </mc:Fallback>
        </mc:AlternateContent>
      </w:r>
      <w:r w:rsidR="00565ED2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5F659E79" wp14:editId="587D68C3">
                <wp:simplePos x="0" y="0"/>
                <wp:positionH relativeFrom="margin">
                  <wp:posOffset>3267282</wp:posOffset>
                </wp:positionH>
                <wp:positionV relativeFrom="paragraph">
                  <wp:posOffset>129658</wp:posOffset>
                </wp:positionV>
                <wp:extent cx="467360" cy="287020"/>
                <wp:effectExtent l="0" t="0" r="889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5ED2" w:rsidRPr="007A051E" w:rsidRDefault="00565ED2" w:rsidP="00565ED2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59E79" id="_x0000_s1081" type="#_x0000_t202" style="position:absolute;margin-left:257.25pt;margin-top:10.2pt;width:36.8pt;height:22.6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" stroked="f">
                <v:textbox>
                  <w:txbxContent>
                    <w:p w:rsidR="00565ED2" w:rsidRPr="007A051E" w:rsidRDefault="00565ED2" w:rsidP="00565ED2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65ED2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5E28F4C1" wp14:editId="644269E0">
                <wp:simplePos x="0" y="0"/>
                <wp:positionH relativeFrom="margin">
                  <wp:posOffset>1746250</wp:posOffset>
                </wp:positionH>
                <wp:positionV relativeFrom="paragraph">
                  <wp:posOffset>12700</wp:posOffset>
                </wp:positionV>
                <wp:extent cx="467360" cy="287020"/>
                <wp:effectExtent l="38100" t="133350" r="46990" b="132080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45330"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5ED2" w:rsidRPr="007A051E" w:rsidRDefault="00565ED2" w:rsidP="00565ED2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8F4C1" id="_x0000_s1082" type="#_x0000_t202" style="position:absolute;margin-left:137.5pt;margin-top:1pt;width:36.8pt;height:22.6pt;rotation:2670952fd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" stroked="f">
                <v:textbox>
                  <w:txbxContent>
                    <w:p w:rsidR="00565ED2" w:rsidRPr="007A051E" w:rsidRDefault="00565ED2" w:rsidP="00565ED2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65ED2" w:rsidRDefault="00565ED2" w:rsidP="00565ED2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565ED2" w:rsidRDefault="00565ED2" w:rsidP="00565ED2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565ED2" w:rsidRPr="00205FB6" w:rsidRDefault="00565ED2" w:rsidP="00565ED2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565ED2" w:rsidRPr="00205FB6" w:rsidRDefault="0098151C" w:rsidP="00565ED2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7337A136" wp14:editId="38307F8A">
                <wp:simplePos x="0" y="0"/>
                <wp:positionH relativeFrom="margin">
                  <wp:posOffset>2087231</wp:posOffset>
                </wp:positionH>
                <wp:positionV relativeFrom="paragraph">
                  <wp:posOffset>112823</wp:posOffset>
                </wp:positionV>
                <wp:extent cx="467360" cy="287020"/>
                <wp:effectExtent l="0" t="0" r="8890" b="0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151C" w:rsidRPr="007A051E" w:rsidRDefault="0098151C" w:rsidP="0098151C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7A136" id="_x0000_s1083" type="#_x0000_t202" style="position:absolute;margin-left:164.35pt;margin-top:8.9pt;width:36.8pt;height:22.6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" stroked="f">
                <v:textbox>
                  <w:txbxContent>
                    <w:p w:rsidR="0098151C" w:rsidRPr="007A051E" w:rsidRDefault="0098151C" w:rsidP="0098151C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65ED2" w:rsidRDefault="00565ED2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863E9F" w:rsidRDefault="00863E9F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863E9F" w:rsidRDefault="00863E9F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863E9F" w:rsidRDefault="00863E9F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863E9F" w:rsidRDefault="00863E9F" w:rsidP="00863E9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05FB6">
        <w:rPr>
          <w:rFonts w:ascii="Times New Roman" w:hAnsi="Times New Roman" w:cs="Times New Roman"/>
          <w:b/>
          <w:sz w:val="28"/>
          <w:szCs w:val="28"/>
        </w:rPr>
        <w:lastRenderedPageBreak/>
        <w:t xml:space="preserve">Step </w:t>
      </w:r>
      <w:r>
        <w:rPr>
          <w:rFonts w:ascii="Times New Roman" w:hAnsi="Times New Roman" w:cs="Times New Roman"/>
          <w:b/>
          <w:sz w:val="28"/>
          <w:szCs w:val="28"/>
        </w:rPr>
        <w:t>5</w:t>
      </w:r>
      <w:r w:rsidRPr="00205FB6">
        <w:rPr>
          <w:rFonts w:ascii="Times New Roman" w:hAnsi="Times New Roman" w:cs="Times New Roman"/>
          <w:b/>
          <w:sz w:val="28"/>
          <w:szCs w:val="28"/>
        </w:rPr>
        <w:t>:</w:t>
      </w:r>
      <w:r w:rsidR="002E68B8" w:rsidRPr="002E68B8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:rsidR="00863E9F" w:rsidRPr="00BA1994" w:rsidRDefault="00863E9F" w:rsidP="00863E9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245FE957" wp14:editId="0E8776FD">
                <wp:simplePos x="0" y="0"/>
                <wp:positionH relativeFrom="column">
                  <wp:posOffset>822000</wp:posOffset>
                </wp:positionH>
                <wp:positionV relativeFrom="paragraph">
                  <wp:posOffset>101571</wp:posOffset>
                </wp:positionV>
                <wp:extent cx="659100" cy="478466"/>
                <wp:effectExtent l="0" t="0" r="27305" b="17145"/>
                <wp:wrapNone/>
                <wp:docPr id="199" name="Flowchart: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63E9F" w:rsidRPr="00111B01" w:rsidRDefault="00863E9F" w:rsidP="00863E9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FE957" id="Flowchart: Connector 199" o:spid="_x0000_s1084" type="#_x0000_t120" style="position:absolute;margin-left:64.7pt;margin-top:8pt;width:51.9pt;height:37.6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" fillcolor="#a5a5a5 [3206]" strokecolor="white [3201]" strokeweight="1.5pt">
                <v:stroke joinstyle="miter"/>
                <v:textbox>
                  <w:txbxContent>
                    <w:p w:rsidR="00863E9F" w:rsidRPr="00111B01" w:rsidRDefault="00863E9F" w:rsidP="00863E9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863E9F" w:rsidRDefault="00863E9F" w:rsidP="00863E9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7DEC8D37" wp14:editId="76F277DB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200" name="Straight Arrow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C817F" id="Straight Arrow Connector 200" o:spid="_x0000_s1026" type="#_x0000_t32" style="position:absolute;margin-left:87.9pt;margin-top:17.75pt;width:.85pt;height:44.35pt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EECF695" wp14:editId="73BC8CDD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201" name="Flowchart: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E9F" w:rsidRPr="00AD323A" w:rsidRDefault="00863E9F" w:rsidP="00863E9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CF695" id="Flowchart: Connector 201" o:spid="_x0000_s1085" type="#_x0000_t120" style="position:absolute;margin-left:225pt;margin-top:54.8pt;width:45.2pt;height:36.85pt;z-index:25177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" fillcolor="white [3201]" strokecolor="black [3200]" strokeweight="1pt">
                <v:stroke joinstyle="miter"/>
                <v:textbox>
                  <w:txbxContent>
                    <w:p w:rsidR="00863E9F" w:rsidRPr="00AD323A" w:rsidRDefault="00863E9F" w:rsidP="00863E9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374F937" wp14:editId="5989816E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202" name="Flowchart: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E9F" w:rsidRPr="00AD323A" w:rsidRDefault="00863E9F" w:rsidP="00863E9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4F937" id="Flowchart: Connector 202" o:spid="_x0000_s1086" type="#_x0000_t120" style="position:absolute;margin-left:235.45pt;margin-top:149.4pt;width:45.2pt;height:36.8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" fillcolor="white [3201]" strokecolor="black [3200]" strokeweight="1pt">
                <v:stroke joinstyle="miter"/>
                <v:textbox>
                  <w:txbxContent>
                    <w:p w:rsidR="00863E9F" w:rsidRPr="00AD323A" w:rsidRDefault="00863E9F" w:rsidP="00863E9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B37399F" wp14:editId="60AA4860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203" name="Flowchart: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E9F" w:rsidRPr="00AD323A" w:rsidRDefault="00863E9F" w:rsidP="00863E9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7399F" id="Flowchart: Connector 203" o:spid="_x0000_s1087" type="#_x0000_t120" style="position:absolute;margin-left:152.6pt;margin-top:149.4pt;width:45.2pt;height:36.8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" fillcolor="white [3201]" strokecolor="black [3200]" strokeweight="1pt">
                <v:stroke joinstyle="miter"/>
                <v:textbox>
                  <w:txbxContent>
                    <w:p w:rsidR="00863E9F" w:rsidRPr="00AD323A" w:rsidRDefault="00863E9F" w:rsidP="00863E9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FA76CE1" wp14:editId="5508E40E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204" name="Flowchart: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E9F" w:rsidRPr="00AD323A" w:rsidRDefault="00863E9F" w:rsidP="00863E9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76CE1" id="Flowchart: Connector 204" o:spid="_x0000_s1088" type="#_x0000_t120" style="position:absolute;margin-left:69.7pt;margin-top:151.85pt;width:45.2pt;height:36.8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" fillcolor="white [3201]" strokecolor="black [3200]" strokeweight="1pt">
                <v:stroke joinstyle="miter"/>
                <v:textbox>
                  <w:txbxContent>
                    <w:p w:rsidR="00863E9F" w:rsidRPr="00AD323A" w:rsidRDefault="00863E9F" w:rsidP="00863E9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121D1B7" wp14:editId="19773126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205" name="Flowchart: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63E9F" w:rsidRPr="00AD323A" w:rsidRDefault="00863E9F" w:rsidP="00863E9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1D1B7" id="Flowchart: Connector 205" o:spid="_x0000_s1089" type="#_x0000_t120" style="position:absolute;margin-left:62.15pt;margin-top:59pt;width:45.2pt;height:36.8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" fillcolor="white [3201]" strokecolor="black [3200]" strokeweight="1pt">
                <v:stroke joinstyle="miter"/>
                <v:textbox>
                  <w:txbxContent>
                    <w:p w:rsidR="00863E9F" w:rsidRPr="00AD323A" w:rsidRDefault="00863E9F" w:rsidP="00863E9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863E9F" w:rsidRDefault="00863E9F" w:rsidP="00863E9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78048" behindDoc="0" locked="0" layoutInCell="1" allowOverlap="1" wp14:anchorId="0CA54637" wp14:editId="3B83636E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3E9F" w:rsidRPr="007A051E" w:rsidRDefault="00863E9F" w:rsidP="00863E9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54637" id="_x0000_s1090" type="#_x0000_t202" style="position:absolute;margin-left:92.85pt;margin-top:3.65pt;width:36.8pt;height:22.6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" stroked="f">
                <v:textbox>
                  <w:txbxContent>
                    <w:p w:rsidR="00863E9F" w:rsidRPr="007A051E" w:rsidRDefault="00863E9F" w:rsidP="00863E9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863E9F" w:rsidRDefault="002E68B8" w:rsidP="00863E9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E68B8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69184" behindDoc="0" locked="0" layoutInCell="1" allowOverlap="1" wp14:anchorId="249E815B" wp14:editId="6FD54178">
                <wp:simplePos x="0" y="0"/>
                <wp:positionH relativeFrom="margin">
                  <wp:posOffset>1913595</wp:posOffset>
                </wp:positionH>
                <wp:positionV relativeFrom="paragraph">
                  <wp:posOffset>8654</wp:posOffset>
                </wp:positionV>
                <wp:extent cx="467360" cy="287020"/>
                <wp:effectExtent l="0" t="0" r="8890" b="0"/>
                <wp:wrapSquare wrapText="bothSides"/>
                <wp:docPr id="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68B8" w:rsidRPr="007A051E" w:rsidRDefault="002E68B8" w:rsidP="002E68B8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E815B" id="_x0000_s1091" type="#_x0000_t202" style="position:absolute;margin-left:150.7pt;margin-top:.7pt;width:36.8pt;height:22.6pt;z-index:25186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" stroked="f">
                <v:textbox>
                  <w:txbxContent>
                    <w:p w:rsidR="002E68B8" w:rsidRPr="007A051E" w:rsidRDefault="002E68B8" w:rsidP="002E68B8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2E68B8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736C03A3" wp14:editId="11D47429">
                <wp:simplePos x="0" y="0"/>
                <wp:positionH relativeFrom="column">
                  <wp:posOffset>1368691</wp:posOffset>
                </wp:positionH>
                <wp:positionV relativeFrom="paragraph">
                  <wp:posOffset>302247</wp:posOffset>
                </wp:positionV>
                <wp:extent cx="1531207" cy="0"/>
                <wp:effectExtent l="0" t="76200" r="12065" b="95250"/>
                <wp:wrapNone/>
                <wp:docPr id="288" name="Straight Arrow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120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668665" id="Straight Arrow Connector 288" o:spid="_x0000_s1026" type="#_x0000_t32" style="position:absolute;margin-left:107.75pt;margin-top:23.8pt;width:120.55pt;height:0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:rsidR="00863E9F" w:rsidRDefault="00863E9F" w:rsidP="00863E9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A8A3652" wp14:editId="6352CCF1">
                <wp:simplePos x="0" y="0"/>
                <wp:positionH relativeFrom="column">
                  <wp:posOffset>3168502</wp:posOffset>
                </wp:positionH>
                <wp:positionV relativeFrom="paragraph">
                  <wp:posOffset>241641</wp:posOffset>
                </wp:positionV>
                <wp:extent cx="45720" cy="713132"/>
                <wp:effectExtent l="38100" t="0" r="68580" b="48895"/>
                <wp:wrapNone/>
                <wp:docPr id="207" name="Straight Arrow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" cy="7131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B0F06" id="Straight Arrow Connector 207" o:spid="_x0000_s1026" type="#_x0000_t32" style="position:absolute;margin-left:249.5pt;margin-top:19.05pt;width:3.6pt;height:56.1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7A8D1BA1" wp14:editId="1269E6C7">
                <wp:simplePos x="0" y="0"/>
                <wp:positionH relativeFrom="column">
                  <wp:posOffset>1318437</wp:posOffset>
                </wp:positionH>
                <wp:positionV relativeFrom="paragraph">
                  <wp:posOffset>220596</wp:posOffset>
                </wp:positionV>
                <wp:extent cx="903768" cy="754631"/>
                <wp:effectExtent l="0" t="0" r="67945" b="64770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768" cy="754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BF5BA" id="Straight Arrow Connector 208" o:spid="_x0000_s1026" type="#_x0000_t32" style="position:absolute;margin-left:103.8pt;margin-top:17.35pt;width:71.15pt;height:59.4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</w:p>
    <w:p w:rsidR="00863E9F" w:rsidRDefault="00863E9F" w:rsidP="00863E9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03C71A5E" wp14:editId="084B32DC">
                <wp:simplePos x="0" y="0"/>
                <wp:positionH relativeFrom="column">
                  <wp:posOffset>2234269</wp:posOffset>
                </wp:positionH>
                <wp:positionV relativeFrom="paragraph">
                  <wp:posOffset>37067</wp:posOffset>
                </wp:positionV>
                <wp:extent cx="45719" cy="2162987"/>
                <wp:effectExtent l="0" t="30162" r="20002" b="572453"/>
                <wp:wrapNone/>
                <wp:docPr id="209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45719" cy="2162987"/>
                        </a:xfrm>
                        <a:prstGeom prst="curvedConnector3">
                          <a:avLst>
                            <a:gd name="adj1" fmla="val 1281894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9299BE" id="Straight Arrow Connector 197" o:spid="_x0000_s1026" type="#_x0000_t38" style="position:absolute;margin-left:175.95pt;margin-top:2.9pt;width:3.6pt;height:170.3pt;rotation:-90;flip:x y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" adj="276889" strokecolor="black [3213]" strokeweight=".5pt">
                <v:stroke endarrow="block" joinstyle="miter"/>
              </v:shape>
            </w:pict>
          </mc:Fallback>
        </mc:AlternateContent>
      </w: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83168" behindDoc="0" locked="0" layoutInCell="1" allowOverlap="1" wp14:anchorId="47EAE9EE" wp14:editId="1A1D184B">
                <wp:simplePos x="0" y="0"/>
                <wp:positionH relativeFrom="margin">
                  <wp:posOffset>3267282</wp:posOffset>
                </wp:positionH>
                <wp:positionV relativeFrom="paragraph">
                  <wp:posOffset>129658</wp:posOffset>
                </wp:positionV>
                <wp:extent cx="467360" cy="287020"/>
                <wp:effectExtent l="0" t="0" r="8890" b="0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3E9F" w:rsidRPr="007A051E" w:rsidRDefault="00863E9F" w:rsidP="00863E9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AE9EE" id="_x0000_s1092" type="#_x0000_t202" style="position:absolute;margin-left:257.25pt;margin-top:10.2pt;width:36.8pt;height:22.6pt;z-index:251783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" stroked="f">
                <v:textbox>
                  <w:txbxContent>
                    <w:p w:rsidR="00863E9F" w:rsidRPr="007A051E" w:rsidRDefault="00863E9F" w:rsidP="00863E9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6939BE00" wp14:editId="673AEE26">
                <wp:simplePos x="0" y="0"/>
                <wp:positionH relativeFrom="margin">
                  <wp:posOffset>1746250</wp:posOffset>
                </wp:positionH>
                <wp:positionV relativeFrom="paragraph">
                  <wp:posOffset>12700</wp:posOffset>
                </wp:positionV>
                <wp:extent cx="467360" cy="287020"/>
                <wp:effectExtent l="38100" t="133350" r="46990" b="132080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45330"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3E9F" w:rsidRPr="007A051E" w:rsidRDefault="00863E9F" w:rsidP="00863E9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9BE00" id="_x0000_s1093" type="#_x0000_t202" style="position:absolute;margin-left:137.5pt;margin-top:1pt;width:36.8pt;height:22.6pt;rotation:2670952fd;z-index:251781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" stroked="f">
                <v:textbox>
                  <w:txbxContent>
                    <w:p w:rsidR="00863E9F" w:rsidRPr="007A051E" w:rsidRDefault="00863E9F" w:rsidP="00863E9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63E9F" w:rsidRDefault="0024499B" w:rsidP="00863E9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88288" behindDoc="0" locked="0" layoutInCell="1" allowOverlap="1" wp14:anchorId="620366EC" wp14:editId="3790662B">
                <wp:simplePos x="0" y="0"/>
                <wp:positionH relativeFrom="margin">
                  <wp:posOffset>2487930</wp:posOffset>
                </wp:positionH>
                <wp:positionV relativeFrom="paragraph">
                  <wp:posOffset>202565</wp:posOffset>
                </wp:positionV>
                <wp:extent cx="541655" cy="287020"/>
                <wp:effectExtent l="0" t="0" r="0" b="0"/>
                <wp:wrapSquare wrapText="bothSides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4499B" w:rsidRPr="007A051E" w:rsidRDefault="0024499B" w:rsidP="0024499B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0366EC" id="_x0000_s1094" type="#_x0000_t202" style="position:absolute;margin-left:195.9pt;margin-top:15.95pt;width:42.65pt;height:22.6pt;z-index:251788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" stroked="f">
                <v:textbox>
                  <w:txbxContent>
                    <w:p w:rsidR="0024499B" w:rsidRPr="007A051E" w:rsidRDefault="0024499B" w:rsidP="0024499B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63E9F" w:rsidRDefault="00383269" w:rsidP="00863E9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2509166</wp:posOffset>
                </wp:positionH>
                <wp:positionV relativeFrom="paragraph">
                  <wp:posOffset>289560</wp:posOffset>
                </wp:positionV>
                <wp:extent cx="499848" cy="10633"/>
                <wp:effectExtent l="0" t="76200" r="14605" b="85090"/>
                <wp:wrapNone/>
                <wp:docPr id="215" name="Straight Arrow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848" cy="106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7DD86E" id="Straight Arrow Connector 215" o:spid="_x0000_s1026" type="#_x0000_t32" style="position:absolute;margin-left:197.55pt;margin-top:22.8pt;width:39.35pt;height:.85pt;flip:y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:rsidR="00863E9F" w:rsidRPr="00205FB6" w:rsidRDefault="00863E9F" w:rsidP="00863E9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863E9F" w:rsidRPr="00205FB6" w:rsidRDefault="00863E9F" w:rsidP="00863E9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85216" behindDoc="0" locked="0" layoutInCell="1" allowOverlap="1" wp14:anchorId="5ACF1413" wp14:editId="554208CC">
                <wp:simplePos x="0" y="0"/>
                <wp:positionH relativeFrom="margin">
                  <wp:posOffset>2087231</wp:posOffset>
                </wp:positionH>
                <wp:positionV relativeFrom="paragraph">
                  <wp:posOffset>112823</wp:posOffset>
                </wp:positionV>
                <wp:extent cx="467360" cy="287020"/>
                <wp:effectExtent l="0" t="0" r="8890" b="0"/>
                <wp:wrapSquare wrapText="bothSides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3E9F" w:rsidRPr="007A051E" w:rsidRDefault="00863E9F" w:rsidP="00863E9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F1413" id="_x0000_s1095" type="#_x0000_t202" style="position:absolute;margin-left:164.35pt;margin-top:8.9pt;width:36.8pt;height:22.6pt;z-index:251785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" stroked="f">
                <v:textbox>
                  <w:txbxContent>
                    <w:p w:rsidR="00863E9F" w:rsidRPr="007A051E" w:rsidRDefault="00863E9F" w:rsidP="00863E9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63E9F" w:rsidRPr="00205FB6" w:rsidRDefault="00863E9F" w:rsidP="00863E9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863E9F" w:rsidRDefault="00863E9F" w:rsidP="00DC3740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335E5F" w:rsidRDefault="00335E5F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05FB6">
        <w:rPr>
          <w:rFonts w:ascii="Times New Roman" w:hAnsi="Times New Roman" w:cs="Times New Roman"/>
          <w:b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sz w:val="28"/>
          <w:szCs w:val="28"/>
        </w:rPr>
        <w:t>6</w:t>
      </w:r>
      <w:r w:rsidRPr="00205FB6">
        <w:rPr>
          <w:rFonts w:ascii="Times New Roman" w:hAnsi="Times New Roman" w:cs="Times New Roman"/>
          <w:b/>
          <w:sz w:val="28"/>
          <w:szCs w:val="28"/>
        </w:rPr>
        <w:t>:</w:t>
      </w:r>
    </w:p>
    <w:p w:rsidR="00335E5F" w:rsidRPr="00BA1994" w:rsidRDefault="00335E5F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7061448" wp14:editId="5F44C42E">
                <wp:simplePos x="0" y="0"/>
                <wp:positionH relativeFrom="column">
                  <wp:posOffset>822000</wp:posOffset>
                </wp:positionH>
                <wp:positionV relativeFrom="paragraph">
                  <wp:posOffset>101571</wp:posOffset>
                </wp:positionV>
                <wp:extent cx="659100" cy="478466"/>
                <wp:effectExtent l="0" t="0" r="27305" b="17145"/>
                <wp:wrapNone/>
                <wp:docPr id="220" name="Flowchart: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35E5F" w:rsidRPr="00111B01" w:rsidRDefault="00335E5F" w:rsidP="00335E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61448" id="Flowchart: Connector 220" o:spid="_x0000_s1096" type="#_x0000_t120" style="position:absolute;margin-left:64.7pt;margin-top:8pt;width:51.9pt;height:37.6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" fillcolor="#a5a5a5 [3206]" strokecolor="white [3201]" strokeweight="1.5pt">
                <v:stroke joinstyle="miter"/>
                <v:textbox>
                  <w:txbxContent>
                    <w:p w:rsidR="00335E5F" w:rsidRPr="00111B01" w:rsidRDefault="00335E5F" w:rsidP="00335E5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335E5F" w:rsidRDefault="00335E5F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C26F120" wp14:editId="2CFD3F5A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221" name="Straight Arrow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C8C05D" id="Straight Arrow Connector 221" o:spid="_x0000_s1026" type="#_x0000_t32" style="position:absolute;margin-left:87.9pt;margin-top:17.75pt;width:.85pt;height:44.35pt;flip:x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A743ABD" wp14:editId="27FE0C60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222" name="Flowchart: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5E5F" w:rsidRPr="00AD323A" w:rsidRDefault="00335E5F" w:rsidP="00335E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43ABD" id="Flowchart: Connector 222" o:spid="_x0000_s1097" type="#_x0000_t120" style="position:absolute;margin-left:225pt;margin-top:54.8pt;width:45.2pt;height:36.85pt;z-index:25179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" fillcolor="white [3201]" strokecolor="black [3200]" strokeweight="1pt">
                <v:stroke joinstyle="miter"/>
                <v:textbox>
                  <w:txbxContent>
                    <w:p w:rsidR="00335E5F" w:rsidRPr="00AD323A" w:rsidRDefault="00335E5F" w:rsidP="00335E5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82D7CB1" wp14:editId="64156685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223" name="Flowchart: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5E5F" w:rsidRPr="00AD323A" w:rsidRDefault="00335E5F" w:rsidP="00335E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2D7CB1" id="Flowchart: Connector 223" o:spid="_x0000_s1098" type="#_x0000_t120" style="position:absolute;margin-left:235.45pt;margin-top:149.4pt;width:45.2pt;height:36.8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" fillcolor="white [3201]" strokecolor="black [3200]" strokeweight="1pt">
                <v:stroke joinstyle="miter"/>
                <v:textbox>
                  <w:txbxContent>
                    <w:p w:rsidR="00335E5F" w:rsidRPr="00AD323A" w:rsidRDefault="00335E5F" w:rsidP="00335E5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40ADC74" wp14:editId="4FB80357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224" name="Flowchart: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5E5F" w:rsidRPr="00AD323A" w:rsidRDefault="00335E5F" w:rsidP="00335E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ADC74" id="Flowchart: Connector 224" o:spid="_x0000_s1099" type="#_x0000_t120" style="position:absolute;margin-left:152.6pt;margin-top:149.4pt;width:45.2pt;height:36.8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" fillcolor="white [3201]" strokecolor="black [3200]" strokeweight="1pt">
                <v:stroke joinstyle="miter"/>
                <v:textbox>
                  <w:txbxContent>
                    <w:p w:rsidR="00335E5F" w:rsidRPr="00AD323A" w:rsidRDefault="00335E5F" w:rsidP="00335E5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6164F918" wp14:editId="79B4FB69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225" name="Flowchart: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5E5F" w:rsidRPr="00AD323A" w:rsidRDefault="00335E5F" w:rsidP="00335E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4F918" id="Flowchart: Connector 225" o:spid="_x0000_s1100" type="#_x0000_t120" style="position:absolute;margin-left:69.7pt;margin-top:151.85pt;width:45.2pt;height:36.8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" fillcolor="white [3201]" strokecolor="black [3200]" strokeweight="1pt">
                <v:stroke joinstyle="miter"/>
                <v:textbox>
                  <w:txbxContent>
                    <w:p w:rsidR="00335E5F" w:rsidRPr="00AD323A" w:rsidRDefault="00335E5F" w:rsidP="00335E5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F1DE85A" wp14:editId="29678C41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226" name="Flowchart: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5E5F" w:rsidRPr="00AD323A" w:rsidRDefault="00335E5F" w:rsidP="00335E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DE85A" id="Flowchart: Connector 226" o:spid="_x0000_s1101" type="#_x0000_t120" style="position:absolute;margin-left:62.15pt;margin-top:59pt;width:45.2pt;height:36.8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" fillcolor="white [3201]" strokecolor="black [3200]" strokeweight="1pt">
                <v:stroke joinstyle="miter"/>
                <v:textbox>
                  <w:txbxContent>
                    <w:p w:rsidR="00335E5F" w:rsidRPr="00AD323A" w:rsidRDefault="00335E5F" w:rsidP="00335E5F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335E5F" w:rsidRDefault="00335E5F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047C5F00" wp14:editId="32553E1F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5E5F" w:rsidRPr="007A051E" w:rsidRDefault="00335E5F" w:rsidP="00335E5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C5F00" id="_x0000_s1102" type="#_x0000_t202" style="position:absolute;margin-left:92.85pt;margin-top:3.65pt;width:36.8pt;height:22.6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" stroked="f">
                <v:textbox>
                  <w:txbxContent>
                    <w:p w:rsidR="00335E5F" w:rsidRPr="007A051E" w:rsidRDefault="00335E5F" w:rsidP="00335E5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335E5F" w:rsidRDefault="00935802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3580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72256" behindDoc="0" locked="0" layoutInCell="1" allowOverlap="1" wp14:anchorId="249E815B" wp14:editId="6FD54178">
                <wp:simplePos x="0" y="0"/>
                <wp:positionH relativeFrom="margin">
                  <wp:posOffset>1976740</wp:posOffset>
                </wp:positionH>
                <wp:positionV relativeFrom="paragraph">
                  <wp:posOffset>13527</wp:posOffset>
                </wp:positionV>
                <wp:extent cx="467360" cy="287020"/>
                <wp:effectExtent l="0" t="0" r="8890" b="0"/>
                <wp:wrapSquare wrapText="bothSides"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5802" w:rsidRPr="007A051E" w:rsidRDefault="00935802" w:rsidP="00935802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E815B" id="_x0000_s1103" type="#_x0000_t202" style="position:absolute;margin-left:155.65pt;margin-top:1.05pt;width:36.8pt;height:22.6pt;z-index:25187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" stroked="f">
                <v:textbox>
                  <w:txbxContent>
                    <w:p w:rsidR="00935802" w:rsidRPr="007A051E" w:rsidRDefault="00935802" w:rsidP="00935802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35802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736C03A3" wp14:editId="11D47429">
                <wp:simplePos x="0" y="0"/>
                <wp:positionH relativeFrom="column">
                  <wp:posOffset>1325245</wp:posOffset>
                </wp:positionH>
                <wp:positionV relativeFrom="paragraph">
                  <wp:posOffset>338455</wp:posOffset>
                </wp:positionV>
                <wp:extent cx="1530985" cy="0"/>
                <wp:effectExtent l="0" t="76200" r="12065" b="95250"/>
                <wp:wrapNone/>
                <wp:docPr id="290" name="Straight Arrow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09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1A748E" id="Straight Arrow Connector 290" o:spid="_x0000_s1026" type="#_x0000_t32" style="position:absolute;margin-left:104.35pt;margin-top:26.65pt;width:120.55pt;height:0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:rsidR="00335E5F" w:rsidRDefault="00335E5F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0B3CEACE" wp14:editId="3B089583">
                <wp:simplePos x="0" y="0"/>
                <wp:positionH relativeFrom="column">
                  <wp:posOffset>3168502</wp:posOffset>
                </wp:positionH>
                <wp:positionV relativeFrom="paragraph">
                  <wp:posOffset>241641</wp:posOffset>
                </wp:positionV>
                <wp:extent cx="45720" cy="713132"/>
                <wp:effectExtent l="38100" t="0" r="68580" b="48895"/>
                <wp:wrapNone/>
                <wp:docPr id="228" name="Straight Arrow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" cy="7131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C52D" id="Straight Arrow Connector 228" o:spid="_x0000_s1026" type="#_x0000_t32" style="position:absolute;margin-left:249.5pt;margin-top:19.05pt;width:3.6pt;height:56.1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35C90AA" wp14:editId="2126ADF0">
                <wp:simplePos x="0" y="0"/>
                <wp:positionH relativeFrom="column">
                  <wp:posOffset>1318437</wp:posOffset>
                </wp:positionH>
                <wp:positionV relativeFrom="paragraph">
                  <wp:posOffset>220596</wp:posOffset>
                </wp:positionV>
                <wp:extent cx="903768" cy="754631"/>
                <wp:effectExtent l="0" t="0" r="67945" b="64770"/>
                <wp:wrapNone/>
                <wp:docPr id="229" name="Straight Arrow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768" cy="754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D64F0" id="Straight Arrow Connector 229" o:spid="_x0000_s1026" type="#_x0000_t32" style="position:absolute;margin-left:103.8pt;margin-top:17.35pt;width:71.15pt;height:59.4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" strokecolor="black [3213]" strokeweight=".5pt">
                <v:stroke endarrow="block" joinstyle="miter"/>
              </v:shape>
            </w:pict>
          </mc:Fallback>
        </mc:AlternateContent>
      </w:r>
    </w:p>
    <w:p w:rsidR="00335E5F" w:rsidRDefault="00335E5F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3EBA468" wp14:editId="620F09EA">
                <wp:simplePos x="0" y="0"/>
                <wp:positionH relativeFrom="column">
                  <wp:posOffset>2234269</wp:posOffset>
                </wp:positionH>
                <wp:positionV relativeFrom="paragraph">
                  <wp:posOffset>37067</wp:posOffset>
                </wp:positionV>
                <wp:extent cx="45719" cy="2162987"/>
                <wp:effectExtent l="0" t="30162" r="20002" b="572453"/>
                <wp:wrapNone/>
                <wp:docPr id="230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45719" cy="2162987"/>
                        </a:xfrm>
                        <a:prstGeom prst="curvedConnector3">
                          <a:avLst>
                            <a:gd name="adj1" fmla="val 1281894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46BFB" id="Straight Arrow Connector 197" o:spid="_x0000_s1026" type="#_x0000_t38" style="position:absolute;margin-left:175.95pt;margin-top:2.9pt;width:3.6pt;height:170.3pt;rotation:-90;flip:x y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" adj="276889" strokecolor="black [3213]" strokeweight=".5pt">
                <v:stroke endarrow="block" joinstyle="miter"/>
              </v:shape>
            </w:pict>
          </mc:Fallback>
        </mc:AlternateContent>
      </w: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75FC3191" wp14:editId="67068687">
                <wp:simplePos x="0" y="0"/>
                <wp:positionH relativeFrom="margin">
                  <wp:posOffset>3267282</wp:posOffset>
                </wp:positionH>
                <wp:positionV relativeFrom="paragraph">
                  <wp:posOffset>129658</wp:posOffset>
                </wp:positionV>
                <wp:extent cx="467360" cy="287020"/>
                <wp:effectExtent l="0" t="0" r="8890" b="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5E5F" w:rsidRPr="007A051E" w:rsidRDefault="00335E5F" w:rsidP="00335E5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FC3191" id="_x0000_s1104" type="#_x0000_t202" style="position:absolute;margin-left:257.25pt;margin-top:10.2pt;width:36.8pt;height:22.6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" stroked="f">
                <v:textbox>
                  <w:txbxContent>
                    <w:p w:rsidR="00335E5F" w:rsidRPr="007A051E" w:rsidRDefault="00335E5F" w:rsidP="00335E5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0063D6D1" wp14:editId="1134C760">
                <wp:simplePos x="0" y="0"/>
                <wp:positionH relativeFrom="margin">
                  <wp:posOffset>1746250</wp:posOffset>
                </wp:positionH>
                <wp:positionV relativeFrom="paragraph">
                  <wp:posOffset>12700</wp:posOffset>
                </wp:positionV>
                <wp:extent cx="467360" cy="287020"/>
                <wp:effectExtent l="38100" t="133350" r="46990" b="13208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45330"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5E5F" w:rsidRPr="007A051E" w:rsidRDefault="00335E5F" w:rsidP="00335E5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3D6D1" id="_x0000_s1105" type="#_x0000_t202" style="position:absolute;margin-left:137.5pt;margin-top:1pt;width:36.8pt;height:22.6pt;rotation:2670952fd;z-index:251799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" stroked="f">
                <v:textbox>
                  <w:txbxContent>
                    <w:p w:rsidR="00335E5F" w:rsidRPr="007A051E" w:rsidRDefault="00335E5F" w:rsidP="00335E5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35E5F" w:rsidRDefault="00AC041D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17C470C7" wp14:editId="662735C4">
                <wp:simplePos x="0" y="0"/>
                <wp:positionH relativeFrom="margin">
                  <wp:posOffset>1470025</wp:posOffset>
                </wp:positionH>
                <wp:positionV relativeFrom="paragraph">
                  <wp:posOffset>226887</wp:posOffset>
                </wp:positionV>
                <wp:extent cx="467360" cy="287020"/>
                <wp:effectExtent l="0" t="0" r="8890" b="0"/>
                <wp:wrapSquare wrapText="bothSides"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041D" w:rsidRPr="007A051E" w:rsidRDefault="00AC041D" w:rsidP="00AC041D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470C7" id="_x0000_s1106" type="#_x0000_t202" style="position:absolute;margin-left:115.75pt;margin-top:17.85pt;width:36.8pt;height:22.6pt;z-index:251808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" stroked="f">
                <v:textbox>
                  <w:txbxContent>
                    <w:p w:rsidR="00AC041D" w:rsidRPr="007A051E" w:rsidRDefault="00AC041D" w:rsidP="00AC041D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35E5F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05696" behindDoc="0" locked="0" layoutInCell="1" allowOverlap="1" wp14:anchorId="30D1713D" wp14:editId="6DF1FE51">
                <wp:simplePos x="0" y="0"/>
                <wp:positionH relativeFrom="margin">
                  <wp:posOffset>2487930</wp:posOffset>
                </wp:positionH>
                <wp:positionV relativeFrom="paragraph">
                  <wp:posOffset>202565</wp:posOffset>
                </wp:positionV>
                <wp:extent cx="541655" cy="287020"/>
                <wp:effectExtent l="0" t="0" r="0" b="0"/>
                <wp:wrapSquare wrapText="bothSides"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5E5F" w:rsidRPr="007A051E" w:rsidRDefault="00335E5F" w:rsidP="00335E5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1713D" id="_x0000_s1107" type="#_x0000_t202" style="position:absolute;margin-left:195.9pt;margin-top:15.95pt;width:42.65pt;height:22.6pt;z-index:251805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" stroked="f">
                <v:textbox>
                  <w:txbxContent>
                    <w:p w:rsidR="00335E5F" w:rsidRPr="007A051E" w:rsidRDefault="00335E5F" w:rsidP="00335E5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35E5F" w:rsidRDefault="00AC041D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>
                <wp:simplePos x="0" y="0"/>
                <wp:positionH relativeFrom="column">
                  <wp:posOffset>1424763</wp:posOffset>
                </wp:positionH>
                <wp:positionV relativeFrom="paragraph">
                  <wp:posOffset>290239</wp:posOffset>
                </wp:positionV>
                <wp:extent cx="510363" cy="0"/>
                <wp:effectExtent l="38100" t="76200" r="0" b="95250"/>
                <wp:wrapNone/>
                <wp:docPr id="236" name="Straight Arrow Connector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036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46BD54" id="Straight Arrow Connector 236" o:spid="_x0000_s1026" type="#_x0000_t32" style="position:absolute;margin-left:112.2pt;margin-top:22.85pt;width:40.2pt;height:0;flip:x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="00335E5F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7B64E93" wp14:editId="27F16600">
                <wp:simplePos x="0" y="0"/>
                <wp:positionH relativeFrom="column">
                  <wp:posOffset>2509166</wp:posOffset>
                </wp:positionH>
                <wp:positionV relativeFrom="paragraph">
                  <wp:posOffset>289560</wp:posOffset>
                </wp:positionV>
                <wp:extent cx="499848" cy="10633"/>
                <wp:effectExtent l="0" t="76200" r="14605" b="85090"/>
                <wp:wrapNone/>
                <wp:docPr id="234" name="Straight Arrow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848" cy="106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CCCF90" id="Straight Arrow Connector 234" o:spid="_x0000_s1026" type="#_x0000_t32" style="position:absolute;margin-left:197.55pt;margin-top:22.8pt;width:39.35pt;height:.85pt;flip:y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</w:p>
    <w:p w:rsidR="00335E5F" w:rsidRPr="00205FB6" w:rsidRDefault="00335E5F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335E5F" w:rsidRPr="00205FB6" w:rsidRDefault="00335E5F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03648" behindDoc="0" locked="0" layoutInCell="1" allowOverlap="1" wp14:anchorId="72E2C691" wp14:editId="00E8AE34">
                <wp:simplePos x="0" y="0"/>
                <wp:positionH relativeFrom="margin">
                  <wp:posOffset>2087231</wp:posOffset>
                </wp:positionH>
                <wp:positionV relativeFrom="paragraph">
                  <wp:posOffset>112823</wp:posOffset>
                </wp:positionV>
                <wp:extent cx="467360" cy="287020"/>
                <wp:effectExtent l="0" t="0" r="8890" b="0"/>
                <wp:wrapSquare wrapText="bothSides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5E5F" w:rsidRPr="007A051E" w:rsidRDefault="00335E5F" w:rsidP="00335E5F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2C691" id="_x0000_s1108" type="#_x0000_t202" style="position:absolute;margin-left:164.35pt;margin-top:8.9pt;width:36.8pt;height:22.6pt;z-index:251803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" stroked="f">
                <v:textbox>
                  <w:txbxContent>
                    <w:p w:rsidR="00335E5F" w:rsidRPr="007A051E" w:rsidRDefault="00335E5F" w:rsidP="00335E5F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35E5F" w:rsidRDefault="00335E5F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D46EDE" w:rsidRDefault="00D46EDE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D46EDE" w:rsidRDefault="00D46EDE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D46EDE" w:rsidRDefault="00D46EDE" w:rsidP="00D46EDE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05FB6">
        <w:rPr>
          <w:rFonts w:ascii="Times New Roman" w:hAnsi="Times New Roman" w:cs="Times New Roman"/>
          <w:b/>
          <w:sz w:val="28"/>
          <w:szCs w:val="28"/>
        </w:rPr>
        <w:lastRenderedPageBreak/>
        <w:t xml:space="preserve">Step </w:t>
      </w:r>
      <w:r>
        <w:rPr>
          <w:rFonts w:ascii="Times New Roman" w:hAnsi="Times New Roman" w:cs="Times New Roman"/>
          <w:b/>
          <w:sz w:val="28"/>
          <w:szCs w:val="28"/>
        </w:rPr>
        <w:t>7</w:t>
      </w:r>
      <w:r w:rsidRPr="00205FB6">
        <w:rPr>
          <w:rFonts w:ascii="Times New Roman" w:hAnsi="Times New Roman" w:cs="Times New Roman"/>
          <w:b/>
          <w:sz w:val="28"/>
          <w:szCs w:val="28"/>
        </w:rPr>
        <w:t>:</w:t>
      </w:r>
    </w:p>
    <w:p w:rsidR="00D46EDE" w:rsidRPr="00BA1994" w:rsidRDefault="00D46EDE" w:rsidP="00D46EDE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628D0CAA" wp14:editId="582BC3E7">
                <wp:simplePos x="0" y="0"/>
                <wp:positionH relativeFrom="column">
                  <wp:posOffset>822000</wp:posOffset>
                </wp:positionH>
                <wp:positionV relativeFrom="paragraph">
                  <wp:posOffset>101571</wp:posOffset>
                </wp:positionV>
                <wp:extent cx="659100" cy="478466"/>
                <wp:effectExtent l="0" t="0" r="27305" b="17145"/>
                <wp:wrapNone/>
                <wp:docPr id="238" name="Flowchart: Connec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46EDE" w:rsidRPr="00111B01" w:rsidRDefault="00D46EDE" w:rsidP="00D46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D0CAA" id="Flowchart: Connector 238" o:spid="_x0000_s1109" type="#_x0000_t120" style="position:absolute;margin-left:64.7pt;margin-top:8pt;width:51.9pt;height:37.6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" fillcolor="#a5a5a5 [3206]" strokecolor="white [3201]" strokeweight="1.5pt">
                <v:stroke joinstyle="miter"/>
                <v:textbox>
                  <w:txbxContent>
                    <w:p w:rsidR="00D46EDE" w:rsidRPr="00111B01" w:rsidRDefault="00D46EDE" w:rsidP="00D46ED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D46EDE" w:rsidRDefault="00D46EDE" w:rsidP="00D46EDE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2074F35" wp14:editId="0D767960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239" name="Straight Arrow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27435" id="Straight Arrow Connector 239" o:spid="_x0000_s1026" type="#_x0000_t32" style="position:absolute;margin-left:87.9pt;margin-top:17.75pt;width:.85pt;height:44.35pt;flip:x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51B188B" wp14:editId="4B89369B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240" name="Flowchart: Connector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6EDE" w:rsidRPr="00AD323A" w:rsidRDefault="00D46EDE" w:rsidP="00D46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B188B" id="Flowchart: Connector 240" o:spid="_x0000_s1110" type="#_x0000_t120" style="position:absolute;margin-left:225pt;margin-top:54.8pt;width:45.2pt;height:36.85pt;z-index:251811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" fillcolor="white [3201]" strokecolor="black [3200]" strokeweight="1pt">
                <v:stroke joinstyle="miter"/>
                <v:textbox>
                  <w:txbxContent>
                    <w:p w:rsidR="00D46EDE" w:rsidRPr="00AD323A" w:rsidRDefault="00D46EDE" w:rsidP="00D46ED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6A00B54B" wp14:editId="3837E80C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241" name="Flowchart: Connector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6EDE" w:rsidRPr="00AD323A" w:rsidRDefault="00D46EDE" w:rsidP="00D46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0B54B" id="Flowchart: Connector 241" o:spid="_x0000_s1111" type="#_x0000_t120" style="position:absolute;margin-left:235.45pt;margin-top:149.4pt;width:45.2pt;height:36.85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" fillcolor="white [3201]" strokecolor="black [3200]" strokeweight="1pt">
                <v:stroke joinstyle="miter"/>
                <v:textbox>
                  <w:txbxContent>
                    <w:p w:rsidR="00D46EDE" w:rsidRPr="00AD323A" w:rsidRDefault="00D46EDE" w:rsidP="00D46ED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53CDDA1E" wp14:editId="1B358EDC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242" name="Flowchart: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6EDE" w:rsidRPr="00AD323A" w:rsidRDefault="00D46EDE" w:rsidP="00D46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DDA1E" id="Flowchart: Connector 242" o:spid="_x0000_s1112" type="#_x0000_t120" style="position:absolute;margin-left:152.6pt;margin-top:149.4pt;width:45.2pt;height:36.8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" fillcolor="white [3201]" strokecolor="black [3200]" strokeweight="1pt">
                <v:stroke joinstyle="miter"/>
                <v:textbox>
                  <w:txbxContent>
                    <w:p w:rsidR="00D46EDE" w:rsidRPr="00AD323A" w:rsidRDefault="00D46EDE" w:rsidP="00D46ED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70B65F37" wp14:editId="1F6FC442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243" name="Flowchart: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6EDE" w:rsidRPr="00AD323A" w:rsidRDefault="00D46EDE" w:rsidP="00D46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65F37" id="Flowchart: Connector 243" o:spid="_x0000_s1113" type="#_x0000_t120" style="position:absolute;margin-left:69.7pt;margin-top:151.85pt;width:45.2pt;height:36.8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" fillcolor="white [3201]" strokecolor="black [3200]" strokeweight="1pt">
                <v:stroke joinstyle="miter"/>
                <v:textbox>
                  <w:txbxContent>
                    <w:p w:rsidR="00D46EDE" w:rsidRPr="00AD323A" w:rsidRDefault="00D46EDE" w:rsidP="00D46ED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DC8D472" wp14:editId="3C8AE34B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244" name="Flowchart: Connector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46EDE" w:rsidRPr="00AD323A" w:rsidRDefault="00D46EDE" w:rsidP="00D46ED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8D472" id="Flowchart: Connector 244" o:spid="_x0000_s1114" type="#_x0000_t120" style="position:absolute;margin-left:62.15pt;margin-top:59pt;width:45.2pt;height:36.8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" fillcolor="white [3201]" strokecolor="black [3200]" strokeweight="1pt">
                <v:stroke joinstyle="miter"/>
                <v:textbox>
                  <w:txbxContent>
                    <w:p w:rsidR="00D46EDE" w:rsidRPr="00AD323A" w:rsidRDefault="00D46EDE" w:rsidP="00D46EDE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D46EDE" w:rsidRDefault="00A520C9" w:rsidP="00D46EDE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520C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75328" behindDoc="0" locked="0" layoutInCell="1" allowOverlap="1" wp14:anchorId="249E815B" wp14:editId="6FD54178">
                <wp:simplePos x="0" y="0"/>
                <wp:positionH relativeFrom="margin">
                  <wp:posOffset>1902460</wp:posOffset>
                </wp:positionH>
                <wp:positionV relativeFrom="paragraph">
                  <wp:posOffset>297815</wp:posOffset>
                </wp:positionV>
                <wp:extent cx="467360" cy="287020"/>
                <wp:effectExtent l="0" t="0" r="8890" b="0"/>
                <wp:wrapSquare wrapText="bothSides"/>
                <wp:docPr id="2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520C9" w:rsidRPr="007A051E" w:rsidRDefault="00A520C9" w:rsidP="00A520C9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E815B" id="_x0000_s1115" type="#_x0000_t202" style="position:absolute;margin-left:149.8pt;margin-top:23.45pt;width:36.8pt;height:22.6pt;z-index:2518753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" stroked="f">
                <v:textbox>
                  <w:txbxContent>
                    <w:p w:rsidR="00A520C9" w:rsidRPr="007A051E" w:rsidRDefault="00A520C9" w:rsidP="00A520C9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6EDE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16960" behindDoc="0" locked="0" layoutInCell="1" allowOverlap="1" wp14:anchorId="373E91D5" wp14:editId="766D6D32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6EDE" w:rsidRPr="007A051E" w:rsidRDefault="00D46EDE" w:rsidP="00D46ED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E91D5" id="_x0000_s1116" type="#_x0000_t202" style="position:absolute;margin-left:92.85pt;margin-top:3.65pt;width:36.8pt;height:22.6pt;z-index:251816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" stroked="f">
                <v:textbox>
                  <w:txbxContent>
                    <w:p w:rsidR="00D46EDE" w:rsidRPr="007A051E" w:rsidRDefault="00D46EDE" w:rsidP="00D46ED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6EDE">
        <w:rPr>
          <w:rFonts w:ascii="Times New Roman" w:hAnsi="Times New Roman" w:cs="Times New Roman"/>
          <w:sz w:val="28"/>
          <w:szCs w:val="28"/>
        </w:rPr>
        <w:tab/>
      </w:r>
      <w:r w:rsidR="00D46EDE">
        <w:rPr>
          <w:rFonts w:ascii="Times New Roman" w:hAnsi="Times New Roman" w:cs="Times New Roman"/>
          <w:sz w:val="28"/>
          <w:szCs w:val="28"/>
        </w:rPr>
        <w:tab/>
      </w:r>
      <w:r w:rsidR="00D46EDE">
        <w:rPr>
          <w:rFonts w:ascii="Times New Roman" w:hAnsi="Times New Roman" w:cs="Times New Roman"/>
          <w:sz w:val="28"/>
          <w:szCs w:val="28"/>
        </w:rPr>
        <w:tab/>
      </w:r>
    </w:p>
    <w:p w:rsidR="00D46EDE" w:rsidRDefault="00FA1BAA" w:rsidP="00D46EDE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52FF0216" wp14:editId="1BFFDE09">
                <wp:simplePos x="0" y="0"/>
                <wp:positionH relativeFrom="column">
                  <wp:posOffset>2349795</wp:posOffset>
                </wp:positionH>
                <wp:positionV relativeFrom="paragraph">
                  <wp:posOffset>134147</wp:posOffset>
                </wp:positionV>
                <wp:extent cx="435566" cy="393110"/>
                <wp:effectExtent l="0" t="0" r="0" b="0"/>
                <wp:wrapNone/>
                <wp:docPr id="296" name="Multiply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566" cy="39311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5FBE5" id="Multiply 296" o:spid="_x0000_s1026" style="position:absolute;margin-left:185pt;margin-top:10.55pt;width:34.3pt;height:30.95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5566,393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" path="m73638,128734l135586,60096r82197,74185l299980,60096r61948,68638l286783,196555r75145,67821l299980,333014,217783,258829r-82197,74185l73638,264376r75145,-67821l73638,128734xe" fillcolor="red" strokecolor="#1f4d78 [1604]" strokeweight="1pt">
                <v:stroke joinstyle="miter"/>
                <v:path arrowok="t" o:connecttype="custom" o:connectlocs="73638,128734;135586,60096;217783,134281;299980,60096;361928,128734;286783,196555;361928,264376;299980,333014;217783,258829;135586,333014;73638,264376;148783,196555;73638,128734" o:connectangles="0,0,0,0,0,0,0,0,0,0,0,0,0"/>
              </v:shape>
            </w:pict>
          </mc:Fallback>
        </mc:AlternateContent>
      </w:r>
      <w:r w:rsidR="00A520C9" w:rsidRPr="00A520C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736C03A3" wp14:editId="11D47429">
                <wp:simplePos x="0" y="0"/>
                <wp:positionH relativeFrom="column">
                  <wp:posOffset>1389380</wp:posOffset>
                </wp:positionH>
                <wp:positionV relativeFrom="paragraph">
                  <wp:posOffset>316230</wp:posOffset>
                </wp:positionV>
                <wp:extent cx="1530985" cy="0"/>
                <wp:effectExtent l="0" t="76200" r="12065" b="95250"/>
                <wp:wrapNone/>
                <wp:docPr id="292" name="Straight Arrow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09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0547C0" id="Straight Arrow Connector 292" o:spid="_x0000_s1026" type="#_x0000_t32" style="position:absolute;margin-left:109.4pt;margin-top:24.9pt;width:120.55pt;height:0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:rsidR="00D46EDE" w:rsidRDefault="00D46EDE" w:rsidP="00D46EDE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5F0308AE" wp14:editId="1270DC3F">
                <wp:simplePos x="0" y="0"/>
                <wp:positionH relativeFrom="column">
                  <wp:posOffset>3168502</wp:posOffset>
                </wp:positionH>
                <wp:positionV relativeFrom="paragraph">
                  <wp:posOffset>241641</wp:posOffset>
                </wp:positionV>
                <wp:extent cx="45720" cy="713132"/>
                <wp:effectExtent l="38100" t="0" r="68580" b="48895"/>
                <wp:wrapNone/>
                <wp:docPr id="246" name="Straight Arrow Connector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" cy="7131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712FD" id="Straight Arrow Connector 246" o:spid="_x0000_s1026" type="#_x0000_t32" style="position:absolute;margin-left:249.5pt;margin-top:19.05pt;width:3.6pt;height:56.1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0EBE18FC" wp14:editId="2DD12296">
                <wp:simplePos x="0" y="0"/>
                <wp:positionH relativeFrom="column">
                  <wp:posOffset>1318437</wp:posOffset>
                </wp:positionH>
                <wp:positionV relativeFrom="paragraph">
                  <wp:posOffset>220596</wp:posOffset>
                </wp:positionV>
                <wp:extent cx="903768" cy="754631"/>
                <wp:effectExtent l="0" t="0" r="67945" b="64770"/>
                <wp:wrapNone/>
                <wp:docPr id="247" name="Straight Arrow Connector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768" cy="754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4FD5E" id="Straight Arrow Connector 247" o:spid="_x0000_s1026" type="#_x0000_t32" style="position:absolute;margin-left:103.8pt;margin-top:17.35pt;width:71.15pt;height:59.4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</w:p>
    <w:p w:rsidR="00D46EDE" w:rsidRDefault="00E255A4" w:rsidP="00D46EDE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>
                <wp:simplePos x="0" y="0"/>
                <wp:positionH relativeFrom="column">
                  <wp:posOffset>2976865</wp:posOffset>
                </wp:positionH>
                <wp:positionV relativeFrom="paragraph">
                  <wp:posOffset>126350</wp:posOffset>
                </wp:positionV>
                <wp:extent cx="435566" cy="424800"/>
                <wp:effectExtent l="0" t="0" r="0" b="0"/>
                <wp:wrapNone/>
                <wp:docPr id="256" name="Multiply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566" cy="4248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253DE" id="Multiply 256" o:spid="_x0000_s1026" style="position:absolute;margin-left:234.4pt;margin-top:9.95pt;width:34.3pt;height:33.4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5566,424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" path="m69732,137790l139492,66263r78291,76356l296074,66263r69760,71527l289333,212400r76501,74610l296074,358537,217783,282181r-78291,76356l69732,287010r76501,-74610l69732,137790xe" fillcolor="red" strokecolor="#1f4d78 [1604]" strokeweight="1pt">
                <v:stroke joinstyle="miter"/>
                <v:path arrowok="t" o:connecttype="custom" o:connectlocs="69732,137790;139492,66263;217783,142619;296074,66263;365834,137790;289333,212400;365834,287010;296074,358537;217783,282181;139492,358537;69732,287010;146233,212400;69732,137790" o:connectangles="0,0,0,0,0,0,0,0,0,0,0,0,0"/>
              </v:shape>
            </w:pict>
          </mc:Fallback>
        </mc:AlternateContent>
      </w:r>
      <w:r w:rsidR="00D46EDE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4B28A052" wp14:editId="709B3CBB">
                <wp:simplePos x="0" y="0"/>
                <wp:positionH relativeFrom="column">
                  <wp:posOffset>2234269</wp:posOffset>
                </wp:positionH>
                <wp:positionV relativeFrom="paragraph">
                  <wp:posOffset>37067</wp:posOffset>
                </wp:positionV>
                <wp:extent cx="45719" cy="2162987"/>
                <wp:effectExtent l="0" t="30162" r="20002" b="572453"/>
                <wp:wrapNone/>
                <wp:docPr id="248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45719" cy="2162987"/>
                        </a:xfrm>
                        <a:prstGeom prst="curvedConnector3">
                          <a:avLst>
                            <a:gd name="adj1" fmla="val 1281894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A0CE4" id="Straight Arrow Connector 197" o:spid="_x0000_s1026" type="#_x0000_t38" style="position:absolute;margin-left:175.95pt;margin-top:2.9pt;width:3.6pt;height:170.3pt;rotation:-90;flip:x y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" adj="276889" strokecolor="black [3213]" strokeweight=".5pt">
                <v:stroke endarrow="block" joinstyle="miter"/>
              </v:shape>
            </w:pict>
          </mc:Fallback>
        </mc:AlternateContent>
      </w:r>
      <w:r w:rsidR="00D46EDE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22080" behindDoc="0" locked="0" layoutInCell="1" allowOverlap="1" wp14:anchorId="0E75D510" wp14:editId="597B757E">
                <wp:simplePos x="0" y="0"/>
                <wp:positionH relativeFrom="margin">
                  <wp:posOffset>3267282</wp:posOffset>
                </wp:positionH>
                <wp:positionV relativeFrom="paragraph">
                  <wp:posOffset>129658</wp:posOffset>
                </wp:positionV>
                <wp:extent cx="467360" cy="287020"/>
                <wp:effectExtent l="0" t="0" r="8890" b="0"/>
                <wp:wrapSquare wrapText="bothSides"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6EDE" w:rsidRPr="007A051E" w:rsidRDefault="00D46EDE" w:rsidP="00D46ED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5D510" id="_x0000_s1117" type="#_x0000_t202" style="position:absolute;margin-left:257.25pt;margin-top:10.2pt;width:36.8pt;height:22.6pt;z-index:251822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" stroked="f">
                <v:textbox>
                  <w:txbxContent>
                    <w:p w:rsidR="00D46EDE" w:rsidRPr="007A051E" w:rsidRDefault="00D46EDE" w:rsidP="00D46ED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6EDE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20032" behindDoc="0" locked="0" layoutInCell="1" allowOverlap="1" wp14:anchorId="705742D4" wp14:editId="5EABB9F9">
                <wp:simplePos x="0" y="0"/>
                <wp:positionH relativeFrom="margin">
                  <wp:posOffset>1746250</wp:posOffset>
                </wp:positionH>
                <wp:positionV relativeFrom="paragraph">
                  <wp:posOffset>12700</wp:posOffset>
                </wp:positionV>
                <wp:extent cx="467360" cy="287020"/>
                <wp:effectExtent l="38100" t="133350" r="46990" b="132080"/>
                <wp:wrapSquare wrapText="bothSides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45330"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6EDE" w:rsidRPr="007A051E" w:rsidRDefault="00D46EDE" w:rsidP="00D46ED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742D4" id="_x0000_s1118" type="#_x0000_t202" style="position:absolute;margin-left:137.5pt;margin-top:1pt;width:36.8pt;height:22.6pt;rotation:2670952fd;z-index:251820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" stroked="f">
                <v:textbox>
                  <w:txbxContent>
                    <w:p w:rsidR="00D46EDE" w:rsidRPr="007A051E" w:rsidRDefault="00D46EDE" w:rsidP="00D46ED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46EDE" w:rsidRDefault="00D46EDE" w:rsidP="00D46EDE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28224" behindDoc="0" locked="0" layoutInCell="1" allowOverlap="1" wp14:anchorId="7D0A6224" wp14:editId="1263F35F">
                <wp:simplePos x="0" y="0"/>
                <wp:positionH relativeFrom="margin">
                  <wp:posOffset>1470025</wp:posOffset>
                </wp:positionH>
                <wp:positionV relativeFrom="paragraph">
                  <wp:posOffset>226887</wp:posOffset>
                </wp:positionV>
                <wp:extent cx="467360" cy="287020"/>
                <wp:effectExtent l="0" t="0" r="8890" b="0"/>
                <wp:wrapSquare wrapText="bothSides"/>
                <wp:docPr id="2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6EDE" w:rsidRPr="007A051E" w:rsidRDefault="00D46EDE" w:rsidP="00D46ED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A6224" id="_x0000_s1119" type="#_x0000_t202" style="position:absolute;margin-left:115.75pt;margin-top:17.85pt;width:36.8pt;height:22.6pt;z-index:25182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" stroked="f">
                <v:textbox>
                  <w:txbxContent>
                    <w:p w:rsidR="00D46EDE" w:rsidRPr="007A051E" w:rsidRDefault="00D46EDE" w:rsidP="00D46ED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26176" behindDoc="0" locked="0" layoutInCell="1" allowOverlap="1" wp14:anchorId="1F7C3365" wp14:editId="7ACC5FC9">
                <wp:simplePos x="0" y="0"/>
                <wp:positionH relativeFrom="margin">
                  <wp:posOffset>2487930</wp:posOffset>
                </wp:positionH>
                <wp:positionV relativeFrom="paragraph">
                  <wp:posOffset>202565</wp:posOffset>
                </wp:positionV>
                <wp:extent cx="541655" cy="287020"/>
                <wp:effectExtent l="0" t="0" r="0" b="0"/>
                <wp:wrapSquare wrapText="bothSides"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6EDE" w:rsidRPr="007A051E" w:rsidRDefault="00D46EDE" w:rsidP="00D46ED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C3365" id="_x0000_s1120" type="#_x0000_t202" style="position:absolute;margin-left:195.9pt;margin-top:15.95pt;width:42.65pt;height:22.6pt;z-index:251826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" stroked="f">
                <v:textbox>
                  <w:txbxContent>
                    <w:p w:rsidR="00D46EDE" w:rsidRPr="007A051E" w:rsidRDefault="00D46EDE" w:rsidP="00D46ED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46EDE" w:rsidRDefault="00D46EDE" w:rsidP="00D46EDE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0D83A7C5" wp14:editId="0EC7ECE3">
                <wp:simplePos x="0" y="0"/>
                <wp:positionH relativeFrom="column">
                  <wp:posOffset>1424763</wp:posOffset>
                </wp:positionH>
                <wp:positionV relativeFrom="paragraph">
                  <wp:posOffset>290239</wp:posOffset>
                </wp:positionV>
                <wp:extent cx="510363" cy="0"/>
                <wp:effectExtent l="38100" t="76200" r="0" b="95250"/>
                <wp:wrapNone/>
                <wp:docPr id="253" name="Straight Arrow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036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B97093" id="Straight Arrow Connector 253" o:spid="_x0000_s1026" type="#_x0000_t32" style="position:absolute;margin-left:112.2pt;margin-top:22.85pt;width:40.2pt;height:0;flip:x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26D77C69" wp14:editId="33CC879C">
                <wp:simplePos x="0" y="0"/>
                <wp:positionH relativeFrom="column">
                  <wp:posOffset>2509166</wp:posOffset>
                </wp:positionH>
                <wp:positionV relativeFrom="paragraph">
                  <wp:posOffset>289560</wp:posOffset>
                </wp:positionV>
                <wp:extent cx="499848" cy="10633"/>
                <wp:effectExtent l="0" t="76200" r="14605" b="85090"/>
                <wp:wrapNone/>
                <wp:docPr id="254" name="Straight Arrow Connecto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848" cy="106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E10923" id="Straight Arrow Connector 254" o:spid="_x0000_s1026" type="#_x0000_t32" style="position:absolute;margin-left:197.55pt;margin-top:22.8pt;width:39.35pt;height:.85pt;flip:y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:rsidR="00D46EDE" w:rsidRPr="00205FB6" w:rsidRDefault="00D46EDE" w:rsidP="00D46EDE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D46EDE" w:rsidRPr="00205FB6" w:rsidRDefault="00E255A4" w:rsidP="00D46EDE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55672758" wp14:editId="715D4417">
                <wp:simplePos x="0" y="0"/>
                <wp:positionH relativeFrom="column">
                  <wp:posOffset>2416411</wp:posOffset>
                </wp:positionH>
                <wp:positionV relativeFrom="paragraph">
                  <wp:posOffset>167965</wp:posOffset>
                </wp:positionV>
                <wp:extent cx="435566" cy="424800"/>
                <wp:effectExtent l="0" t="0" r="0" b="0"/>
                <wp:wrapNone/>
                <wp:docPr id="257" name="Multiply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566" cy="42480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456BD" id="Multiply 257" o:spid="_x0000_s1026" style="position:absolute;margin-left:190.25pt;margin-top:13.25pt;width:34.3pt;height:33.4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5566,424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" path="m69732,137790l139492,66263r78291,76356l296074,66263r69760,71527l289333,212400r76501,74610l296074,358537,217783,282181r-78291,76356l69732,287010r76501,-74610l69732,137790xe" fillcolor="red" strokecolor="#1f4d78 [1604]" strokeweight="1pt">
                <v:stroke joinstyle="miter"/>
                <v:path arrowok="t" o:connecttype="custom" o:connectlocs="69732,137790;139492,66263;217783,142619;296074,66263;365834,137790;289333,212400;365834,287010;296074,358537;217783,282181;139492,358537;69732,287010;146233,212400;69732,137790" o:connectangles="0,0,0,0,0,0,0,0,0,0,0,0,0"/>
              </v:shape>
            </w:pict>
          </mc:Fallback>
        </mc:AlternateContent>
      </w:r>
      <w:r w:rsidR="00D46EDE"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24128" behindDoc="0" locked="0" layoutInCell="1" allowOverlap="1" wp14:anchorId="487B3FBE" wp14:editId="3B492E38">
                <wp:simplePos x="0" y="0"/>
                <wp:positionH relativeFrom="margin">
                  <wp:posOffset>2087231</wp:posOffset>
                </wp:positionH>
                <wp:positionV relativeFrom="paragraph">
                  <wp:posOffset>112823</wp:posOffset>
                </wp:positionV>
                <wp:extent cx="467360" cy="287020"/>
                <wp:effectExtent l="0" t="0" r="8890" b="0"/>
                <wp:wrapSquare wrapText="bothSides"/>
                <wp:docPr id="2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6EDE" w:rsidRPr="007A051E" w:rsidRDefault="00D46EDE" w:rsidP="00D46EDE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B3FBE" id="_x0000_s1121" type="#_x0000_t202" style="position:absolute;margin-left:164.35pt;margin-top:8.9pt;width:36.8pt;height:22.6pt;z-index:25182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" stroked="f">
                <v:textbox>
                  <w:txbxContent>
                    <w:p w:rsidR="00D46EDE" w:rsidRPr="007A051E" w:rsidRDefault="00D46EDE" w:rsidP="00D46EDE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46EDE" w:rsidRPr="00205FB6" w:rsidRDefault="00D46EDE" w:rsidP="00D46EDE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D46EDE" w:rsidRDefault="00D46EDE" w:rsidP="00335E5F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E255A4" w:rsidRPr="00E255A4" w:rsidRDefault="00E255A4" w:rsidP="00335E5F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 the new authorization will be</w:t>
      </w:r>
    </w:p>
    <w:p w:rsidR="00E255A4" w:rsidRPr="00BA1994" w:rsidRDefault="00E255A4" w:rsidP="00E255A4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49D81EDE" wp14:editId="03250072">
                <wp:simplePos x="0" y="0"/>
                <wp:positionH relativeFrom="column">
                  <wp:posOffset>832692</wp:posOffset>
                </wp:positionH>
                <wp:positionV relativeFrom="paragraph">
                  <wp:posOffset>90746</wp:posOffset>
                </wp:positionV>
                <wp:extent cx="659100" cy="478466"/>
                <wp:effectExtent l="0" t="0" r="27305" b="17145"/>
                <wp:wrapNone/>
                <wp:docPr id="277" name="Flowchart: Connector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00" cy="478466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55A4" w:rsidRPr="00111B01" w:rsidRDefault="00E255A4" w:rsidP="00E255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11B0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81EDE" id="Flowchart: Connector 277" o:spid="_x0000_s1122" type="#_x0000_t120" style="position:absolute;margin-left:65.55pt;margin-top:7.15pt;width:51.9pt;height:37.6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" fillcolor="#a5a5a5 [3206]" strokecolor="white [3201]" strokeweight="1.5pt">
                <v:stroke joinstyle="miter"/>
                <v:textbox>
                  <w:txbxContent>
                    <w:p w:rsidR="00E255A4" w:rsidRPr="00111B01" w:rsidRDefault="00E255A4" w:rsidP="00E255A4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11B0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ys</w:t>
                      </w:r>
                    </w:p>
                  </w:txbxContent>
                </v:textbox>
              </v:shape>
            </w:pict>
          </mc:Fallback>
        </mc:AlternateContent>
      </w:r>
    </w:p>
    <w:p w:rsidR="00E255A4" w:rsidRDefault="00E255A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DBC673B" wp14:editId="3FD14050">
                <wp:simplePos x="0" y="0"/>
                <wp:positionH relativeFrom="column">
                  <wp:posOffset>1116419</wp:posOffset>
                </wp:positionH>
                <wp:positionV relativeFrom="paragraph">
                  <wp:posOffset>225632</wp:posOffset>
                </wp:positionV>
                <wp:extent cx="10632" cy="563525"/>
                <wp:effectExtent l="76200" t="0" r="66040" b="65405"/>
                <wp:wrapNone/>
                <wp:docPr id="258" name="Straight Arrow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632" cy="563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B7C14" id="Straight Arrow Connector 258" o:spid="_x0000_s1026" type="#_x0000_t32" style="position:absolute;margin-left:87.9pt;margin-top:17.75pt;width:.85pt;height:44.35pt;flip:x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599D1CE5" wp14:editId="7B6A633E">
                <wp:simplePos x="0" y="0"/>
                <wp:positionH relativeFrom="margin">
                  <wp:posOffset>2857278</wp:posOffset>
                </wp:positionH>
                <wp:positionV relativeFrom="paragraph">
                  <wp:posOffset>695813</wp:posOffset>
                </wp:positionV>
                <wp:extent cx="574158" cy="467833"/>
                <wp:effectExtent l="0" t="0" r="16510" b="27940"/>
                <wp:wrapNone/>
                <wp:docPr id="259" name="Flowchart: Connector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55A4" w:rsidRPr="00AD323A" w:rsidRDefault="00E255A4" w:rsidP="00E255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D1CE5" id="Flowchart: Connector 259" o:spid="_x0000_s1123" type="#_x0000_t120" style="position:absolute;margin-left:225pt;margin-top:54.8pt;width:45.2pt;height:36.85pt;z-index:25183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" fillcolor="white [3201]" strokecolor="black [3200]" strokeweight="1pt">
                <v:stroke joinstyle="miter"/>
                <v:textbox>
                  <w:txbxContent>
                    <w:p w:rsidR="00E255A4" w:rsidRPr="00AD323A" w:rsidRDefault="00E255A4" w:rsidP="00E255A4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3B6E2A80" wp14:editId="0C613669">
                <wp:simplePos x="0" y="0"/>
                <wp:positionH relativeFrom="column">
                  <wp:posOffset>2990141</wp:posOffset>
                </wp:positionH>
                <wp:positionV relativeFrom="paragraph">
                  <wp:posOffset>1897380</wp:posOffset>
                </wp:positionV>
                <wp:extent cx="574158" cy="467833"/>
                <wp:effectExtent l="0" t="0" r="16510" b="27940"/>
                <wp:wrapNone/>
                <wp:docPr id="260" name="Flowchart: Connector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55A4" w:rsidRPr="00AD323A" w:rsidRDefault="00E255A4" w:rsidP="00E255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E2A80" id="Flowchart: Connector 260" o:spid="_x0000_s1124" type="#_x0000_t120" style="position:absolute;margin-left:235.45pt;margin-top:149.4pt;width:45.2pt;height:36.85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" fillcolor="white [3201]" strokecolor="black [3200]" strokeweight="1pt">
                <v:stroke joinstyle="miter"/>
                <v:textbox>
                  <w:txbxContent>
                    <w:p w:rsidR="00E255A4" w:rsidRPr="00AD323A" w:rsidRDefault="00E255A4" w:rsidP="00E255A4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08711FAF" wp14:editId="76D91F43">
                <wp:simplePos x="0" y="0"/>
                <wp:positionH relativeFrom="column">
                  <wp:posOffset>1937857</wp:posOffset>
                </wp:positionH>
                <wp:positionV relativeFrom="paragraph">
                  <wp:posOffset>1897158</wp:posOffset>
                </wp:positionV>
                <wp:extent cx="574158" cy="467833"/>
                <wp:effectExtent l="0" t="0" r="16510" b="27940"/>
                <wp:wrapNone/>
                <wp:docPr id="261" name="Flowchart: Connector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55A4" w:rsidRPr="00AD323A" w:rsidRDefault="00E255A4" w:rsidP="00E255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11FAF" id="Flowchart: Connector 261" o:spid="_x0000_s1125" type="#_x0000_t120" style="position:absolute;margin-left:152.6pt;margin-top:149.4pt;width:45.2pt;height:36.8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" fillcolor="white [3201]" strokecolor="black [3200]" strokeweight="1pt">
                <v:stroke joinstyle="miter"/>
                <v:textbox>
                  <w:txbxContent>
                    <w:p w:rsidR="00E255A4" w:rsidRPr="00AD323A" w:rsidRDefault="00E255A4" w:rsidP="00E255A4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291515E" wp14:editId="1BEB38BA">
                <wp:simplePos x="0" y="0"/>
                <wp:positionH relativeFrom="column">
                  <wp:posOffset>885057</wp:posOffset>
                </wp:positionH>
                <wp:positionV relativeFrom="paragraph">
                  <wp:posOffset>1928657</wp:posOffset>
                </wp:positionV>
                <wp:extent cx="574158" cy="467833"/>
                <wp:effectExtent l="0" t="0" r="16510" b="27940"/>
                <wp:wrapNone/>
                <wp:docPr id="262" name="Flowchart: Connector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55A4" w:rsidRPr="00AD323A" w:rsidRDefault="00E255A4" w:rsidP="00E255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1515E" id="Flowchart: Connector 262" o:spid="_x0000_s1126" type="#_x0000_t120" style="position:absolute;margin-left:69.7pt;margin-top:151.85pt;width:45.2pt;height:36.8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" fillcolor="white [3201]" strokecolor="black [3200]" strokeweight="1pt">
                <v:stroke joinstyle="miter"/>
                <v:textbox>
                  <w:txbxContent>
                    <w:p w:rsidR="00E255A4" w:rsidRPr="00AD323A" w:rsidRDefault="00E255A4" w:rsidP="00E255A4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29EBE62E" wp14:editId="59EA3C70">
                <wp:simplePos x="0" y="0"/>
                <wp:positionH relativeFrom="column">
                  <wp:posOffset>789305</wp:posOffset>
                </wp:positionH>
                <wp:positionV relativeFrom="paragraph">
                  <wp:posOffset>749551</wp:posOffset>
                </wp:positionV>
                <wp:extent cx="574158" cy="467833"/>
                <wp:effectExtent l="0" t="0" r="16510" b="27940"/>
                <wp:wrapNone/>
                <wp:docPr id="263" name="Flowchart: Connector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467833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255A4" w:rsidRPr="00AD323A" w:rsidRDefault="00E255A4" w:rsidP="00E255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D32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BE62E" id="Flowchart: Connector 263" o:spid="_x0000_s1127" type="#_x0000_t120" style="position:absolute;margin-left:62.15pt;margin-top:59pt;width:45.2pt;height:36.8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" fillcolor="white [3201]" strokecolor="black [3200]" strokeweight="1pt">
                <v:stroke joinstyle="miter"/>
                <v:textbox>
                  <w:txbxContent>
                    <w:p w:rsidR="00E255A4" w:rsidRPr="00AD323A" w:rsidRDefault="00E255A4" w:rsidP="00E255A4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AD323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E255A4" w:rsidRDefault="00E255A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39488" behindDoc="0" locked="0" layoutInCell="1" allowOverlap="1" wp14:anchorId="0A1D8AB4" wp14:editId="2A5ED217">
                <wp:simplePos x="0" y="0"/>
                <wp:positionH relativeFrom="margin">
                  <wp:posOffset>1179490</wp:posOffset>
                </wp:positionH>
                <wp:positionV relativeFrom="paragraph">
                  <wp:posOffset>46355</wp:posOffset>
                </wp:positionV>
                <wp:extent cx="467360" cy="287020"/>
                <wp:effectExtent l="0" t="0" r="8890" b="0"/>
                <wp:wrapSquare wrapText="bothSides"/>
                <wp:docPr id="2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55A4" w:rsidRPr="007A051E" w:rsidRDefault="00E255A4" w:rsidP="00E255A4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D8AB4" id="_x0000_s1128" type="#_x0000_t202" style="position:absolute;margin-left:92.85pt;margin-top:3.65pt;width:36.8pt;height:22.6pt;z-index:251839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" stroked="f">
                <v:textbox>
                  <w:txbxContent>
                    <w:p w:rsidR="00E255A4" w:rsidRPr="007A051E" w:rsidRDefault="00E255A4" w:rsidP="00E255A4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E255A4" w:rsidRDefault="00E255A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E255A4" w:rsidRDefault="00E255A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2702EA8" wp14:editId="14BAB0CF">
                <wp:simplePos x="0" y="0"/>
                <wp:positionH relativeFrom="column">
                  <wp:posOffset>1318437</wp:posOffset>
                </wp:positionH>
                <wp:positionV relativeFrom="paragraph">
                  <wp:posOffset>220596</wp:posOffset>
                </wp:positionV>
                <wp:extent cx="903768" cy="754631"/>
                <wp:effectExtent l="0" t="0" r="67945" b="64770"/>
                <wp:wrapNone/>
                <wp:docPr id="266" name="Straight Arrow Connector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3768" cy="754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2250F" id="Straight Arrow Connector 266" o:spid="_x0000_s1026" type="#_x0000_t32" style="position:absolute;margin-left:103.8pt;margin-top:17.35pt;width:71.15pt;height:59.4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" strokecolor="black [3213]" strokeweight=".5pt">
                <v:stroke endarrow="block" joinstyle="miter"/>
              </v:shape>
            </w:pict>
          </mc:Fallback>
        </mc:AlternateContent>
      </w:r>
    </w:p>
    <w:p w:rsidR="00E255A4" w:rsidRDefault="00E255A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41536" behindDoc="0" locked="0" layoutInCell="1" allowOverlap="1" wp14:anchorId="1F319BF4" wp14:editId="4D38991C">
                <wp:simplePos x="0" y="0"/>
                <wp:positionH relativeFrom="margin">
                  <wp:posOffset>1746250</wp:posOffset>
                </wp:positionH>
                <wp:positionV relativeFrom="paragraph">
                  <wp:posOffset>12700</wp:posOffset>
                </wp:positionV>
                <wp:extent cx="467360" cy="287020"/>
                <wp:effectExtent l="38100" t="133350" r="46990" b="132080"/>
                <wp:wrapSquare wrapText="bothSides"/>
                <wp:docPr id="2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45330"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55A4" w:rsidRPr="007A051E" w:rsidRDefault="00E255A4" w:rsidP="00E255A4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19BF4" id="_x0000_s1129" type="#_x0000_t202" style="position:absolute;margin-left:137.5pt;margin-top:1pt;width:36.8pt;height:22.6pt;rotation:2670952fd;z-index:251841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" stroked="f">
                <v:textbox>
                  <w:txbxContent>
                    <w:p w:rsidR="00E255A4" w:rsidRPr="007A051E" w:rsidRDefault="00E255A4" w:rsidP="00E255A4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255A4" w:rsidRDefault="00E255A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49728" behindDoc="0" locked="0" layoutInCell="1" allowOverlap="1" wp14:anchorId="0F56AD3A" wp14:editId="0B404CAF">
                <wp:simplePos x="0" y="0"/>
                <wp:positionH relativeFrom="margin">
                  <wp:posOffset>1470025</wp:posOffset>
                </wp:positionH>
                <wp:positionV relativeFrom="paragraph">
                  <wp:posOffset>226887</wp:posOffset>
                </wp:positionV>
                <wp:extent cx="467360" cy="287020"/>
                <wp:effectExtent l="0" t="0" r="8890" b="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3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55A4" w:rsidRPr="007A051E" w:rsidRDefault="00E255A4" w:rsidP="00E255A4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r w:rsidRPr="007A051E">
                              <w:rPr>
                                <w:sz w:val="28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6AD3A" id="_x0000_s1130" type="#_x0000_t202" style="position:absolute;margin-left:115.75pt;margin-top:17.85pt;width:36.8pt;height:22.6pt;z-index:251849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" stroked="f">
                <v:textbox>
                  <w:txbxContent>
                    <w:p w:rsidR="00E255A4" w:rsidRPr="007A051E" w:rsidRDefault="00E255A4" w:rsidP="00E255A4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</w:t>
                      </w:r>
                      <w:r w:rsidRPr="007A051E">
                        <w:rPr>
                          <w:sz w:val="28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A051E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847680" behindDoc="0" locked="0" layoutInCell="1" allowOverlap="1" wp14:anchorId="3CCA9B68" wp14:editId="43B8C9B6">
                <wp:simplePos x="0" y="0"/>
                <wp:positionH relativeFrom="margin">
                  <wp:posOffset>2487930</wp:posOffset>
                </wp:positionH>
                <wp:positionV relativeFrom="paragraph">
                  <wp:posOffset>202565</wp:posOffset>
                </wp:positionV>
                <wp:extent cx="541655" cy="287020"/>
                <wp:effectExtent l="0" t="0" r="0" b="0"/>
                <wp:wrapSquare wrapText="bothSides"/>
                <wp:docPr id="2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255A4" w:rsidRPr="007A051E" w:rsidRDefault="00E255A4" w:rsidP="00E255A4">
                            <w:pPr>
                              <w:rPr>
                                <w:sz w:val="28"/>
                              </w:rPr>
                            </w:pPr>
                            <w:r w:rsidRPr="007A051E">
                              <w:rPr>
                                <w:sz w:val="28"/>
                              </w:rPr>
                              <w:t>P,</w:t>
                            </w:r>
                            <w:r>
                              <w:rPr>
                                <w:sz w:val="28"/>
                              </w:rPr>
                              <w:t xml:space="preserve"> 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A9B68" id="_x0000_s1131" type="#_x0000_t202" style="position:absolute;margin-left:195.9pt;margin-top:15.95pt;width:42.65pt;height:22.6pt;z-index:251847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" stroked="f">
                <v:textbox>
                  <w:txbxContent>
                    <w:p w:rsidR="00E255A4" w:rsidRPr="007A051E" w:rsidRDefault="00E255A4" w:rsidP="00E255A4">
                      <w:pPr>
                        <w:rPr>
                          <w:sz w:val="28"/>
                        </w:rPr>
                      </w:pPr>
                      <w:r w:rsidRPr="007A051E">
                        <w:rPr>
                          <w:sz w:val="28"/>
                        </w:rPr>
                        <w:t>P,</w:t>
                      </w:r>
                      <w:r>
                        <w:rPr>
                          <w:sz w:val="28"/>
                        </w:rPr>
                        <w:t xml:space="preserve"> 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255A4" w:rsidRDefault="00E255A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231F184C" wp14:editId="7AF3D287">
                <wp:simplePos x="0" y="0"/>
                <wp:positionH relativeFrom="column">
                  <wp:posOffset>1424763</wp:posOffset>
                </wp:positionH>
                <wp:positionV relativeFrom="paragraph">
                  <wp:posOffset>290239</wp:posOffset>
                </wp:positionV>
                <wp:extent cx="510363" cy="0"/>
                <wp:effectExtent l="38100" t="76200" r="0" b="95250"/>
                <wp:wrapNone/>
                <wp:docPr id="273" name="Straight Arrow Connector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036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540178" id="Straight Arrow Connector 273" o:spid="_x0000_s1026" type="#_x0000_t32" style="position:absolute;margin-left:112.2pt;margin-top:22.85pt;width:40.2pt;height:0;flip:x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76E08AB6" wp14:editId="1F366A1F">
                <wp:simplePos x="0" y="0"/>
                <wp:positionH relativeFrom="column">
                  <wp:posOffset>2509166</wp:posOffset>
                </wp:positionH>
                <wp:positionV relativeFrom="paragraph">
                  <wp:posOffset>289560</wp:posOffset>
                </wp:positionV>
                <wp:extent cx="499848" cy="10633"/>
                <wp:effectExtent l="0" t="76200" r="14605" b="85090"/>
                <wp:wrapNone/>
                <wp:docPr id="274" name="Straight Arrow Connector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848" cy="106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17461C" id="Straight Arrow Connector 274" o:spid="_x0000_s1026" type="#_x0000_t32" style="position:absolute;margin-left:197.55pt;margin-top:22.8pt;width:39.35pt;height:.85pt;flip:y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:rsidR="00E255A4" w:rsidRPr="00205FB6" w:rsidRDefault="00E255A4" w:rsidP="00E255A4">
      <w:pPr>
        <w:pStyle w:val="Default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066014" w:rsidRDefault="00066014" w:rsidP="00E255A4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335E5F" w:rsidRPr="00AC746E" w:rsidRDefault="00066014" w:rsidP="00DC3740">
      <w:pPr>
        <w:pStyle w:val="Default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es D can still exercise the privilege as there is a path to D from A through E</w:t>
      </w:r>
      <w:r w:rsidR="001C3BFA">
        <w:rPr>
          <w:rFonts w:ascii="Times New Roman" w:hAnsi="Times New Roman" w:cs="Times New Roman"/>
          <w:sz w:val="28"/>
          <w:szCs w:val="28"/>
        </w:rPr>
        <w:t xml:space="preserve"> and E is granting that privilege to D</w:t>
      </w:r>
      <w:r>
        <w:rPr>
          <w:rFonts w:ascii="Times New Roman" w:hAnsi="Times New Roman" w:cs="Times New Roman"/>
          <w:sz w:val="28"/>
          <w:szCs w:val="28"/>
        </w:rPr>
        <w:t>.</w:t>
      </w:r>
      <w:r w:rsidR="001C3BFA">
        <w:rPr>
          <w:rFonts w:ascii="Times New Roman" w:hAnsi="Times New Roman" w:cs="Times New Roman"/>
          <w:sz w:val="28"/>
          <w:szCs w:val="28"/>
        </w:rPr>
        <w:t xml:space="preserve"> No B cannot exercise any privilege</w:t>
      </w:r>
      <w:r w:rsidR="00E632AE">
        <w:rPr>
          <w:rFonts w:ascii="Times New Roman" w:hAnsi="Times New Roman" w:cs="Times New Roman"/>
          <w:sz w:val="28"/>
          <w:szCs w:val="28"/>
        </w:rPr>
        <w:t xml:space="preserve"> as none of the other nodes grant any permission to B</w:t>
      </w:r>
      <w:r w:rsidR="001C3BFA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</w:p>
    <w:sectPr w:rsidR="00335E5F" w:rsidRPr="00AC746E" w:rsidSect="0092390F">
      <w:footerReference w:type="default" r:id="rId6"/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7258" w:rsidRDefault="000E7258" w:rsidP="00F32AF4">
      <w:pPr>
        <w:spacing w:after="0" w:line="240" w:lineRule="auto"/>
      </w:pPr>
      <w:r>
        <w:separator/>
      </w:r>
    </w:p>
  </w:endnote>
  <w:endnote w:type="continuationSeparator" w:id="0">
    <w:p w:rsidR="000E7258" w:rsidRDefault="000E7258" w:rsidP="00F32A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427796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32AF4" w:rsidRDefault="00F32AF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0D79" w:rsidRPr="00DD0D79">
          <w:rPr>
            <w:b/>
            <w:bCs/>
            <w:noProof/>
          </w:rPr>
          <w:t>10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b/>
            <w:bCs/>
          </w:rPr>
          <w:tab/>
        </w:r>
        <w:r>
          <w:rPr>
            <w:b/>
            <w:bCs/>
          </w:rPr>
          <w:tab/>
        </w:r>
        <w:r w:rsidRPr="00561733">
          <w:rPr>
            <w:rFonts w:ascii="Times New Roman" w:hAnsi="Times New Roman" w:cs="Times New Roman"/>
            <w:b/>
            <w:color w:val="000000" w:themeColor="text1"/>
            <w:spacing w:val="60"/>
          </w:rPr>
          <w:t>Shreyansh Dhandhukia</w:t>
        </w:r>
      </w:p>
    </w:sdtContent>
  </w:sdt>
  <w:p w:rsidR="00F32AF4" w:rsidRDefault="00F32A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7258" w:rsidRDefault="000E7258" w:rsidP="00F32AF4">
      <w:pPr>
        <w:spacing w:after="0" w:line="240" w:lineRule="auto"/>
      </w:pPr>
      <w:r>
        <w:separator/>
      </w:r>
    </w:p>
  </w:footnote>
  <w:footnote w:type="continuationSeparator" w:id="0">
    <w:p w:rsidR="000E7258" w:rsidRDefault="000E7258" w:rsidP="00F32A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zM0MjQxMTUzMDZR0lEKTi0uzszPAykwqQUA96P8ESwAAAA="/>
  </w:docVars>
  <w:rsids>
    <w:rsidRoot w:val="0092390F"/>
    <w:rsid w:val="00020C98"/>
    <w:rsid w:val="00051E50"/>
    <w:rsid w:val="000625C2"/>
    <w:rsid w:val="00066014"/>
    <w:rsid w:val="00073358"/>
    <w:rsid w:val="000C3BCA"/>
    <w:rsid w:val="000D68C4"/>
    <w:rsid w:val="000D7582"/>
    <w:rsid w:val="000E7258"/>
    <w:rsid w:val="000F457E"/>
    <w:rsid w:val="00111B01"/>
    <w:rsid w:val="001231BC"/>
    <w:rsid w:val="001622A8"/>
    <w:rsid w:val="00172D19"/>
    <w:rsid w:val="0018411A"/>
    <w:rsid w:val="001A1C86"/>
    <w:rsid w:val="001A39DF"/>
    <w:rsid w:val="001A67E2"/>
    <w:rsid w:val="001A75A1"/>
    <w:rsid w:val="001C3BFA"/>
    <w:rsid w:val="001D0F78"/>
    <w:rsid w:val="001F7B00"/>
    <w:rsid w:val="00204561"/>
    <w:rsid w:val="00205FB6"/>
    <w:rsid w:val="00240822"/>
    <w:rsid w:val="00241039"/>
    <w:rsid w:val="0024499B"/>
    <w:rsid w:val="00253323"/>
    <w:rsid w:val="0028483F"/>
    <w:rsid w:val="0029002A"/>
    <w:rsid w:val="002A1335"/>
    <w:rsid w:val="002A655B"/>
    <w:rsid w:val="002A7E94"/>
    <w:rsid w:val="002B526C"/>
    <w:rsid w:val="002C31C2"/>
    <w:rsid w:val="002D20D7"/>
    <w:rsid w:val="002D5392"/>
    <w:rsid w:val="002E68B8"/>
    <w:rsid w:val="002E6D02"/>
    <w:rsid w:val="00315937"/>
    <w:rsid w:val="00320085"/>
    <w:rsid w:val="00323DFA"/>
    <w:rsid w:val="00335E5F"/>
    <w:rsid w:val="003726A2"/>
    <w:rsid w:val="003737BA"/>
    <w:rsid w:val="00383269"/>
    <w:rsid w:val="003B61E3"/>
    <w:rsid w:val="003C11F1"/>
    <w:rsid w:val="003D41F2"/>
    <w:rsid w:val="003E5036"/>
    <w:rsid w:val="003F41C5"/>
    <w:rsid w:val="003F6B35"/>
    <w:rsid w:val="003F7A09"/>
    <w:rsid w:val="004266A9"/>
    <w:rsid w:val="00435395"/>
    <w:rsid w:val="00454534"/>
    <w:rsid w:val="00495AC1"/>
    <w:rsid w:val="00530532"/>
    <w:rsid w:val="00531B88"/>
    <w:rsid w:val="00533C88"/>
    <w:rsid w:val="00552D5C"/>
    <w:rsid w:val="005612B0"/>
    <w:rsid w:val="00561733"/>
    <w:rsid w:val="00565D54"/>
    <w:rsid w:val="00565ED2"/>
    <w:rsid w:val="005719B9"/>
    <w:rsid w:val="0057722E"/>
    <w:rsid w:val="005C5644"/>
    <w:rsid w:val="005E0C93"/>
    <w:rsid w:val="005E3594"/>
    <w:rsid w:val="005F2180"/>
    <w:rsid w:val="00605D2B"/>
    <w:rsid w:val="00630024"/>
    <w:rsid w:val="006364E6"/>
    <w:rsid w:val="00640D11"/>
    <w:rsid w:val="006670CC"/>
    <w:rsid w:val="006811C6"/>
    <w:rsid w:val="00694A54"/>
    <w:rsid w:val="006A0461"/>
    <w:rsid w:val="006A5178"/>
    <w:rsid w:val="006C2F27"/>
    <w:rsid w:val="006C7DFB"/>
    <w:rsid w:val="006F718E"/>
    <w:rsid w:val="007066EF"/>
    <w:rsid w:val="00722AD7"/>
    <w:rsid w:val="00755B68"/>
    <w:rsid w:val="00764A1D"/>
    <w:rsid w:val="00780889"/>
    <w:rsid w:val="007853DA"/>
    <w:rsid w:val="00797F13"/>
    <w:rsid w:val="007A051E"/>
    <w:rsid w:val="007A249A"/>
    <w:rsid w:val="007D678B"/>
    <w:rsid w:val="007E583C"/>
    <w:rsid w:val="0080628F"/>
    <w:rsid w:val="00832695"/>
    <w:rsid w:val="00836095"/>
    <w:rsid w:val="00860E80"/>
    <w:rsid w:val="00863E9F"/>
    <w:rsid w:val="00881342"/>
    <w:rsid w:val="00882584"/>
    <w:rsid w:val="00892106"/>
    <w:rsid w:val="008B1AFD"/>
    <w:rsid w:val="008C5481"/>
    <w:rsid w:val="008D4CEA"/>
    <w:rsid w:val="0092390F"/>
    <w:rsid w:val="00935802"/>
    <w:rsid w:val="0098151C"/>
    <w:rsid w:val="00982E8D"/>
    <w:rsid w:val="009B11F1"/>
    <w:rsid w:val="009C0729"/>
    <w:rsid w:val="009D3B12"/>
    <w:rsid w:val="009E1467"/>
    <w:rsid w:val="009F0E88"/>
    <w:rsid w:val="009F2441"/>
    <w:rsid w:val="009F3A98"/>
    <w:rsid w:val="00A0222F"/>
    <w:rsid w:val="00A257BE"/>
    <w:rsid w:val="00A27EA1"/>
    <w:rsid w:val="00A44AE0"/>
    <w:rsid w:val="00A44FAD"/>
    <w:rsid w:val="00A520C9"/>
    <w:rsid w:val="00AC041D"/>
    <w:rsid w:val="00AC746E"/>
    <w:rsid w:val="00AC769B"/>
    <w:rsid w:val="00AD323A"/>
    <w:rsid w:val="00AE2B0D"/>
    <w:rsid w:val="00AF0350"/>
    <w:rsid w:val="00AF4CEC"/>
    <w:rsid w:val="00B44CA8"/>
    <w:rsid w:val="00B456C5"/>
    <w:rsid w:val="00B64559"/>
    <w:rsid w:val="00B76C65"/>
    <w:rsid w:val="00B900FE"/>
    <w:rsid w:val="00BA130B"/>
    <w:rsid w:val="00BA1994"/>
    <w:rsid w:val="00BC7C39"/>
    <w:rsid w:val="00C25F18"/>
    <w:rsid w:val="00C313CD"/>
    <w:rsid w:val="00C33EFF"/>
    <w:rsid w:val="00C62814"/>
    <w:rsid w:val="00C63B8F"/>
    <w:rsid w:val="00C93A7B"/>
    <w:rsid w:val="00CA6972"/>
    <w:rsid w:val="00CB2D77"/>
    <w:rsid w:val="00CB7F9F"/>
    <w:rsid w:val="00CE688A"/>
    <w:rsid w:val="00CE774B"/>
    <w:rsid w:val="00D3212E"/>
    <w:rsid w:val="00D460BF"/>
    <w:rsid w:val="00D468D2"/>
    <w:rsid w:val="00D46EDE"/>
    <w:rsid w:val="00D74DF1"/>
    <w:rsid w:val="00D85089"/>
    <w:rsid w:val="00DA5682"/>
    <w:rsid w:val="00DA5C04"/>
    <w:rsid w:val="00DC3740"/>
    <w:rsid w:val="00DD0D79"/>
    <w:rsid w:val="00E04438"/>
    <w:rsid w:val="00E255A4"/>
    <w:rsid w:val="00E60B1E"/>
    <w:rsid w:val="00E632AE"/>
    <w:rsid w:val="00E77A4D"/>
    <w:rsid w:val="00EA4283"/>
    <w:rsid w:val="00EA4B4A"/>
    <w:rsid w:val="00ED1246"/>
    <w:rsid w:val="00ED6BB9"/>
    <w:rsid w:val="00F21DE6"/>
    <w:rsid w:val="00F30A47"/>
    <w:rsid w:val="00F31D01"/>
    <w:rsid w:val="00F32AF4"/>
    <w:rsid w:val="00F6065D"/>
    <w:rsid w:val="00F73908"/>
    <w:rsid w:val="00F86E6F"/>
    <w:rsid w:val="00FA0C92"/>
    <w:rsid w:val="00FA1BAA"/>
    <w:rsid w:val="00FC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3F8374A-67F4-4A6F-AE02-339DEFA0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60E8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A1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1A1C8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565D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F32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AF4"/>
  </w:style>
  <w:style w:type="paragraph" w:styleId="Footer">
    <w:name w:val="footer"/>
    <w:basedOn w:val="Normal"/>
    <w:link w:val="FooterChar"/>
    <w:uiPriority w:val="99"/>
    <w:unhideWhenUsed/>
    <w:rsid w:val="00F32A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A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10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nsh dhandhukia</dc:creator>
  <cp:keywords/>
  <dc:description/>
  <cp:lastModifiedBy>shreyansh dhandhukia</cp:lastModifiedBy>
  <cp:revision>171</cp:revision>
  <cp:lastPrinted>2021-05-06T19:49:00Z</cp:lastPrinted>
  <dcterms:created xsi:type="dcterms:W3CDTF">2021-05-06T12:01:00Z</dcterms:created>
  <dcterms:modified xsi:type="dcterms:W3CDTF">2021-05-13T15:21:00Z</dcterms:modified>
</cp:coreProperties>
</file>